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C9471C" w14:textId="77777777" w:rsidR="005370B9" w:rsidRDefault="005370B9" w:rsidP="005370B9">
      <w:pPr>
        <w:pStyle w:val="Default"/>
        <w:spacing w:line="480" w:lineRule="auto"/>
        <w:ind w:firstLine="709"/>
        <w:contextualSpacing/>
        <w:rPr>
          <w:rFonts w:asciiTheme="majorBidi" w:hAnsiTheme="majorBidi" w:cstheme="majorBidi"/>
        </w:rPr>
      </w:pPr>
    </w:p>
    <w:p w14:paraId="4507CF08" w14:textId="717FAE1F" w:rsidR="00E432E5" w:rsidRDefault="00B45D11" w:rsidP="00E432E5">
      <w:pPr>
        <w:pStyle w:val="Default"/>
        <w:keepNext/>
        <w:spacing w:line="480" w:lineRule="auto"/>
        <w:contextualSpacing/>
      </w:pPr>
      <w:r>
        <w:rPr>
          <w:noProof/>
        </w:rPr>
        <w:drawing>
          <wp:inline distT="0" distB="0" distL="0" distR="0" wp14:anchorId="32AA82C9" wp14:editId="621B84EA">
            <wp:extent cx="5713011" cy="1904337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3" t="4128" r="345" b="1706"/>
                    <a:stretch/>
                  </pic:blipFill>
                  <pic:spPr bwMode="auto">
                    <a:xfrm>
                      <a:off x="0" y="0"/>
                      <a:ext cx="5712297" cy="190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FB148" w14:textId="518F88A4" w:rsidR="00E432E5" w:rsidRPr="00E432E5" w:rsidRDefault="00E432E5" w:rsidP="001A3A91">
      <w:pPr>
        <w:pStyle w:val="Default"/>
        <w:spacing w:line="480" w:lineRule="auto"/>
        <w:ind w:firstLine="709"/>
        <w:jc w:val="both"/>
        <w:rPr>
          <w:color w:val="auto"/>
        </w:rPr>
      </w:pPr>
      <w:bookmarkStart w:id="0" w:name="_Ref112932403"/>
      <w:r>
        <w:t xml:space="preserve">Figure </w:t>
      </w:r>
      <w:r w:rsidR="001A3A91">
        <w:t>S1</w:t>
      </w:r>
      <w:bookmarkEnd w:id="0"/>
      <w:r w:rsidR="00AA015C">
        <w:t>:</w:t>
      </w:r>
      <w:bookmarkStart w:id="1" w:name="_GoBack"/>
      <w:bookmarkEnd w:id="1"/>
      <w:r w:rsidR="001A3A91">
        <w:t xml:space="preserve"> </w:t>
      </w:r>
      <w:r>
        <w:t xml:space="preserve">Synthesis procedure of </w:t>
      </w:r>
      <w:proofErr w:type="spellStart"/>
      <w:r>
        <w:t>Ca</w:t>
      </w:r>
      <w:proofErr w:type="spellEnd"/>
      <w:r>
        <w:t xml:space="preserve">, </w:t>
      </w:r>
      <w:r w:rsidRPr="00E432E5">
        <w:rPr>
          <w:color w:val="auto"/>
        </w:rPr>
        <w:t>2Ca2Al</w:t>
      </w:r>
      <w:r>
        <w:rPr>
          <w:color w:val="auto"/>
        </w:rPr>
        <w:t xml:space="preserve">, and </w:t>
      </w:r>
      <w:r w:rsidRPr="00E432E5">
        <w:rPr>
          <w:color w:val="auto"/>
        </w:rPr>
        <w:t>2Ca3Al</w:t>
      </w:r>
      <w:r>
        <w:rPr>
          <w:color w:val="auto"/>
        </w:rPr>
        <w:t xml:space="preserve"> </w:t>
      </w:r>
      <w:proofErr w:type="spellStart"/>
      <w:r>
        <w:rPr>
          <w:color w:val="auto"/>
        </w:rPr>
        <w:t>nano</w:t>
      </w:r>
      <w:proofErr w:type="spellEnd"/>
      <w:r>
        <w:rPr>
          <w:color w:val="auto"/>
        </w:rPr>
        <w:t>-sized catalysts</w:t>
      </w:r>
    </w:p>
    <w:p w14:paraId="7050441E" w14:textId="77777777" w:rsidR="00C715CD" w:rsidRDefault="00C715CD" w:rsidP="006E5B69">
      <w:pPr>
        <w:pStyle w:val="Default"/>
        <w:spacing w:line="480" w:lineRule="auto"/>
        <w:ind w:firstLine="709"/>
        <w:contextualSpacing/>
        <w:jc w:val="both"/>
        <w:rPr>
          <w:color w:val="auto"/>
          <w:lang w:eastAsia="zh-CN"/>
        </w:rPr>
      </w:pPr>
    </w:p>
    <w:p w14:paraId="00B3C866" w14:textId="77777777" w:rsidR="00B929D0" w:rsidRDefault="00B929D0" w:rsidP="005370B9">
      <w:pPr>
        <w:spacing w:after="0" w:line="480" w:lineRule="auto"/>
        <w:ind w:firstLine="709"/>
      </w:pPr>
    </w:p>
    <w:p w14:paraId="5DDA1252" w14:textId="77777777" w:rsidR="000C3697" w:rsidRDefault="000C3697" w:rsidP="000C3697">
      <w:pPr>
        <w:keepNext/>
        <w:spacing w:after="0" w:line="480" w:lineRule="auto"/>
      </w:pPr>
      <w:r>
        <w:rPr>
          <w:noProof/>
        </w:rPr>
        <w:drawing>
          <wp:inline distT="0" distB="0" distL="0" distR="0" wp14:anchorId="5C552C75" wp14:editId="280D53DA">
            <wp:extent cx="5725792" cy="1807658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404" cy="1810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9B9EC0" w14:textId="67F232B0" w:rsidR="000C27D1" w:rsidRDefault="000C3697" w:rsidP="00AA015C">
      <w:pPr>
        <w:pStyle w:val="Caption"/>
        <w:jc w:val="center"/>
      </w:pPr>
      <w:bookmarkStart w:id="2" w:name="_Ref114251037"/>
      <w:r>
        <w:t xml:space="preserve">Figure </w:t>
      </w:r>
      <w:bookmarkEnd w:id="2"/>
      <w:r w:rsidR="00AA015C">
        <w:t>S2:</w:t>
      </w:r>
      <w:r>
        <w:t xml:space="preserve"> GCMS</w:t>
      </w:r>
      <w:r w:rsidR="00017AE3" w:rsidRPr="00017AE3">
        <w:t xml:space="preserve"> </w:t>
      </w:r>
      <w:r w:rsidR="00017AE3">
        <w:t xml:space="preserve">data </w:t>
      </w:r>
      <w:r w:rsidR="00017AE3" w:rsidRPr="00017AE3">
        <w:t xml:space="preserve">of </w:t>
      </w:r>
      <w:proofErr w:type="spellStart"/>
      <w:r w:rsidR="00017AE3" w:rsidRPr="00017AE3">
        <w:t>pyrolytic</w:t>
      </w:r>
      <w:proofErr w:type="spellEnd"/>
      <w:r w:rsidR="00017AE3" w:rsidRPr="00017AE3">
        <w:t xml:space="preserve"> products</w:t>
      </w:r>
    </w:p>
    <w:p w14:paraId="5425F541" w14:textId="77777777" w:rsidR="000C27D1" w:rsidRDefault="000C27D1" w:rsidP="005370B9">
      <w:pPr>
        <w:spacing w:after="0" w:line="480" w:lineRule="auto"/>
        <w:ind w:firstLine="709"/>
      </w:pPr>
    </w:p>
    <w:p w14:paraId="4F3E9FB8" w14:textId="77777777" w:rsidR="000C27D1" w:rsidRDefault="000C27D1" w:rsidP="005370B9">
      <w:pPr>
        <w:spacing w:after="0" w:line="480" w:lineRule="auto"/>
        <w:ind w:firstLine="709"/>
      </w:pPr>
    </w:p>
    <w:p w14:paraId="004CCB7C" w14:textId="77777777" w:rsidR="00457DF5" w:rsidRDefault="00457DF5" w:rsidP="005370B9">
      <w:pPr>
        <w:spacing w:after="0" w:line="480" w:lineRule="auto"/>
        <w:ind w:firstLine="709"/>
      </w:pPr>
    </w:p>
    <w:p w14:paraId="5AF1470F" w14:textId="77777777" w:rsidR="00525978" w:rsidRDefault="00525978" w:rsidP="00B05386">
      <w:pPr>
        <w:pStyle w:val="Default"/>
        <w:spacing w:line="480" w:lineRule="auto"/>
        <w:ind w:firstLine="709"/>
        <w:contextualSpacing/>
        <w:jc w:val="both"/>
        <w:rPr>
          <w:color w:val="auto"/>
          <w:lang w:eastAsia="zh-CN"/>
        </w:rPr>
      </w:pPr>
    </w:p>
    <w:p w14:paraId="753FF1FF" w14:textId="77777777" w:rsidR="00525978" w:rsidRDefault="00525978" w:rsidP="00B05386">
      <w:pPr>
        <w:pStyle w:val="Default"/>
        <w:spacing w:line="480" w:lineRule="auto"/>
        <w:ind w:firstLine="709"/>
        <w:contextualSpacing/>
        <w:jc w:val="both"/>
        <w:rPr>
          <w:color w:val="auto"/>
          <w:lang w:eastAsia="zh-CN"/>
        </w:rPr>
      </w:pPr>
    </w:p>
    <w:p w14:paraId="290DFE20" w14:textId="4EBE50FD" w:rsidR="00690B60" w:rsidRDefault="00690B60" w:rsidP="00912FD8">
      <w:pPr>
        <w:pStyle w:val="Default"/>
        <w:rPr>
          <w:color w:val="auto"/>
          <w:lang w:eastAsia="zh-CN"/>
        </w:rPr>
      </w:pPr>
    </w:p>
    <w:sectPr w:rsidR="00690B60" w:rsidSect="002843A8">
      <w:headerReference w:type="default" r:id="rId11"/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B99C6D9" w15:done="0"/>
  <w15:commentEx w15:paraId="0530E424" w15:done="0"/>
  <w15:commentEx w15:paraId="578B914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90DC49" w14:textId="77777777" w:rsidR="002B1A29" w:rsidRDefault="002B1A29" w:rsidP="00723974">
      <w:pPr>
        <w:spacing w:after="0" w:line="240" w:lineRule="auto"/>
      </w:pPr>
      <w:r>
        <w:separator/>
      </w:r>
    </w:p>
  </w:endnote>
  <w:endnote w:type="continuationSeparator" w:id="0">
    <w:p w14:paraId="3340377D" w14:textId="77777777" w:rsidR="002B1A29" w:rsidRDefault="002B1A29" w:rsidP="00723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EJENF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1E1BE5" w14:textId="77777777" w:rsidR="002B1A29" w:rsidRDefault="002B1A29" w:rsidP="00723974">
      <w:pPr>
        <w:spacing w:after="0" w:line="240" w:lineRule="auto"/>
      </w:pPr>
      <w:r>
        <w:separator/>
      </w:r>
    </w:p>
  </w:footnote>
  <w:footnote w:type="continuationSeparator" w:id="0">
    <w:p w14:paraId="7C9A2EBE" w14:textId="77777777" w:rsidR="002B1A29" w:rsidRDefault="002B1A29" w:rsidP="007239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605463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73320D" w14:textId="10820AA2" w:rsidR="0072065A" w:rsidRDefault="0072065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01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53E52E" w14:textId="77777777" w:rsidR="0072065A" w:rsidRDefault="007206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06821"/>
    <w:multiLevelType w:val="multilevel"/>
    <w:tmpl w:val="10F4B0B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>
    <w:nsid w:val="02E5499D"/>
    <w:multiLevelType w:val="hybridMultilevel"/>
    <w:tmpl w:val="0B7C1840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">
    <w:nsid w:val="049C7558"/>
    <w:multiLevelType w:val="hybridMultilevel"/>
    <w:tmpl w:val="23D8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4332C4"/>
    <w:multiLevelType w:val="hybridMultilevel"/>
    <w:tmpl w:val="77A6BC96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">
    <w:nsid w:val="2FDA05BF"/>
    <w:multiLevelType w:val="multilevel"/>
    <w:tmpl w:val="ECE0FDF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>
    <w:nsid w:val="30F14807"/>
    <w:multiLevelType w:val="multilevel"/>
    <w:tmpl w:val="4628DF8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427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>
    <w:nsid w:val="31E30534"/>
    <w:multiLevelType w:val="hybridMultilevel"/>
    <w:tmpl w:val="A37E8EA6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7">
    <w:nsid w:val="348A629B"/>
    <w:multiLevelType w:val="hybridMultilevel"/>
    <w:tmpl w:val="21A40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8">
    <w:nsid w:val="37057F05"/>
    <w:multiLevelType w:val="hybridMultilevel"/>
    <w:tmpl w:val="4AAAD330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>
    <w:nsid w:val="39E24E9B"/>
    <w:multiLevelType w:val="hybridMultilevel"/>
    <w:tmpl w:val="F81026C2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0">
    <w:nsid w:val="3B8A6143"/>
    <w:multiLevelType w:val="multilevel"/>
    <w:tmpl w:val="C604241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>
    <w:nsid w:val="43EA1B70"/>
    <w:multiLevelType w:val="hybridMultilevel"/>
    <w:tmpl w:val="12628658"/>
    <w:lvl w:ilvl="0" w:tplc="444ECBB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43F600F6"/>
    <w:multiLevelType w:val="multilevel"/>
    <w:tmpl w:val="1D383BA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>
    <w:nsid w:val="4B5129E7"/>
    <w:multiLevelType w:val="multilevel"/>
    <w:tmpl w:val="E36676E4"/>
    <w:lvl w:ilvl="0">
      <w:start w:val="1"/>
      <w:numFmt w:val="decimal"/>
      <w:suff w:val="nothing"/>
      <w:lvlText w:val="CHAPTER %1"/>
      <w:lvlJc w:val="left"/>
      <w:pPr>
        <w:ind w:left="8222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0076" w:hanging="720"/>
      </w:pPr>
      <w:rPr>
        <w:rFonts w:ascii="Times New Roman" w:hAnsi="Times New Roman" w:hint="default"/>
        <w:b/>
        <w:i w:val="0"/>
        <w:color w:val="auto"/>
        <w:sz w:val="24"/>
      </w:rPr>
    </w:lvl>
    <w:lvl w:ilvl="2">
      <w:start w:val="1"/>
      <w:numFmt w:val="decimal"/>
      <w:lvlText w:val="%1.%2.%3"/>
      <w:lvlJc w:val="left"/>
      <w:pPr>
        <w:ind w:left="3980" w:hanging="720"/>
      </w:pPr>
      <w:rPr>
        <w:rFonts w:ascii="Times New Roman" w:hAnsi="Times New Roman" w:hint="default"/>
        <w:b/>
        <w:i w:val="0"/>
        <w:color w:val="auto"/>
        <w:sz w:val="24"/>
      </w:rPr>
    </w:lvl>
    <w:lvl w:ilvl="3">
      <w:start w:val="1"/>
      <w:numFmt w:val="decimal"/>
      <w:suff w:val="space"/>
      <w:lvlText w:val="%1.%2.%3.%4"/>
      <w:lvlJc w:val="left"/>
      <w:pPr>
        <w:ind w:left="3696" w:hanging="720"/>
      </w:pPr>
      <w:rPr>
        <w:rFonts w:ascii="Times New Roman" w:hAnsi="Times New Roman" w:hint="default"/>
        <w:b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4406" w:hanging="1430"/>
      </w:pPr>
      <w:rPr>
        <w:rFonts w:ascii="Times New Roman" w:hAnsi="Times New Roman" w:hint="default"/>
        <w:b/>
        <w:i w:val="0"/>
        <w:color w:val="auto"/>
        <w:sz w:val="24"/>
      </w:rPr>
    </w:lvl>
    <w:lvl w:ilvl="5">
      <w:start w:val="1"/>
      <w:numFmt w:val="decimal"/>
      <w:lvlText w:val="%1.%2.%3.%4.%5.%6."/>
      <w:lvlJc w:val="left"/>
      <w:pPr>
        <w:ind w:left="57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96" w:hanging="1440"/>
      </w:pPr>
      <w:rPr>
        <w:rFonts w:hint="default"/>
      </w:rPr>
    </w:lvl>
  </w:abstractNum>
  <w:abstractNum w:abstractNumId="14">
    <w:nsid w:val="5A4850FF"/>
    <w:multiLevelType w:val="hybridMultilevel"/>
    <w:tmpl w:val="0EDA20BE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5">
    <w:nsid w:val="5BAD3844"/>
    <w:multiLevelType w:val="hybridMultilevel"/>
    <w:tmpl w:val="CCF21CEE"/>
    <w:lvl w:ilvl="0" w:tplc="B21692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4C0027"/>
    <w:multiLevelType w:val="hybridMultilevel"/>
    <w:tmpl w:val="EEBE8E00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7">
    <w:nsid w:val="6555489A"/>
    <w:multiLevelType w:val="multilevel"/>
    <w:tmpl w:val="AB0EBA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1004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65D73021"/>
    <w:multiLevelType w:val="multilevel"/>
    <w:tmpl w:val="B98E21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>
    <w:nsid w:val="680605B9"/>
    <w:multiLevelType w:val="hybridMultilevel"/>
    <w:tmpl w:val="72742ED8"/>
    <w:lvl w:ilvl="0" w:tplc="CE04105A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0">
    <w:nsid w:val="6D2A3FEB"/>
    <w:multiLevelType w:val="hybridMultilevel"/>
    <w:tmpl w:val="C96CDC14"/>
    <w:lvl w:ilvl="0" w:tplc="63B242FA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>
    <w:nsid w:val="73304213"/>
    <w:multiLevelType w:val="hybridMultilevel"/>
    <w:tmpl w:val="330E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4D09F0"/>
    <w:multiLevelType w:val="multilevel"/>
    <w:tmpl w:val="04B865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20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17"/>
  </w:num>
  <w:num w:numId="7">
    <w:abstractNumId w:val="5"/>
  </w:num>
  <w:num w:numId="8">
    <w:abstractNumId w:val="1"/>
  </w:num>
  <w:num w:numId="9">
    <w:abstractNumId w:val="16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5"/>
  </w:num>
  <w:num w:numId="13">
    <w:abstractNumId w:val="13"/>
  </w:num>
  <w:num w:numId="14">
    <w:abstractNumId w:val="21"/>
  </w:num>
  <w:num w:numId="15">
    <w:abstractNumId w:val="2"/>
  </w:num>
  <w:num w:numId="16">
    <w:abstractNumId w:val="7"/>
  </w:num>
  <w:num w:numId="17">
    <w:abstractNumId w:val="19"/>
  </w:num>
  <w:num w:numId="18">
    <w:abstractNumId w:val="9"/>
  </w:num>
  <w:num w:numId="19">
    <w:abstractNumId w:val="8"/>
  </w:num>
  <w:num w:numId="20">
    <w:abstractNumId w:val="14"/>
  </w:num>
  <w:num w:numId="21">
    <w:abstractNumId w:val="6"/>
  </w:num>
  <w:num w:numId="22">
    <w:abstractNumId w:val="3"/>
  </w:num>
  <w:num w:numId="23">
    <w:abstractNumId w:val="22"/>
  </w:num>
  <w:num w:numId="24">
    <w:abstractNumId w:val="10"/>
    <w:lvlOverride w:ilvl="0">
      <w:startOverride w:val="1"/>
    </w:lvlOverride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ahya Gambo">
    <w15:presenceInfo w15:providerId="AD" w15:userId="S-1-5-21-1454471165-1383384898-1801674531-1419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noSpaceRaiseLower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jA2NTMyNjMyNTJS0lEKTi0uzszPAykwsawFABqjZR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olloid Interface Sci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ezv2vvsz99vs6ews50vw024f2a9e0vssazd&quot;&gt;Hydrogen&lt;record-ids&gt;&lt;item&gt;149&lt;/item&gt;&lt;item&gt;1532&lt;/item&gt;&lt;item&gt;1628&lt;/item&gt;&lt;item&gt;1818&lt;/item&gt;&lt;item&gt;2115&lt;/item&gt;&lt;item&gt;2143&lt;/item&gt;&lt;item&gt;2212&lt;/item&gt;&lt;item&gt;2489&lt;/item&gt;&lt;item&gt;2537&lt;/item&gt;&lt;item&gt;2651&lt;/item&gt;&lt;item&gt;2716&lt;/item&gt;&lt;item&gt;2717&lt;/item&gt;&lt;item&gt;2873&lt;/item&gt;&lt;item&gt;3281&lt;/item&gt;&lt;item&gt;3419&lt;/item&gt;&lt;item&gt;3535&lt;/item&gt;&lt;item&gt;4223&lt;/item&gt;&lt;item&gt;4404&lt;/item&gt;&lt;item&gt;5071&lt;/item&gt;&lt;item&gt;5191&lt;/item&gt;&lt;item&gt;5743&lt;/item&gt;&lt;item&gt;5751&lt;/item&gt;&lt;item&gt;5834&lt;/item&gt;&lt;item&gt;5836&lt;/item&gt;&lt;item&gt;5882&lt;/item&gt;&lt;item&gt;5883&lt;/item&gt;&lt;item&gt;5884&lt;/item&gt;&lt;item&gt;5885&lt;/item&gt;&lt;item&gt;5886&lt;/item&gt;&lt;item&gt;5887&lt;/item&gt;&lt;item&gt;5888&lt;/item&gt;&lt;item&gt;5889&lt;/item&gt;&lt;item&gt;5890&lt;/item&gt;&lt;item&gt;5891&lt;/item&gt;&lt;item&gt;5892&lt;/item&gt;&lt;item&gt;5894&lt;/item&gt;&lt;item&gt;5895&lt;/item&gt;&lt;item&gt;5896&lt;/item&gt;&lt;item&gt;5897&lt;/item&gt;&lt;item&gt;5898&lt;/item&gt;&lt;item&gt;5899&lt;/item&gt;&lt;item&gt;5900&lt;/item&gt;&lt;item&gt;5901&lt;/item&gt;&lt;item&gt;5902&lt;/item&gt;&lt;item&gt;5904&lt;/item&gt;&lt;item&gt;5905&lt;/item&gt;&lt;item&gt;5906&lt;/item&gt;&lt;item&gt;5907&lt;/item&gt;&lt;item&gt;5908&lt;/item&gt;&lt;item&gt;5909&lt;/item&gt;&lt;item&gt;5910&lt;/item&gt;&lt;item&gt;5911&lt;/item&gt;&lt;item&gt;5912&lt;/item&gt;&lt;item&gt;5913&lt;/item&gt;&lt;item&gt;5914&lt;/item&gt;&lt;item&gt;5915&lt;/item&gt;&lt;item&gt;5916&lt;/item&gt;&lt;item&gt;5917&lt;/item&gt;&lt;item&gt;5918&lt;/item&gt;&lt;item&gt;5919&lt;/item&gt;&lt;item&gt;5920&lt;/item&gt;&lt;item&gt;5921&lt;/item&gt;&lt;item&gt;5922&lt;/item&gt;&lt;item&gt;5923&lt;/item&gt;&lt;item&gt;5924&lt;/item&gt;&lt;item&gt;5925&lt;/item&gt;&lt;item&gt;5927&lt;/item&gt;&lt;item&gt;5931&lt;/item&gt;&lt;item&gt;5932&lt;/item&gt;&lt;item&gt;5933&lt;/item&gt;&lt;item&gt;5934&lt;/item&gt;&lt;item&gt;5935&lt;/item&gt;&lt;item&gt;5936&lt;/item&gt;&lt;item&gt;5937&lt;/item&gt;&lt;item&gt;5939&lt;/item&gt;&lt;item&gt;5940&lt;/item&gt;&lt;item&gt;5941&lt;/item&gt;&lt;item&gt;5942&lt;/item&gt;&lt;item&gt;5943&lt;/item&gt;&lt;item&gt;5944&lt;/item&gt;&lt;item&gt;5945&lt;/item&gt;&lt;item&gt;5946&lt;/item&gt;&lt;/record-ids&gt;&lt;/item&gt;&lt;/Libraries&gt;"/>
  </w:docVars>
  <w:rsids>
    <w:rsidRoot w:val="00786467"/>
    <w:rsid w:val="00000617"/>
    <w:rsid w:val="00000E1F"/>
    <w:rsid w:val="00001161"/>
    <w:rsid w:val="00001CAE"/>
    <w:rsid w:val="000029EB"/>
    <w:rsid w:val="000032F2"/>
    <w:rsid w:val="00003C49"/>
    <w:rsid w:val="000040CA"/>
    <w:rsid w:val="00004453"/>
    <w:rsid w:val="00004B5C"/>
    <w:rsid w:val="00004CF8"/>
    <w:rsid w:val="00005261"/>
    <w:rsid w:val="00006D7A"/>
    <w:rsid w:val="00006FC3"/>
    <w:rsid w:val="00010099"/>
    <w:rsid w:val="00010638"/>
    <w:rsid w:val="00010A54"/>
    <w:rsid w:val="00010C71"/>
    <w:rsid w:val="00011258"/>
    <w:rsid w:val="000116F8"/>
    <w:rsid w:val="00012212"/>
    <w:rsid w:val="000127DC"/>
    <w:rsid w:val="0001359D"/>
    <w:rsid w:val="00013683"/>
    <w:rsid w:val="00014069"/>
    <w:rsid w:val="0001438A"/>
    <w:rsid w:val="0001480A"/>
    <w:rsid w:val="000148C4"/>
    <w:rsid w:val="00014B81"/>
    <w:rsid w:val="0001550D"/>
    <w:rsid w:val="0001575D"/>
    <w:rsid w:val="00015BB3"/>
    <w:rsid w:val="00015C61"/>
    <w:rsid w:val="00016377"/>
    <w:rsid w:val="0001682C"/>
    <w:rsid w:val="00016A12"/>
    <w:rsid w:val="00016BF2"/>
    <w:rsid w:val="00016F43"/>
    <w:rsid w:val="00017094"/>
    <w:rsid w:val="00017AE3"/>
    <w:rsid w:val="00017E16"/>
    <w:rsid w:val="000207C7"/>
    <w:rsid w:val="00021C12"/>
    <w:rsid w:val="00021E95"/>
    <w:rsid w:val="000227D1"/>
    <w:rsid w:val="00022E92"/>
    <w:rsid w:val="000231CE"/>
    <w:rsid w:val="00023597"/>
    <w:rsid w:val="000239BB"/>
    <w:rsid w:val="00023CE0"/>
    <w:rsid w:val="00023F40"/>
    <w:rsid w:val="0002438E"/>
    <w:rsid w:val="00024D2A"/>
    <w:rsid w:val="00025281"/>
    <w:rsid w:val="000252ED"/>
    <w:rsid w:val="00025F32"/>
    <w:rsid w:val="000261BC"/>
    <w:rsid w:val="00026301"/>
    <w:rsid w:val="00026754"/>
    <w:rsid w:val="00026C16"/>
    <w:rsid w:val="00026E61"/>
    <w:rsid w:val="000277E8"/>
    <w:rsid w:val="00030120"/>
    <w:rsid w:val="000308B6"/>
    <w:rsid w:val="00030933"/>
    <w:rsid w:val="00030A6B"/>
    <w:rsid w:val="00030CC8"/>
    <w:rsid w:val="00031A2B"/>
    <w:rsid w:val="00031E5C"/>
    <w:rsid w:val="00031F6B"/>
    <w:rsid w:val="00031FEA"/>
    <w:rsid w:val="000322F1"/>
    <w:rsid w:val="0003272A"/>
    <w:rsid w:val="0003275D"/>
    <w:rsid w:val="00032A20"/>
    <w:rsid w:val="00032E47"/>
    <w:rsid w:val="000338C9"/>
    <w:rsid w:val="000347F0"/>
    <w:rsid w:val="0003482D"/>
    <w:rsid w:val="00035E1B"/>
    <w:rsid w:val="00036139"/>
    <w:rsid w:val="0003634D"/>
    <w:rsid w:val="00036995"/>
    <w:rsid w:val="00036AC1"/>
    <w:rsid w:val="00036FD8"/>
    <w:rsid w:val="00036FF4"/>
    <w:rsid w:val="00037001"/>
    <w:rsid w:val="00037008"/>
    <w:rsid w:val="0003744C"/>
    <w:rsid w:val="0003762E"/>
    <w:rsid w:val="000379C9"/>
    <w:rsid w:val="00037BC1"/>
    <w:rsid w:val="00040578"/>
    <w:rsid w:val="0004070E"/>
    <w:rsid w:val="0004085E"/>
    <w:rsid w:val="00041501"/>
    <w:rsid w:val="000419CB"/>
    <w:rsid w:val="00041FC7"/>
    <w:rsid w:val="00042C95"/>
    <w:rsid w:val="00043422"/>
    <w:rsid w:val="00043E8D"/>
    <w:rsid w:val="00043EC8"/>
    <w:rsid w:val="00044436"/>
    <w:rsid w:val="00044B67"/>
    <w:rsid w:val="000461BC"/>
    <w:rsid w:val="000464CC"/>
    <w:rsid w:val="00046835"/>
    <w:rsid w:val="00046DD1"/>
    <w:rsid w:val="00047039"/>
    <w:rsid w:val="00047438"/>
    <w:rsid w:val="0004774B"/>
    <w:rsid w:val="0004796C"/>
    <w:rsid w:val="00047B9D"/>
    <w:rsid w:val="00047D24"/>
    <w:rsid w:val="00047FAF"/>
    <w:rsid w:val="000502F9"/>
    <w:rsid w:val="00050599"/>
    <w:rsid w:val="0005178A"/>
    <w:rsid w:val="000517B2"/>
    <w:rsid w:val="00051A27"/>
    <w:rsid w:val="00051CCE"/>
    <w:rsid w:val="00051D5C"/>
    <w:rsid w:val="00052463"/>
    <w:rsid w:val="000528ED"/>
    <w:rsid w:val="00052EE7"/>
    <w:rsid w:val="00052FF5"/>
    <w:rsid w:val="000532E4"/>
    <w:rsid w:val="000536C5"/>
    <w:rsid w:val="00053A2E"/>
    <w:rsid w:val="00053E24"/>
    <w:rsid w:val="00053E98"/>
    <w:rsid w:val="00054B9B"/>
    <w:rsid w:val="00054D85"/>
    <w:rsid w:val="00055149"/>
    <w:rsid w:val="00055981"/>
    <w:rsid w:val="00055A68"/>
    <w:rsid w:val="00055D98"/>
    <w:rsid w:val="00056735"/>
    <w:rsid w:val="00056D7F"/>
    <w:rsid w:val="00057476"/>
    <w:rsid w:val="00057BA9"/>
    <w:rsid w:val="00060519"/>
    <w:rsid w:val="00060881"/>
    <w:rsid w:val="00060E28"/>
    <w:rsid w:val="00061CAB"/>
    <w:rsid w:val="00061ED0"/>
    <w:rsid w:val="000624A0"/>
    <w:rsid w:val="0006262A"/>
    <w:rsid w:val="000626F8"/>
    <w:rsid w:val="00062704"/>
    <w:rsid w:val="00062770"/>
    <w:rsid w:val="00062A74"/>
    <w:rsid w:val="000634AB"/>
    <w:rsid w:val="00063D70"/>
    <w:rsid w:val="00064204"/>
    <w:rsid w:val="00064280"/>
    <w:rsid w:val="0006453E"/>
    <w:rsid w:val="0006484E"/>
    <w:rsid w:val="00064E85"/>
    <w:rsid w:val="00065029"/>
    <w:rsid w:val="000656C6"/>
    <w:rsid w:val="000663E5"/>
    <w:rsid w:val="00066446"/>
    <w:rsid w:val="00067119"/>
    <w:rsid w:val="00067335"/>
    <w:rsid w:val="000675C6"/>
    <w:rsid w:val="00067E25"/>
    <w:rsid w:val="0007042C"/>
    <w:rsid w:val="00070A36"/>
    <w:rsid w:val="00070FC8"/>
    <w:rsid w:val="000720F9"/>
    <w:rsid w:val="000722B7"/>
    <w:rsid w:val="000724A5"/>
    <w:rsid w:val="00072823"/>
    <w:rsid w:val="000730B9"/>
    <w:rsid w:val="00073D26"/>
    <w:rsid w:val="00073E12"/>
    <w:rsid w:val="00073FE0"/>
    <w:rsid w:val="000740C2"/>
    <w:rsid w:val="00074172"/>
    <w:rsid w:val="00074B69"/>
    <w:rsid w:val="00074DD8"/>
    <w:rsid w:val="00074F0D"/>
    <w:rsid w:val="00074F8F"/>
    <w:rsid w:val="00075DBB"/>
    <w:rsid w:val="0007624E"/>
    <w:rsid w:val="0007683F"/>
    <w:rsid w:val="00076BB8"/>
    <w:rsid w:val="00076E93"/>
    <w:rsid w:val="00077D28"/>
    <w:rsid w:val="00077ECB"/>
    <w:rsid w:val="000801CD"/>
    <w:rsid w:val="00080255"/>
    <w:rsid w:val="00080355"/>
    <w:rsid w:val="000805EE"/>
    <w:rsid w:val="000808C4"/>
    <w:rsid w:val="000811EE"/>
    <w:rsid w:val="0008168D"/>
    <w:rsid w:val="00082254"/>
    <w:rsid w:val="000828E6"/>
    <w:rsid w:val="000829A2"/>
    <w:rsid w:val="00083239"/>
    <w:rsid w:val="00083C52"/>
    <w:rsid w:val="00084347"/>
    <w:rsid w:val="00084DCD"/>
    <w:rsid w:val="00085850"/>
    <w:rsid w:val="00085EAF"/>
    <w:rsid w:val="00087221"/>
    <w:rsid w:val="00087546"/>
    <w:rsid w:val="00087A5A"/>
    <w:rsid w:val="0009068E"/>
    <w:rsid w:val="00090840"/>
    <w:rsid w:val="00090EC8"/>
    <w:rsid w:val="000916EA"/>
    <w:rsid w:val="000919FE"/>
    <w:rsid w:val="00091BC0"/>
    <w:rsid w:val="00092029"/>
    <w:rsid w:val="000920FA"/>
    <w:rsid w:val="000922DA"/>
    <w:rsid w:val="0009252E"/>
    <w:rsid w:val="0009393F"/>
    <w:rsid w:val="00094FC8"/>
    <w:rsid w:val="000952C6"/>
    <w:rsid w:val="000954E7"/>
    <w:rsid w:val="000954E8"/>
    <w:rsid w:val="00095881"/>
    <w:rsid w:val="00095BFE"/>
    <w:rsid w:val="00095FC5"/>
    <w:rsid w:val="00095FEC"/>
    <w:rsid w:val="00096304"/>
    <w:rsid w:val="000968CC"/>
    <w:rsid w:val="0009749D"/>
    <w:rsid w:val="00097894"/>
    <w:rsid w:val="00097D05"/>
    <w:rsid w:val="000A0145"/>
    <w:rsid w:val="000A077B"/>
    <w:rsid w:val="000A0A1D"/>
    <w:rsid w:val="000A0D26"/>
    <w:rsid w:val="000A14CD"/>
    <w:rsid w:val="000A1B6B"/>
    <w:rsid w:val="000A1C8D"/>
    <w:rsid w:val="000A1CD6"/>
    <w:rsid w:val="000A20F9"/>
    <w:rsid w:val="000A213D"/>
    <w:rsid w:val="000A2590"/>
    <w:rsid w:val="000A274E"/>
    <w:rsid w:val="000A32FC"/>
    <w:rsid w:val="000A384B"/>
    <w:rsid w:val="000A3B14"/>
    <w:rsid w:val="000A4D5D"/>
    <w:rsid w:val="000A5244"/>
    <w:rsid w:val="000A657A"/>
    <w:rsid w:val="000A674F"/>
    <w:rsid w:val="000A682D"/>
    <w:rsid w:val="000A6F87"/>
    <w:rsid w:val="000A7352"/>
    <w:rsid w:val="000A77DF"/>
    <w:rsid w:val="000A7BD4"/>
    <w:rsid w:val="000A7C75"/>
    <w:rsid w:val="000A7D68"/>
    <w:rsid w:val="000A7DF0"/>
    <w:rsid w:val="000A7E36"/>
    <w:rsid w:val="000A7FCE"/>
    <w:rsid w:val="000B017D"/>
    <w:rsid w:val="000B0DBE"/>
    <w:rsid w:val="000B12B3"/>
    <w:rsid w:val="000B132A"/>
    <w:rsid w:val="000B1ED2"/>
    <w:rsid w:val="000B20D2"/>
    <w:rsid w:val="000B2168"/>
    <w:rsid w:val="000B2C73"/>
    <w:rsid w:val="000B2FB4"/>
    <w:rsid w:val="000B3022"/>
    <w:rsid w:val="000B3AAE"/>
    <w:rsid w:val="000B454F"/>
    <w:rsid w:val="000B4713"/>
    <w:rsid w:val="000B4924"/>
    <w:rsid w:val="000B4A2C"/>
    <w:rsid w:val="000B575D"/>
    <w:rsid w:val="000B6D70"/>
    <w:rsid w:val="000B6DC6"/>
    <w:rsid w:val="000B6DF5"/>
    <w:rsid w:val="000B6EE9"/>
    <w:rsid w:val="000B7764"/>
    <w:rsid w:val="000C001B"/>
    <w:rsid w:val="000C02F0"/>
    <w:rsid w:val="000C03C4"/>
    <w:rsid w:val="000C12B7"/>
    <w:rsid w:val="000C13BF"/>
    <w:rsid w:val="000C1B61"/>
    <w:rsid w:val="000C1C8D"/>
    <w:rsid w:val="000C27D1"/>
    <w:rsid w:val="000C3010"/>
    <w:rsid w:val="000C321A"/>
    <w:rsid w:val="000C3697"/>
    <w:rsid w:val="000C413F"/>
    <w:rsid w:val="000C41EE"/>
    <w:rsid w:val="000C561B"/>
    <w:rsid w:val="000C5A5D"/>
    <w:rsid w:val="000C6336"/>
    <w:rsid w:val="000C64FE"/>
    <w:rsid w:val="000C66BC"/>
    <w:rsid w:val="000C68C9"/>
    <w:rsid w:val="000C694F"/>
    <w:rsid w:val="000C6D98"/>
    <w:rsid w:val="000C6F13"/>
    <w:rsid w:val="000C724B"/>
    <w:rsid w:val="000C7ABC"/>
    <w:rsid w:val="000D05A1"/>
    <w:rsid w:val="000D1032"/>
    <w:rsid w:val="000D139E"/>
    <w:rsid w:val="000D1E15"/>
    <w:rsid w:val="000D1E25"/>
    <w:rsid w:val="000D1E6C"/>
    <w:rsid w:val="000D2046"/>
    <w:rsid w:val="000D22EB"/>
    <w:rsid w:val="000D2472"/>
    <w:rsid w:val="000D2476"/>
    <w:rsid w:val="000D2528"/>
    <w:rsid w:val="000D279F"/>
    <w:rsid w:val="000D3AFC"/>
    <w:rsid w:val="000D3B8D"/>
    <w:rsid w:val="000D5A57"/>
    <w:rsid w:val="000D5A8F"/>
    <w:rsid w:val="000D6303"/>
    <w:rsid w:val="000D680D"/>
    <w:rsid w:val="000D6A3D"/>
    <w:rsid w:val="000D7445"/>
    <w:rsid w:val="000D74D0"/>
    <w:rsid w:val="000E00B2"/>
    <w:rsid w:val="000E0366"/>
    <w:rsid w:val="000E0476"/>
    <w:rsid w:val="000E0750"/>
    <w:rsid w:val="000E0EA8"/>
    <w:rsid w:val="000E1736"/>
    <w:rsid w:val="000E22C1"/>
    <w:rsid w:val="000E2434"/>
    <w:rsid w:val="000E24C2"/>
    <w:rsid w:val="000E2DE2"/>
    <w:rsid w:val="000E2E0B"/>
    <w:rsid w:val="000E4598"/>
    <w:rsid w:val="000E46F8"/>
    <w:rsid w:val="000E486D"/>
    <w:rsid w:val="000E48FF"/>
    <w:rsid w:val="000E61C2"/>
    <w:rsid w:val="000E63F6"/>
    <w:rsid w:val="000E6856"/>
    <w:rsid w:val="000E6CDB"/>
    <w:rsid w:val="000E71B2"/>
    <w:rsid w:val="000E7F93"/>
    <w:rsid w:val="000F1079"/>
    <w:rsid w:val="000F110B"/>
    <w:rsid w:val="000F2360"/>
    <w:rsid w:val="000F2507"/>
    <w:rsid w:val="000F2B6C"/>
    <w:rsid w:val="000F2DC3"/>
    <w:rsid w:val="000F30BF"/>
    <w:rsid w:val="000F34C6"/>
    <w:rsid w:val="000F375A"/>
    <w:rsid w:val="000F38DE"/>
    <w:rsid w:val="000F38DF"/>
    <w:rsid w:val="000F39CB"/>
    <w:rsid w:val="000F40D3"/>
    <w:rsid w:val="000F4A9C"/>
    <w:rsid w:val="000F4B47"/>
    <w:rsid w:val="000F4E7C"/>
    <w:rsid w:val="000F50E0"/>
    <w:rsid w:val="000F511F"/>
    <w:rsid w:val="000F5164"/>
    <w:rsid w:val="000F5E32"/>
    <w:rsid w:val="000F628B"/>
    <w:rsid w:val="000F652D"/>
    <w:rsid w:val="000F6592"/>
    <w:rsid w:val="000F6B4E"/>
    <w:rsid w:val="000F6D68"/>
    <w:rsid w:val="000F6E56"/>
    <w:rsid w:val="000F75CD"/>
    <w:rsid w:val="000F77DA"/>
    <w:rsid w:val="0010061E"/>
    <w:rsid w:val="0010062F"/>
    <w:rsid w:val="00100A9C"/>
    <w:rsid w:val="00100D43"/>
    <w:rsid w:val="0010171A"/>
    <w:rsid w:val="001018D4"/>
    <w:rsid w:val="00101A20"/>
    <w:rsid w:val="00101D79"/>
    <w:rsid w:val="00101F8F"/>
    <w:rsid w:val="00102227"/>
    <w:rsid w:val="0010234D"/>
    <w:rsid w:val="00102F10"/>
    <w:rsid w:val="00103847"/>
    <w:rsid w:val="00104A25"/>
    <w:rsid w:val="00104B8B"/>
    <w:rsid w:val="00104C7E"/>
    <w:rsid w:val="00104D11"/>
    <w:rsid w:val="00104DD3"/>
    <w:rsid w:val="00104F1D"/>
    <w:rsid w:val="00105152"/>
    <w:rsid w:val="00105335"/>
    <w:rsid w:val="001056B1"/>
    <w:rsid w:val="001056BB"/>
    <w:rsid w:val="00105B69"/>
    <w:rsid w:val="00105BB5"/>
    <w:rsid w:val="00105BCA"/>
    <w:rsid w:val="0010614A"/>
    <w:rsid w:val="001065BE"/>
    <w:rsid w:val="001067D3"/>
    <w:rsid w:val="00106851"/>
    <w:rsid w:val="00106A3E"/>
    <w:rsid w:val="00106D44"/>
    <w:rsid w:val="0010735E"/>
    <w:rsid w:val="00107522"/>
    <w:rsid w:val="00110063"/>
    <w:rsid w:val="001106B9"/>
    <w:rsid w:val="001108F2"/>
    <w:rsid w:val="00110C13"/>
    <w:rsid w:val="00110C75"/>
    <w:rsid w:val="00111097"/>
    <w:rsid w:val="001117D9"/>
    <w:rsid w:val="001118DB"/>
    <w:rsid w:val="00111D76"/>
    <w:rsid w:val="00111F6D"/>
    <w:rsid w:val="0011200B"/>
    <w:rsid w:val="001126D5"/>
    <w:rsid w:val="0011276E"/>
    <w:rsid w:val="001127F1"/>
    <w:rsid w:val="00112944"/>
    <w:rsid w:val="001132B2"/>
    <w:rsid w:val="001132D0"/>
    <w:rsid w:val="00113973"/>
    <w:rsid w:val="00113D2C"/>
    <w:rsid w:val="0011478D"/>
    <w:rsid w:val="00114EAA"/>
    <w:rsid w:val="00115015"/>
    <w:rsid w:val="00115027"/>
    <w:rsid w:val="001151C2"/>
    <w:rsid w:val="00115336"/>
    <w:rsid w:val="00115E78"/>
    <w:rsid w:val="001162DB"/>
    <w:rsid w:val="0011644B"/>
    <w:rsid w:val="00116800"/>
    <w:rsid w:val="00116A28"/>
    <w:rsid w:val="00116BFE"/>
    <w:rsid w:val="00116F8E"/>
    <w:rsid w:val="00117819"/>
    <w:rsid w:val="00117B10"/>
    <w:rsid w:val="00117E26"/>
    <w:rsid w:val="00117E85"/>
    <w:rsid w:val="00120595"/>
    <w:rsid w:val="00120F3B"/>
    <w:rsid w:val="0012131D"/>
    <w:rsid w:val="00121654"/>
    <w:rsid w:val="00121712"/>
    <w:rsid w:val="00121996"/>
    <w:rsid w:val="00122653"/>
    <w:rsid w:val="00122893"/>
    <w:rsid w:val="00123373"/>
    <w:rsid w:val="0012346F"/>
    <w:rsid w:val="00123C47"/>
    <w:rsid w:val="00123DD1"/>
    <w:rsid w:val="001240DC"/>
    <w:rsid w:val="00124691"/>
    <w:rsid w:val="00124CA8"/>
    <w:rsid w:val="00124E41"/>
    <w:rsid w:val="00124F26"/>
    <w:rsid w:val="00125116"/>
    <w:rsid w:val="00125570"/>
    <w:rsid w:val="001257C9"/>
    <w:rsid w:val="001259C1"/>
    <w:rsid w:val="00125A98"/>
    <w:rsid w:val="00125FBA"/>
    <w:rsid w:val="001269AD"/>
    <w:rsid w:val="00127B56"/>
    <w:rsid w:val="00127F30"/>
    <w:rsid w:val="00127FA9"/>
    <w:rsid w:val="0013056F"/>
    <w:rsid w:val="00130684"/>
    <w:rsid w:val="00131F5F"/>
    <w:rsid w:val="0013206E"/>
    <w:rsid w:val="0013273D"/>
    <w:rsid w:val="001334BC"/>
    <w:rsid w:val="0013363C"/>
    <w:rsid w:val="001338FF"/>
    <w:rsid w:val="00133A0D"/>
    <w:rsid w:val="00133C88"/>
    <w:rsid w:val="00133F05"/>
    <w:rsid w:val="00134168"/>
    <w:rsid w:val="001342B1"/>
    <w:rsid w:val="001347F5"/>
    <w:rsid w:val="001348D6"/>
    <w:rsid w:val="00134D56"/>
    <w:rsid w:val="00135101"/>
    <w:rsid w:val="00136284"/>
    <w:rsid w:val="001365DA"/>
    <w:rsid w:val="001366FA"/>
    <w:rsid w:val="00136DB2"/>
    <w:rsid w:val="00137101"/>
    <w:rsid w:val="00137660"/>
    <w:rsid w:val="00137BAE"/>
    <w:rsid w:val="001401E7"/>
    <w:rsid w:val="00140F54"/>
    <w:rsid w:val="00140FA9"/>
    <w:rsid w:val="001413BD"/>
    <w:rsid w:val="001427D2"/>
    <w:rsid w:val="00142AB3"/>
    <w:rsid w:val="00142C6F"/>
    <w:rsid w:val="00142EF3"/>
    <w:rsid w:val="0014303E"/>
    <w:rsid w:val="00143D94"/>
    <w:rsid w:val="00143E2D"/>
    <w:rsid w:val="00143EB4"/>
    <w:rsid w:val="001443C0"/>
    <w:rsid w:val="001449BC"/>
    <w:rsid w:val="00144CA9"/>
    <w:rsid w:val="00144D74"/>
    <w:rsid w:val="00145328"/>
    <w:rsid w:val="00145819"/>
    <w:rsid w:val="00145B34"/>
    <w:rsid w:val="00145DF4"/>
    <w:rsid w:val="001463EA"/>
    <w:rsid w:val="00146545"/>
    <w:rsid w:val="00146956"/>
    <w:rsid w:val="00146EB5"/>
    <w:rsid w:val="00146EEA"/>
    <w:rsid w:val="00147126"/>
    <w:rsid w:val="00147BF4"/>
    <w:rsid w:val="00147F55"/>
    <w:rsid w:val="00150145"/>
    <w:rsid w:val="00150255"/>
    <w:rsid w:val="001502D5"/>
    <w:rsid w:val="001508B9"/>
    <w:rsid w:val="00150BBE"/>
    <w:rsid w:val="00150EA8"/>
    <w:rsid w:val="001513D1"/>
    <w:rsid w:val="001513D6"/>
    <w:rsid w:val="00151C55"/>
    <w:rsid w:val="00152C76"/>
    <w:rsid w:val="00152E19"/>
    <w:rsid w:val="00153149"/>
    <w:rsid w:val="001533D2"/>
    <w:rsid w:val="001534AE"/>
    <w:rsid w:val="00153519"/>
    <w:rsid w:val="0015351F"/>
    <w:rsid w:val="00153734"/>
    <w:rsid w:val="00153F17"/>
    <w:rsid w:val="0015457D"/>
    <w:rsid w:val="00154A82"/>
    <w:rsid w:val="00154AB7"/>
    <w:rsid w:val="00154F6F"/>
    <w:rsid w:val="001554AA"/>
    <w:rsid w:val="00155BEF"/>
    <w:rsid w:val="001560C5"/>
    <w:rsid w:val="001562D7"/>
    <w:rsid w:val="00157CBC"/>
    <w:rsid w:val="001600C5"/>
    <w:rsid w:val="001605EC"/>
    <w:rsid w:val="00160834"/>
    <w:rsid w:val="00160BF6"/>
    <w:rsid w:val="00161701"/>
    <w:rsid w:val="00161E5E"/>
    <w:rsid w:val="0016207C"/>
    <w:rsid w:val="001622B4"/>
    <w:rsid w:val="00162401"/>
    <w:rsid w:val="0016263F"/>
    <w:rsid w:val="00162E0B"/>
    <w:rsid w:val="00163B81"/>
    <w:rsid w:val="001642B7"/>
    <w:rsid w:val="0016487D"/>
    <w:rsid w:val="001650C0"/>
    <w:rsid w:val="001652A3"/>
    <w:rsid w:val="0016560E"/>
    <w:rsid w:val="00165933"/>
    <w:rsid w:val="00165CF9"/>
    <w:rsid w:val="00165E7B"/>
    <w:rsid w:val="001661D6"/>
    <w:rsid w:val="001662BA"/>
    <w:rsid w:val="00166383"/>
    <w:rsid w:val="0016690F"/>
    <w:rsid w:val="00166F6B"/>
    <w:rsid w:val="0016772A"/>
    <w:rsid w:val="001703EF"/>
    <w:rsid w:val="001704D2"/>
    <w:rsid w:val="00170AF5"/>
    <w:rsid w:val="00170C90"/>
    <w:rsid w:val="001716BE"/>
    <w:rsid w:val="00171A1C"/>
    <w:rsid w:val="00171B71"/>
    <w:rsid w:val="00171D8B"/>
    <w:rsid w:val="001722A1"/>
    <w:rsid w:val="0017355C"/>
    <w:rsid w:val="00173DD9"/>
    <w:rsid w:val="00173EEC"/>
    <w:rsid w:val="00174341"/>
    <w:rsid w:val="00174442"/>
    <w:rsid w:val="00174EFF"/>
    <w:rsid w:val="00175682"/>
    <w:rsid w:val="00175A14"/>
    <w:rsid w:val="00175AAE"/>
    <w:rsid w:val="00175DA8"/>
    <w:rsid w:val="00176168"/>
    <w:rsid w:val="001761F7"/>
    <w:rsid w:val="00176204"/>
    <w:rsid w:val="00176302"/>
    <w:rsid w:val="0017639C"/>
    <w:rsid w:val="001763E8"/>
    <w:rsid w:val="001767E2"/>
    <w:rsid w:val="00176A40"/>
    <w:rsid w:val="00176C2B"/>
    <w:rsid w:val="00177101"/>
    <w:rsid w:val="0017736C"/>
    <w:rsid w:val="00177871"/>
    <w:rsid w:val="00177DA8"/>
    <w:rsid w:val="00180734"/>
    <w:rsid w:val="00180931"/>
    <w:rsid w:val="00180E37"/>
    <w:rsid w:val="00181607"/>
    <w:rsid w:val="001818DD"/>
    <w:rsid w:val="00181E49"/>
    <w:rsid w:val="001820A5"/>
    <w:rsid w:val="00182AC5"/>
    <w:rsid w:val="0018349D"/>
    <w:rsid w:val="00183BDC"/>
    <w:rsid w:val="00183CA0"/>
    <w:rsid w:val="00183E8C"/>
    <w:rsid w:val="00184364"/>
    <w:rsid w:val="001844B0"/>
    <w:rsid w:val="0018467D"/>
    <w:rsid w:val="00184D4E"/>
    <w:rsid w:val="00184D96"/>
    <w:rsid w:val="00185BCC"/>
    <w:rsid w:val="001868E8"/>
    <w:rsid w:val="001868EB"/>
    <w:rsid w:val="00186B26"/>
    <w:rsid w:val="001878E6"/>
    <w:rsid w:val="00187FA6"/>
    <w:rsid w:val="001903C5"/>
    <w:rsid w:val="00190C81"/>
    <w:rsid w:val="00190E44"/>
    <w:rsid w:val="00190F3C"/>
    <w:rsid w:val="00191880"/>
    <w:rsid w:val="00191EC9"/>
    <w:rsid w:val="00191F6E"/>
    <w:rsid w:val="0019283B"/>
    <w:rsid w:val="00192FB9"/>
    <w:rsid w:val="00193646"/>
    <w:rsid w:val="00193B68"/>
    <w:rsid w:val="00193E40"/>
    <w:rsid w:val="00194BFC"/>
    <w:rsid w:val="00196406"/>
    <w:rsid w:val="001964E3"/>
    <w:rsid w:val="00196546"/>
    <w:rsid w:val="00196A20"/>
    <w:rsid w:val="001970C9"/>
    <w:rsid w:val="0019712C"/>
    <w:rsid w:val="00197B41"/>
    <w:rsid w:val="001A043E"/>
    <w:rsid w:val="001A112A"/>
    <w:rsid w:val="001A1B1E"/>
    <w:rsid w:val="001A1D2E"/>
    <w:rsid w:val="001A229E"/>
    <w:rsid w:val="001A2F4B"/>
    <w:rsid w:val="001A309B"/>
    <w:rsid w:val="001A30A6"/>
    <w:rsid w:val="001A3A91"/>
    <w:rsid w:val="001A45E7"/>
    <w:rsid w:val="001A46F3"/>
    <w:rsid w:val="001A46F5"/>
    <w:rsid w:val="001A4C90"/>
    <w:rsid w:val="001A4D91"/>
    <w:rsid w:val="001A5049"/>
    <w:rsid w:val="001A5839"/>
    <w:rsid w:val="001A6245"/>
    <w:rsid w:val="001A6706"/>
    <w:rsid w:val="001A694E"/>
    <w:rsid w:val="001B029D"/>
    <w:rsid w:val="001B0572"/>
    <w:rsid w:val="001B08DE"/>
    <w:rsid w:val="001B09AC"/>
    <w:rsid w:val="001B0A29"/>
    <w:rsid w:val="001B1134"/>
    <w:rsid w:val="001B135D"/>
    <w:rsid w:val="001B14E6"/>
    <w:rsid w:val="001B1603"/>
    <w:rsid w:val="001B1815"/>
    <w:rsid w:val="001B1DBE"/>
    <w:rsid w:val="001B28F0"/>
    <w:rsid w:val="001B2996"/>
    <w:rsid w:val="001B2EB6"/>
    <w:rsid w:val="001B3072"/>
    <w:rsid w:val="001B3127"/>
    <w:rsid w:val="001B351A"/>
    <w:rsid w:val="001B3AEB"/>
    <w:rsid w:val="001B4710"/>
    <w:rsid w:val="001B4A6F"/>
    <w:rsid w:val="001B4C0F"/>
    <w:rsid w:val="001B4DA6"/>
    <w:rsid w:val="001B5186"/>
    <w:rsid w:val="001B520E"/>
    <w:rsid w:val="001B5398"/>
    <w:rsid w:val="001B547B"/>
    <w:rsid w:val="001B5C75"/>
    <w:rsid w:val="001B5D3E"/>
    <w:rsid w:val="001B5E0F"/>
    <w:rsid w:val="001B6282"/>
    <w:rsid w:val="001B6BB5"/>
    <w:rsid w:val="001B6CC0"/>
    <w:rsid w:val="001B71E8"/>
    <w:rsid w:val="001B74A4"/>
    <w:rsid w:val="001B750D"/>
    <w:rsid w:val="001B758F"/>
    <w:rsid w:val="001B75E2"/>
    <w:rsid w:val="001B7909"/>
    <w:rsid w:val="001C00BD"/>
    <w:rsid w:val="001C04BA"/>
    <w:rsid w:val="001C08C2"/>
    <w:rsid w:val="001C0CFA"/>
    <w:rsid w:val="001C107E"/>
    <w:rsid w:val="001C181C"/>
    <w:rsid w:val="001C20D8"/>
    <w:rsid w:val="001C2A62"/>
    <w:rsid w:val="001C2C10"/>
    <w:rsid w:val="001C2F99"/>
    <w:rsid w:val="001C3106"/>
    <w:rsid w:val="001C34F5"/>
    <w:rsid w:val="001C3780"/>
    <w:rsid w:val="001C4467"/>
    <w:rsid w:val="001C548C"/>
    <w:rsid w:val="001C58AE"/>
    <w:rsid w:val="001C591D"/>
    <w:rsid w:val="001C596A"/>
    <w:rsid w:val="001C5B2F"/>
    <w:rsid w:val="001C5EBB"/>
    <w:rsid w:val="001C6176"/>
    <w:rsid w:val="001C6860"/>
    <w:rsid w:val="001C6A63"/>
    <w:rsid w:val="001C6A91"/>
    <w:rsid w:val="001C6B81"/>
    <w:rsid w:val="001C765B"/>
    <w:rsid w:val="001C78AF"/>
    <w:rsid w:val="001C7B0C"/>
    <w:rsid w:val="001C7DEB"/>
    <w:rsid w:val="001D0003"/>
    <w:rsid w:val="001D0181"/>
    <w:rsid w:val="001D05CF"/>
    <w:rsid w:val="001D0624"/>
    <w:rsid w:val="001D09D9"/>
    <w:rsid w:val="001D0C26"/>
    <w:rsid w:val="001D11EB"/>
    <w:rsid w:val="001D1663"/>
    <w:rsid w:val="001D1A7A"/>
    <w:rsid w:val="001D2828"/>
    <w:rsid w:val="001D2E0A"/>
    <w:rsid w:val="001D3955"/>
    <w:rsid w:val="001D3BA4"/>
    <w:rsid w:val="001D3E1D"/>
    <w:rsid w:val="001D4155"/>
    <w:rsid w:val="001D5592"/>
    <w:rsid w:val="001D5768"/>
    <w:rsid w:val="001D59A9"/>
    <w:rsid w:val="001D5A18"/>
    <w:rsid w:val="001D6453"/>
    <w:rsid w:val="001D6A35"/>
    <w:rsid w:val="001D6E7F"/>
    <w:rsid w:val="001D703F"/>
    <w:rsid w:val="001D7894"/>
    <w:rsid w:val="001D7EF4"/>
    <w:rsid w:val="001E0064"/>
    <w:rsid w:val="001E02FC"/>
    <w:rsid w:val="001E0521"/>
    <w:rsid w:val="001E06F9"/>
    <w:rsid w:val="001E0A48"/>
    <w:rsid w:val="001E0C06"/>
    <w:rsid w:val="001E205A"/>
    <w:rsid w:val="001E2BA3"/>
    <w:rsid w:val="001E2F7E"/>
    <w:rsid w:val="001E32E3"/>
    <w:rsid w:val="001E3442"/>
    <w:rsid w:val="001E3A16"/>
    <w:rsid w:val="001E416A"/>
    <w:rsid w:val="001E447A"/>
    <w:rsid w:val="001E44AE"/>
    <w:rsid w:val="001E4831"/>
    <w:rsid w:val="001E4D25"/>
    <w:rsid w:val="001E5174"/>
    <w:rsid w:val="001E5566"/>
    <w:rsid w:val="001E557D"/>
    <w:rsid w:val="001E6211"/>
    <w:rsid w:val="001E6EA3"/>
    <w:rsid w:val="001E6F7C"/>
    <w:rsid w:val="001E7073"/>
    <w:rsid w:val="001E70E2"/>
    <w:rsid w:val="001E7847"/>
    <w:rsid w:val="001F03CC"/>
    <w:rsid w:val="001F10AD"/>
    <w:rsid w:val="001F21E7"/>
    <w:rsid w:val="001F24C7"/>
    <w:rsid w:val="001F274B"/>
    <w:rsid w:val="001F2A89"/>
    <w:rsid w:val="001F2CCA"/>
    <w:rsid w:val="001F2E41"/>
    <w:rsid w:val="001F32C5"/>
    <w:rsid w:val="001F37AB"/>
    <w:rsid w:val="001F3B1C"/>
    <w:rsid w:val="001F4467"/>
    <w:rsid w:val="001F46B6"/>
    <w:rsid w:val="001F47D9"/>
    <w:rsid w:val="001F4AEB"/>
    <w:rsid w:val="001F5B44"/>
    <w:rsid w:val="001F6F5C"/>
    <w:rsid w:val="001F7BA4"/>
    <w:rsid w:val="002002C6"/>
    <w:rsid w:val="00200487"/>
    <w:rsid w:val="002004F5"/>
    <w:rsid w:val="00200A65"/>
    <w:rsid w:val="00200CF3"/>
    <w:rsid w:val="002010D1"/>
    <w:rsid w:val="002012F9"/>
    <w:rsid w:val="002017C8"/>
    <w:rsid w:val="002019D7"/>
    <w:rsid w:val="00201ABD"/>
    <w:rsid w:val="00201B26"/>
    <w:rsid w:val="00201FA0"/>
    <w:rsid w:val="00202479"/>
    <w:rsid w:val="00202D27"/>
    <w:rsid w:val="00202DBD"/>
    <w:rsid w:val="00203A82"/>
    <w:rsid w:val="00203CF2"/>
    <w:rsid w:val="00205007"/>
    <w:rsid w:val="00205038"/>
    <w:rsid w:val="0020597E"/>
    <w:rsid w:val="00205A2B"/>
    <w:rsid w:val="00205C4F"/>
    <w:rsid w:val="00205EB4"/>
    <w:rsid w:val="00206AF1"/>
    <w:rsid w:val="00207188"/>
    <w:rsid w:val="002072F9"/>
    <w:rsid w:val="00207395"/>
    <w:rsid w:val="002100AF"/>
    <w:rsid w:val="0021049A"/>
    <w:rsid w:val="0021098C"/>
    <w:rsid w:val="00210EBD"/>
    <w:rsid w:val="00212083"/>
    <w:rsid w:val="002128E5"/>
    <w:rsid w:val="00212ACE"/>
    <w:rsid w:val="00212DA4"/>
    <w:rsid w:val="00213009"/>
    <w:rsid w:val="00213A88"/>
    <w:rsid w:val="00213F83"/>
    <w:rsid w:val="00214580"/>
    <w:rsid w:val="0021488F"/>
    <w:rsid w:val="002149C7"/>
    <w:rsid w:val="0021525D"/>
    <w:rsid w:val="002154DB"/>
    <w:rsid w:val="00215629"/>
    <w:rsid w:val="002157D0"/>
    <w:rsid w:val="002158A8"/>
    <w:rsid w:val="00215E9D"/>
    <w:rsid w:val="002160E2"/>
    <w:rsid w:val="00216A00"/>
    <w:rsid w:val="00220153"/>
    <w:rsid w:val="0022097A"/>
    <w:rsid w:val="00220EAD"/>
    <w:rsid w:val="002211AE"/>
    <w:rsid w:val="00221C32"/>
    <w:rsid w:val="00222B10"/>
    <w:rsid w:val="00223330"/>
    <w:rsid w:val="00223453"/>
    <w:rsid w:val="002235C8"/>
    <w:rsid w:val="002239BA"/>
    <w:rsid w:val="00223A80"/>
    <w:rsid w:val="00223FA4"/>
    <w:rsid w:val="00224152"/>
    <w:rsid w:val="002243DB"/>
    <w:rsid w:val="002248DD"/>
    <w:rsid w:val="00224A07"/>
    <w:rsid w:val="00225AA3"/>
    <w:rsid w:val="00225C1F"/>
    <w:rsid w:val="00225DD5"/>
    <w:rsid w:val="00226179"/>
    <w:rsid w:val="002264B7"/>
    <w:rsid w:val="002267E0"/>
    <w:rsid w:val="00226ABF"/>
    <w:rsid w:val="00227995"/>
    <w:rsid w:val="00227D98"/>
    <w:rsid w:val="00227E5B"/>
    <w:rsid w:val="00230483"/>
    <w:rsid w:val="00230975"/>
    <w:rsid w:val="00231313"/>
    <w:rsid w:val="00232642"/>
    <w:rsid w:val="002329A6"/>
    <w:rsid w:val="002338F2"/>
    <w:rsid w:val="00233B00"/>
    <w:rsid w:val="00234329"/>
    <w:rsid w:val="0023490B"/>
    <w:rsid w:val="00234991"/>
    <w:rsid w:val="00234EA2"/>
    <w:rsid w:val="002356BD"/>
    <w:rsid w:val="002360E2"/>
    <w:rsid w:val="0023642F"/>
    <w:rsid w:val="0023673C"/>
    <w:rsid w:val="002367E0"/>
    <w:rsid w:val="002368B3"/>
    <w:rsid w:val="00236ABE"/>
    <w:rsid w:val="002374BE"/>
    <w:rsid w:val="0023761D"/>
    <w:rsid w:val="00237C3D"/>
    <w:rsid w:val="00237CBC"/>
    <w:rsid w:val="0024014D"/>
    <w:rsid w:val="0024033C"/>
    <w:rsid w:val="0024197E"/>
    <w:rsid w:val="00242561"/>
    <w:rsid w:val="00242E72"/>
    <w:rsid w:val="00242EE3"/>
    <w:rsid w:val="0024309D"/>
    <w:rsid w:val="00243361"/>
    <w:rsid w:val="00243565"/>
    <w:rsid w:val="00243B6E"/>
    <w:rsid w:val="002441F0"/>
    <w:rsid w:val="0024425C"/>
    <w:rsid w:val="00244864"/>
    <w:rsid w:val="00244C9A"/>
    <w:rsid w:val="00245256"/>
    <w:rsid w:val="00245618"/>
    <w:rsid w:val="00245B3B"/>
    <w:rsid w:val="00245BD1"/>
    <w:rsid w:val="00245E77"/>
    <w:rsid w:val="00245FDA"/>
    <w:rsid w:val="00246075"/>
    <w:rsid w:val="002460D6"/>
    <w:rsid w:val="002461B8"/>
    <w:rsid w:val="00246FB9"/>
    <w:rsid w:val="00247037"/>
    <w:rsid w:val="00247440"/>
    <w:rsid w:val="0024789A"/>
    <w:rsid w:val="00247B7D"/>
    <w:rsid w:val="00250528"/>
    <w:rsid w:val="002509E6"/>
    <w:rsid w:val="00250BFB"/>
    <w:rsid w:val="00250CEF"/>
    <w:rsid w:val="002510F8"/>
    <w:rsid w:val="00251779"/>
    <w:rsid w:val="00251D63"/>
    <w:rsid w:val="00252323"/>
    <w:rsid w:val="002523AF"/>
    <w:rsid w:val="002524FF"/>
    <w:rsid w:val="002525E2"/>
    <w:rsid w:val="0025272F"/>
    <w:rsid w:val="00252AC9"/>
    <w:rsid w:val="00253069"/>
    <w:rsid w:val="0025306C"/>
    <w:rsid w:val="00253196"/>
    <w:rsid w:val="0025324F"/>
    <w:rsid w:val="002540CA"/>
    <w:rsid w:val="00254248"/>
    <w:rsid w:val="002543E2"/>
    <w:rsid w:val="00254AED"/>
    <w:rsid w:val="0025576C"/>
    <w:rsid w:val="00255E86"/>
    <w:rsid w:val="0025624D"/>
    <w:rsid w:val="00256492"/>
    <w:rsid w:val="00256713"/>
    <w:rsid w:val="00256CA0"/>
    <w:rsid w:val="00256E4C"/>
    <w:rsid w:val="002573EE"/>
    <w:rsid w:val="00257E8E"/>
    <w:rsid w:val="0026010A"/>
    <w:rsid w:val="00261E59"/>
    <w:rsid w:val="0026248C"/>
    <w:rsid w:val="00262A9D"/>
    <w:rsid w:val="00262C59"/>
    <w:rsid w:val="002631BF"/>
    <w:rsid w:val="00263496"/>
    <w:rsid w:val="00263653"/>
    <w:rsid w:val="002636E3"/>
    <w:rsid w:val="00263B04"/>
    <w:rsid w:val="00263CEC"/>
    <w:rsid w:val="00263D5D"/>
    <w:rsid w:val="00264D5E"/>
    <w:rsid w:val="0026500F"/>
    <w:rsid w:val="00265503"/>
    <w:rsid w:val="0026564D"/>
    <w:rsid w:val="0026588D"/>
    <w:rsid w:val="002660F1"/>
    <w:rsid w:val="00266366"/>
    <w:rsid w:val="00266493"/>
    <w:rsid w:val="0026678E"/>
    <w:rsid w:val="00266F50"/>
    <w:rsid w:val="002670B3"/>
    <w:rsid w:val="00267646"/>
    <w:rsid w:val="00267C2E"/>
    <w:rsid w:val="00267D5B"/>
    <w:rsid w:val="00270118"/>
    <w:rsid w:val="0027097A"/>
    <w:rsid w:val="00270D5C"/>
    <w:rsid w:val="00272345"/>
    <w:rsid w:val="002723E3"/>
    <w:rsid w:val="0027313B"/>
    <w:rsid w:val="0027340B"/>
    <w:rsid w:val="002736DB"/>
    <w:rsid w:val="00273EA9"/>
    <w:rsid w:val="002743FA"/>
    <w:rsid w:val="0027465E"/>
    <w:rsid w:val="00274D98"/>
    <w:rsid w:val="002750F9"/>
    <w:rsid w:val="002755C7"/>
    <w:rsid w:val="0027560A"/>
    <w:rsid w:val="00275C25"/>
    <w:rsid w:val="00276083"/>
    <w:rsid w:val="002761E2"/>
    <w:rsid w:val="00276283"/>
    <w:rsid w:val="00276888"/>
    <w:rsid w:val="0027727A"/>
    <w:rsid w:val="002774F3"/>
    <w:rsid w:val="0027763D"/>
    <w:rsid w:val="00277758"/>
    <w:rsid w:val="0028000F"/>
    <w:rsid w:val="0028010F"/>
    <w:rsid w:val="002805F3"/>
    <w:rsid w:val="00280A49"/>
    <w:rsid w:val="002810FD"/>
    <w:rsid w:val="00281536"/>
    <w:rsid w:val="00281825"/>
    <w:rsid w:val="00281C66"/>
    <w:rsid w:val="00281FDE"/>
    <w:rsid w:val="00282129"/>
    <w:rsid w:val="00282C47"/>
    <w:rsid w:val="0028313D"/>
    <w:rsid w:val="00283624"/>
    <w:rsid w:val="00283881"/>
    <w:rsid w:val="002843A8"/>
    <w:rsid w:val="00284569"/>
    <w:rsid w:val="00284979"/>
    <w:rsid w:val="00284E6F"/>
    <w:rsid w:val="002858CB"/>
    <w:rsid w:val="00285B40"/>
    <w:rsid w:val="002860DF"/>
    <w:rsid w:val="0028614D"/>
    <w:rsid w:val="00286496"/>
    <w:rsid w:val="00286652"/>
    <w:rsid w:val="0028677B"/>
    <w:rsid w:val="00286A24"/>
    <w:rsid w:val="00286C57"/>
    <w:rsid w:val="00286D58"/>
    <w:rsid w:val="00286DB5"/>
    <w:rsid w:val="002874A2"/>
    <w:rsid w:val="00287863"/>
    <w:rsid w:val="0029019A"/>
    <w:rsid w:val="002914D4"/>
    <w:rsid w:val="00291504"/>
    <w:rsid w:val="0029167D"/>
    <w:rsid w:val="002917BE"/>
    <w:rsid w:val="00291895"/>
    <w:rsid w:val="002918E5"/>
    <w:rsid w:val="00291B41"/>
    <w:rsid w:val="00292C37"/>
    <w:rsid w:val="00292E5E"/>
    <w:rsid w:val="00292EBC"/>
    <w:rsid w:val="0029322B"/>
    <w:rsid w:val="00293445"/>
    <w:rsid w:val="00293C85"/>
    <w:rsid w:val="00294A35"/>
    <w:rsid w:val="00294CB4"/>
    <w:rsid w:val="00294EA1"/>
    <w:rsid w:val="002952E0"/>
    <w:rsid w:val="00295645"/>
    <w:rsid w:val="002959FF"/>
    <w:rsid w:val="00295BBA"/>
    <w:rsid w:val="00296BE4"/>
    <w:rsid w:val="00297610"/>
    <w:rsid w:val="00297676"/>
    <w:rsid w:val="0029782F"/>
    <w:rsid w:val="002A0B6C"/>
    <w:rsid w:val="002A0C30"/>
    <w:rsid w:val="002A121D"/>
    <w:rsid w:val="002A1C0A"/>
    <w:rsid w:val="002A1D8B"/>
    <w:rsid w:val="002A1F66"/>
    <w:rsid w:val="002A2119"/>
    <w:rsid w:val="002A42D0"/>
    <w:rsid w:val="002A4D78"/>
    <w:rsid w:val="002A4E82"/>
    <w:rsid w:val="002A4FB9"/>
    <w:rsid w:val="002A50A3"/>
    <w:rsid w:val="002A575A"/>
    <w:rsid w:val="002A5930"/>
    <w:rsid w:val="002A5A97"/>
    <w:rsid w:val="002A61B9"/>
    <w:rsid w:val="002A620E"/>
    <w:rsid w:val="002A6DB8"/>
    <w:rsid w:val="002A7128"/>
    <w:rsid w:val="002A7710"/>
    <w:rsid w:val="002A7AA4"/>
    <w:rsid w:val="002A7F6A"/>
    <w:rsid w:val="002B096F"/>
    <w:rsid w:val="002B097B"/>
    <w:rsid w:val="002B1A29"/>
    <w:rsid w:val="002B2896"/>
    <w:rsid w:val="002B2974"/>
    <w:rsid w:val="002B2BA8"/>
    <w:rsid w:val="002B3100"/>
    <w:rsid w:val="002B3D60"/>
    <w:rsid w:val="002B3E5B"/>
    <w:rsid w:val="002B3FB1"/>
    <w:rsid w:val="002B441D"/>
    <w:rsid w:val="002B44D8"/>
    <w:rsid w:val="002B458A"/>
    <w:rsid w:val="002B45EF"/>
    <w:rsid w:val="002B49C1"/>
    <w:rsid w:val="002B4A52"/>
    <w:rsid w:val="002B574A"/>
    <w:rsid w:val="002B580B"/>
    <w:rsid w:val="002B5C96"/>
    <w:rsid w:val="002B5F25"/>
    <w:rsid w:val="002B6035"/>
    <w:rsid w:val="002B61FD"/>
    <w:rsid w:val="002B6356"/>
    <w:rsid w:val="002B6B56"/>
    <w:rsid w:val="002B76A0"/>
    <w:rsid w:val="002B790E"/>
    <w:rsid w:val="002C053F"/>
    <w:rsid w:val="002C0FAC"/>
    <w:rsid w:val="002C14A9"/>
    <w:rsid w:val="002C1FFE"/>
    <w:rsid w:val="002C2292"/>
    <w:rsid w:val="002C2F86"/>
    <w:rsid w:val="002C3036"/>
    <w:rsid w:val="002C3489"/>
    <w:rsid w:val="002C3FC6"/>
    <w:rsid w:val="002C42DC"/>
    <w:rsid w:val="002C468A"/>
    <w:rsid w:val="002C4C14"/>
    <w:rsid w:val="002C4F5E"/>
    <w:rsid w:val="002C5A60"/>
    <w:rsid w:val="002C5AA6"/>
    <w:rsid w:val="002C5B2C"/>
    <w:rsid w:val="002C5B74"/>
    <w:rsid w:val="002C5EFC"/>
    <w:rsid w:val="002C6D87"/>
    <w:rsid w:val="002C7034"/>
    <w:rsid w:val="002C71D3"/>
    <w:rsid w:val="002C734C"/>
    <w:rsid w:val="002C75E9"/>
    <w:rsid w:val="002C7DDD"/>
    <w:rsid w:val="002D037C"/>
    <w:rsid w:val="002D0DCC"/>
    <w:rsid w:val="002D23BA"/>
    <w:rsid w:val="002D282A"/>
    <w:rsid w:val="002D28EC"/>
    <w:rsid w:val="002D298A"/>
    <w:rsid w:val="002D324F"/>
    <w:rsid w:val="002D3377"/>
    <w:rsid w:val="002D33BC"/>
    <w:rsid w:val="002D39C0"/>
    <w:rsid w:val="002D3CB0"/>
    <w:rsid w:val="002D3D28"/>
    <w:rsid w:val="002D464C"/>
    <w:rsid w:val="002D48C9"/>
    <w:rsid w:val="002D4902"/>
    <w:rsid w:val="002D576A"/>
    <w:rsid w:val="002D69A9"/>
    <w:rsid w:val="002D6ECE"/>
    <w:rsid w:val="002D730D"/>
    <w:rsid w:val="002D782D"/>
    <w:rsid w:val="002E05A8"/>
    <w:rsid w:val="002E05F0"/>
    <w:rsid w:val="002E0945"/>
    <w:rsid w:val="002E0AEA"/>
    <w:rsid w:val="002E0BB4"/>
    <w:rsid w:val="002E0FD6"/>
    <w:rsid w:val="002E12FC"/>
    <w:rsid w:val="002E15D9"/>
    <w:rsid w:val="002E1C6A"/>
    <w:rsid w:val="002E25CB"/>
    <w:rsid w:val="002E25CD"/>
    <w:rsid w:val="002E30FE"/>
    <w:rsid w:val="002E3361"/>
    <w:rsid w:val="002E3715"/>
    <w:rsid w:val="002E4226"/>
    <w:rsid w:val="002E488F"/>
    <w:rsid w:val="002E48DB"/>
    <w:rsid w:val="002E4B62"/>
    <w:rsid w:val="002E5097"/>
    <w:rsid w:val="002E5522"/>
    <w:rsid w:val="002E565C"/>
    <w:rsid w:val="002E57D9"/>
    <w:rsid w:val="002E580D"/>
    <w:rsid w:val="002E5C40"/>
    <w:rsid w:val="002E6900"/>
    <w:rsid w:val="002E777A"/>
    <w:rsid w:val="002F0402"/>
    <w:rsid w:val="002F0566"/>
    <w:rsid w:val="002F0F93"/>
    <w:rsid w:val="002F1FA3"/>
    <w:rsid w:val="002F221A"/>
    <w:rsid w:val="002F25A2"/>
    <w:rsid w:val="002F2B3B"/>
    <w:rsid w:val="002F2EC9"/>
    <w:rsid w:val="002F3932"/>
    <w:rsid w:val="002F39DE"/>
    <w:rsid w:val="002F3D75"/>
    <w:rsid w:val="002F3F0A"/>
    <w:rsid w:val="002F46DA"/>
    <w:rsid w:val="002F4829"/>
    <w:rsid w:val="002F4AE4"/>
    <w:rsid w:val="002F4C13"/>
    <w:rsid w:val="002F545A"/>
    <w:rsid w:val="002F6E13"/>
    <w:rsid w:val="002F6F8D"/>
    <w:rsid w:val="002F7297"/>
    <w:rsid w:val="002F75AF"/>
    <w:rsid w:val="002F7C9E"/>
    <w:rsid w:val="00300560"/>
    <w:rsid w:val="003009B6"/>
    <w:rsid w:val="00300CC9"/>
    <w:rsid w:val="00300E6A"/>
    <w:rsid w:val="003019FE"/>
    <w:rsid w:val="00302579"/>
    <w:rsid w:val="0030294D"/>
    <w:rsid w:val="00302A72"/>
    <w:rsid w:val="00302F69"/>
    <w:rsid w:val="003031DC"/>
    <w:rsid w:val="00303605"/>
    <w:rsid w:val="0030361A"/>
    <w:rsid w:val="00303BA6"/>
    <w:rsid w:val="00303E2C"/>
    <w:rsid w:val="00304511"/>
    <w:rsid w:val="003049F3"/>
    <w:rsid w:val="00305A3C"/>
    <w:rsid w:val="00305B16"/>
    <w:rsid w:val="00305F14"/>
    <w:rsid w:val="003069F4"/>
    <w:rsid w:val="00307619"/>
    <w:rsid w:val="00310356"/>
    <w:rsid w:val="00310414"/>
    <w:rsid w:val="0031223E"/>
    <w:rsid w:val="00312642"/>
    <w:rsid w:val="003129C5"/>
    <w:rsid w:val="00312FA6"/>
    <w:rsid w:val="003138AE"/>
    <w:rsid w:val="00313C26"/>
    <w:rsid w:val="00314268"/>
    <w:rsid w:val="00314399"/>
    <w:rsid w:val="003149E1"/>
    <w:rsid w:val="003153DF"/>
    <w:rsid w:val="00315BE9"/>
    <w:rsid w:val="00315D05"/>
    <w:rsid w:val="00315F22"/>
    <w:rsid w:val="00316138"/>
    <w:rsid w:val="00316518"/>
    <w:rsid w:val="00317406"/>
    <w:rsid w:val="00317EC8"/>
    <w:rsid w:val="0032018D"/>
    <w:rsid w:val="00320E9B"/>
    <w:rsid w:val="00322424"/>
    <w:rsid w:val="00322443"/>
    <w:rsid w:val="00322540"/>
    <w:rsid w:val="00322A1E"/>
    <w:rsid w:val="00322A39"/>
    <w:rsid w:val="0032345B"/>
    <w:rsid w:val="00324455"/>
    <w:rsid w:val="00324B4B"/>
    <w:rsid w:val="003252EC"/>
    <w:rsid w:val="00325CE8"/>
    <w:rsid w:val="0032692B"/>
    <w:rsid w:val="0032694A"/>
    <w:rsid w:val="0032717D"/>
    <w:rsid w:val="00327A48"/>
    <w:rsid w:val="003303BC"/>
    <w:rsid w:val="00330F8B"/>
    <w:rsid w:val="003313BF"/>
    <w:rsid w:val="003319AF"/>
    <w:rsid w:val="003325AA"/>
    <w:rsid w:val="00333171"/>
    <w:rsid w:val="00333DC3"/>
    <w:rsid w:val="00333DD3"/>
    <w:rsid w:val="00333F19"/>
    <w:rsid w:val="00333F6B"/>
    <w:rsid w:val="003340A4"/>
    <w:rsid w:val="003341B9"/>
    <w:rsid w:val="003342FE"/>
    <w:rsid w:val="003343D2"/>
    <w:rsid w:val="003349CA"/>
    <w:rsid w:val="00334A89"/>
    <w:rsid w:val="00334D23"/>
    <w:rsid w:val="0033518C"/>
    <w:rsid w:val="00335248"/>
    <w:rsid w:val="003354B1"/>
    <w:rsid w:val="0033552F"/>
    <w:rsid w:val="003355CA"/>
    <w:rsid w:val="003368B6"/>
    <w:rsid w:val="00336AA6"/>
    <w:rsid w:val="00336F6B"/>
    <w:rsid w:val="0033727E"/>
    <w:rsid w:val="003401DB"/>
    <w:rsid w:val="00341056"/>
    <w:rsid w:val="003410E9"/>
    <w:rsid w:val="003412B1"/>
    <w:rsid w:val="00341345"/>
    <w:rsid w:val="00341DD4"/>
    <w:rsid w:val="003422CA"/>
    <w:rsid w:val="00342AF4"/>
    <w:rsid w:val="00342F96"/>
    <w:rsid w:val="00343607"/>
    <w:rsid w:val="0034360E"/>
    <w:rsid w:val="0034417C"/>
    <w:rsid w:val="003444A5"/>
    <w:rsid w:val="00345280"/>
    <w:rsid w:val="00346266"/>
    <w:rsid w:val="0034659B"/>
    <w:rsid w:val="003469AA"/>
    <w:rsid w:val="00346DA0"/>
    <w:rsid w:val="0034722A"/>
    <w:rsid w:val="003474CA"/>
    <w:rsid w:val="0034799B"/>
    <w:rsid w:val="00350355"/>
    <w:rsid w:val="003505E0"/>
    <w:rsid w:val="003506FA"/>
    <w:rsid w:val="00350A27"/>
    <w:rsid w:val="00350B40"/>
    <w:rsid w:val="00350E7D"/>
    <w:rsid w:val="00350F32"/>
    <w:rsid w:val="003513A2"/>
    <w:rsid w:val="0035407F"/>
    <w:rsid w:val="00354418"/>
    <w:rsid w:val="00354638"/>
    <w:rsid w:val="00355ACD"/>
    <w:rsid w:val="00356A49"/>
    <w:rsid w:val="00356D04"/>
    <w:rsid w:val="00356D59"/>
    <w:rsid w:val="00356D5D"/>
    <w:rsid w:val="00357626"/>
    <w:rsid w:val="00357BB3"/>
    <w:rsid w:val="00357BC8"/>
    <w:rsid w:val="003613B2"/>
    <w:rsid w:val="00361733"/>
    <w:rsid w:val="0036176F"/>
    <w:rsid w:val="00361E48"/>
    <w:rsid w:val="00362010"/>
    <w:rsid w:val="003625D6"/>
    <w:rsid w:val="0036291C"/>
    <w:rsid w:val="00362D74"/>
    <w:rsid w:val="003635D0"/>
    <w:rsid w:val="00363689"/>
    <w:rsid w:val="0036382D"/>
    <w:rsid w:val="00364455"/>
    <w:rsid w:val="00364D30"/>
    <w:rsid w:val="003653E4"/>
    <w:rsid w:val="003659F4"/>
    <w:rsid w:val="00365D79"/>
    <w:rsid w:val="00365DAB"/>
    <w:rsid w:val="00366155"/>
    <w:rsid w:val="00366B5F"/>
    <w:rsid w:val="00367064"/>
    <w:rsid w:val="00367194"/>
    <w:rsid w:val="00367379"/>
    <w:rsid w:val="00367AAE"/>
    <w:rsid w:val="00367AD9"/>
    <w:rsid w:val="00367BF3"/>
    <w:rsid w:val="003700DA"/>
    <w:rsid w:val="00371A51"/>
    <w:rsid w:val="00371D05"/>
    <w:rsid w:val="00372357"/>
    <w:rsid w:val="00372361"/>
    <w:rsid w:val="003729BE"/>
    <w:rsid w:val="00372C07"/>
    <w:rsid w:val="00372E81"/>
    <w:rsid w:val="00373109"/>
    <w:rsid w:val="00374A50"/>
    <w:rsid w:val="003754B1"/>
    <w:rsid w:val="003767AF"/>
    <w:rsid w:val="00376A74"/>
    <w:rsid w:val="0037754D"/>
    <w:rsid w:val="00380272"/>
    <w:rsid w:val="00380348"/>
    <w:rsid w:val="003803DB"/>
    <w:rsid w:val="0038095B"/>
    <w:rsid w:val="00380CC3"/>
    <w:rsid w:val="00380D32"/>
    <w:rsid w:val="00381146"/>
    <w:rsid w:val="0038135A"/>
    <w:rsid w:val="003816DE"/>
    <w:rsid w:val="00381960"/>
    <w:rsid w:val="003833B5"/>
    <w:rsid w:val="003833D5"/>
    <w:rsid w:val="00383571"/>
    <w:rsid w:val="003835DD"/>
    <w:rsid w:val="003839B2"/>
    <w:rsid w:val="00383AEF"/>
    <w:rsid w:val="00383DD5"/>
    <w:rsid w:val="00384251"/>
    <w:rsid w:val="003843F0"/>
    <w:rsid w:val="00384984"/>
    <w:rsid w:val="00384AC5"/>
    <w:rsid w:val="0038512E"/>
    <w:rsid w:val="00385438"/>
    <w:rsid w:val="003855F1"/>
    <w:rsid w:val="0038561A"/>
    <w:rsid w:val="0038596B"/>
    <w:rsid w:val="00386062"/>
    <w:rsid w:val="003861D3"/>
    <w:rsid w:val="003867CF"/>
    <w:rsid w:val="00386DDD"/>
    <w:rsid w:val="003873E7"/>
    <w:rsid w:val="003877B5"/>
    <w:rsid w:val="003877F6"/>
    <w:rsid w:val="003878B8"/>
    <w:rsid w:val="00387E1B"/>
    <w:rsid w:val="003906C1"/>
    <w:rsid w:val="003907C6"/>
    <w:rsid w:val="00390EB4"/>
    <w:rsid w:val="003910CD"/>
    <w:rsid w:val="0039156D"/>
    <w:rsid w:val="00391B04"/>
    <w:rsid w:val="00391CA9"/>
    <w:rsid w:val="00391D1E"/>
    <w:rsid w:val="003925E4"/>
    <w:rsid w:val="00392FFD"/>
    <w:rsid w:val="00393083"/>
    <w:rsid w:val="00393133"/>
    <w:rsid w:val="003939E6"/>
    <w:rsid w:val="00394900"/>
    <w:rsid w:val="00394EAE"/>
    <w:rsid w:val="0039539A"/>
    <w:rsid w:val="0039545C"/>
    <w:rsid w:val="003957D7"/>
    <w:rsid w:val="0039598C"/>
    <w:rsid w:val="00395B87"/>
    <w:rsid w:val="00397098"/>
    <w:rsid w:val="003A0142"/>
    <w:rsid w:val="003A0506"/>
    <w:rsid w:val="003A07AD"/>
    <w:rsid w:val="003A0C67"/>
    <w:rsid w:val="003A100A"/>
    <w:rsid w:val="003A1887"/>
    <w:rsid w:val="003A1AA7"/>
    <w:rsid w:val="003A1D07"/>
    <w:rsid w:val="003A242D"/>
    <w:rsid w:val="003A2644"/>
    <w:rsid w:val="003A299C"/>
    <w:rsid w:val="003A2DA7"/>
    <w:rsid w:val="003A3518"/>
    <w:rsid w:val="003A3A32"/>
    <w:rsid w:val="003A3AEF"/>
    <w:rsid w:val="003A3B93"/>
    <w:rsid w:val="003A3F89"/>
    <w:rsid w:val="003A4260"/>
    <w:rsid w:val="003A468F"/>
    <w:rsid w:val="003A4BD6"/>
    <w:rsid w:val="003A57E7"/>
    <w:rsid w:val="003A5CF8"/>
    <w:rsid w:val="003A5D7A"/>
    <w:rsid w:val="003A6D09"/>
    <w:rsid w:val="003A70AB"/>
    <w:rsid w:val="003A7268"/>
    <w:rsid w:val="003A7CC6"/>
    <w:rsid w:val="003A7E39"/>
    <w:rsid w:val="003B052E"/>
    <w:rsid w:val="003B05C5"/>
    <w:rsid w:val="003B07C7"/>
    <w:rsid w:val="003B089F"/>
    <w:rsid w:val="003B0E46"/>
    <w:rsid w:val="003B0F1E"/>
    <w:rsid w:val="003B11CE"/>
    <w:rsid w:val="003B1F28"/>
    <w:rsid w:val="003B2899"/>
    <w:rsid w:val="003B2B06"/>
    <w:rsid w:val="003B2CE4"/>
    <w:rsid w:val="003B45D7"/>
    <w:rsid w:val="003B564B"/>
    <w:rsid w:val="003B62EC"/>
    <w:rsid w:val="003B65ED"/>
    <w:rsid w:val="003B677A"/>
    <w:rsid w:val="003B6D8D"/>
    <w:rsid w:val="003B7060"/>
    <w:rsid w:val="003B715A"/>
    <w:rsid w:val="003B7428"/>
    <w:rsid w:val="003B7DF9"/>
    <w:rsid w:val="003B7F95"/>
    <w:rsid w:val="003C0284"/>
    <w:rsid w:val="003C07C4"/>
    <w:rsid w:val="003C0950"/>
    <w:rsid w:val="003C0B80"/>
    <w:rsid w:val="003C0C0F"/>
    <w:rsid w:val="003C1190"/>
    <w:rsid w:val="003C1249"/>
    <w:rsid w:val="003C1604"/>
    <w:rsid w:val="003C1974"/>
    <w:rsid w:val="003C1AA2"/>
    <w:rsid w:val="003C1E73"/>
    <w:rsid w:val="003C2416"/>
    <w:rsid w:val="003C2A6D"/>
    <w:rsid w:val="003C2E91"/>
    <w:rsid w:val="003C3EEA"/>
    <w:rsid w:val="003C435A"/>
    <w:rsid w:val="003C468D"/>
    <w:rsid w:val="003C54A1"/>
    <w:rsid w:val="003C602D"/>
    <w:rsid w:val="003C638F"/>
    <w:rsid w:val="003C7731"/>
    <w:rsid w:val="003D0234"/>
    <w:rsid w:val="003D03F1"/>
    <w:rsid w:val="003D051B"/>
    <w:rsid w:val="003D05BB"/>
    <w:rsid w:val="003D0741"/>
    <w:rsid w:val="003D0760"/>
    <w:rsid w:val="003D07C3"/>
    <w:rsid w:val="003D0882"/>
    <w:rsid w:val="003D1FC1"/>
    <w:rsid w:val="003D203C"/>
    <w:rsid w:val="003D20EF"/>
    <w:rsid w:val="003D35D1"/>
    <w:rsid w:val="003D487E"/>
    <w:rsid w:val="003D55BA"/>
    <w:rsid w:val="003D55D3"/>
    <w:rsid w:val="003D567E"/>
    <w:rsid w:val="003D586A"/>
    <w:rsid w:val="003D63E4"/>
    <w:rsid w:val="003D642C"/>
    <w:rsid w:val="003D65E9"/>
    <w:rsid w:val="003E0394"/>
    <w:rsid w:val="003E0861"/>
    <w:rsid w:val="003E0D08"/>
    <w:rsid w:val="003E0FF1"/>
    <w:rsid w:val="003E1E29"/>
    <w:rsid w:val="003E26B5"/>
    <w:rsid w:val="003E28DB"/>
    <w:rsid w:val="003E2A65"/>
    <w:rsid w:val="003E2C75"/>
    <w:rsid w:val="003E3B3B"/>
    <w:rsid w:val="003E3ECA"/>
    <w:rsid w:val="003E414A"/>
    <w:rsid w:val="003E46CD"/>
    <w:rsid w:val="003E48FF"/>
    <w:rsid w:val="003E4C49"/>
    <w:rsid w:val="003E52F7"/>
    <w:rsid w:val="003E53CB"/>
    <w:rsid w:val="003E54E6"/>
    <w:rsid w:val="003E64C7"/>
    <w:rsid w:val="003E65E3"/>
    <w:rsid w:val="003E695C"/>
    <w:rsid w:val="003E781A"/>
    <w:rsid w:val="003F0C30"/>
    <w:rsid w:val="003F0EF3"/>
    <w:rsid w:val="003F1CC9"/>
    <w:rsid w:val="003F2946"/>
    <w:rsid w:val="003F323A"/>
    <w:rsid w:val="003F342B"/>
    <w:rsid w:val="003F3B72"/>
    <w:rsid w:val="003F3F69"/>
    <w:rsid w:val="003F4B21"/>
    <w:rsid w:val="003F518F"/>
    <w:rsid w:val="003F5969"/>
    <w:rsid w:val="003F5DBD"/>
    <w:rsid w:val="003F6411"/>
    <w:rsid w:val="003F6EF5"/>
    <w:rsid w:val="003F7A76"/>
    <w:rsid w:val="003F7B24"/>
    <w:rsid w:val="0040001E"/>
    <w:rsid w:val="004000B2"/>
    <w:rsid w:val="004002AE"/>
    <w:rsid w:val="004002B9"/>
    <w:rsid w:val="00400686"/>
    <w:rsid w:val="00401097"/>
    <w:rsid w:val="00401227"/>
    <w:rsid w:val="00401874"/>
    <w:rsid w:val="00401C55"/>
    <w:rsid w:val="00401F60"/>
    <w:rsid w:val="00401FFF"/>
    <w:rsid w:val="0040217D"/>
    <w:rsid w:val="00402354"/>
    <w:rsid w:val="00402CD5"/>
    <w:rsid w:val="0040382B"/>
    <w:rsid w:val="00403EB7"/>
    <w:rsid w:val="00404885"/>
    <w:rsid w:val="00404B8B"/>
    <w:rsid w:val="00404BE8"/>
    <w:rsid w:val="00404D1F"/>
    <w:rsid w:val="00404FFE"/>
    <w:rsid w:val="00405B4C"/>
    <w:rsid w:val="004060BF"/>
    <w:rsid w:val="0040632E"/>
    <w:rsid w:val="004064C5"/>
    <w:rsid w:val="004066D9"/>
    <w:rsid w:val="004069C0"/>
    <w:rsid w:val="00406C1B"/>
    <w:rsid w:val="00407071"/>
    <w:rsid w:val="00407CB6"/>
    <w:rsid w:val="00407FBD"/>
    <w:rsid w:val="0041099F"/>
    <w:rsid w:val="004109D8"/>
    <w:rsid w:val="00410BF8"/>
    <w:rsid w:val="00411035"/>
    <w:rsid w:val="00411103"/>
    <w:rsid w:val="004111EB"/>
    <w:rsid w:val="00411D6F"/>
    <w:rsid w:val="00412269"/>
    <w:rsid w:val="0041262A"/>
    <w:rsid w:val="00412AC1"/>
    <w:rsid w:val="00414DDD"/>
    <w:rsid w:val="004150E0"/>
    <w:rsid w:val="00415381"/>
    <w:rsid w:val="00415F67"/>
    <w:rsid w:val="00416E2D"/>
    <w:rsid w:val="004173F1"/>
    <w:rsid w:val="004175BD"/>
    <w:rsid w:val="00417DA4"/>
    <w:rsid w:val="00420008"/>
    <w:rsid w:val="00420107"/>
    <w:rsid w:val="00420ED7"/>
    <w:rsid w:val="004210F9"/>
    <w:rsid w:val="00421319"/>
    <w:rsid w:val="00422383"/>
    <w:rsid w:val="004223B2"/>
    <w:rsid w:val="00422846"/>
    <w:rsid w:val="004235B5"/>
    <w:rsid w:val="004235BD"/>
    <w:rsid w:val="004236BE"/>
    <w:rsid w:val="00423BAD"/>
    <w:rsid w:val="00424060"/>
    <w:rsid w:val="004243B6"/>
    <w:rsid w:val="0042484B"/>
    <w:rsid w:val="00424AFD"/>
    <w:rsid w:val="00425A16"/>
    <w:rsid w:val="00426274"/>
    <w:rsid w:val="0042642C"/>
    <w:rsid w:val="00426619"/>
    <w:rsid w:val="00426862"/>
    <w:rsid w:val="00426BDE"/>
    <w:rsid w:val="00426CF7"/>
    <w:rsid w:val="004279C6"/>
    <w:rsid w:val="004308D3"/>
    <w:rsid w:val="00431694"/>
    <w:rsid w:val="00431999"/>
    <w:rsid w:val="004319DA"/>
    <w:rsid w:val="00431B78"/>
    <w:rsid w:val="00431EE3"/>
    <w:rsid w:val="00431F61"/>
    <w:rsid w:val="00431F64"/>
    <w:rsid w:val="00431F8D"/>
    <w:rsid w:val="00431F91"/>
    <w:rsid w:val="0043249E"/>
    <w:rsid w:val="0043251D"/>
    <w:rsid w:val="00432639"/>
    <w:rsid w:val="00432987"/>
    <w:rsid w:val="004330B0"/>
    <w:rsid w:val="00433571"/>
    <w:rsid w:val="00433633"/>
    <w:rsid w:val="0043364E"/>
    <w:rsid w:val="004341A4"/>
    <w:rsid w:val="00434257"/>
    <w:rsid w:val="00434691"/>
    <w:rsid w:val="004347EF"/>
    <w:rsid w:val="004351A6"/>
    <w:rsid w:val="004352B5"/>
    <w:rsid w:val="0043554B"/>
    <w:rsid w:val="004356A6"/>
    <w:rsid w:val="00435884"/>
    <w:rsid w:val="00436732"/>
    <w:rsid w:val="0043703D"/>
    <w:rsid w:val="004371EC"/>
    <w:rsid w:val="00437438"/>
    <w:rsid w:val="00437505"/>
    <w:rsid w:val="00437561"/>
    <w:rsid w:val="00437D2A"/>
    <w:rsid w:val="004407C0"/>
    <w:rsid w:val="00440C75"/>
    <w:rsid w:val="004411EA"/>
    <w:rsid w:val="004415B7"/>
    <w:rsid w:val="004415D6"/>
    <w:rsid w:val="00441A24"/>
    <w:rsid w:val="00441CA8"/>
    <w:rsid w:val="00442B57"/>
    <w:rsid w:val="00442F0F"/>
    <w:rsid w:val="00442F86"/>
    <w:rsid w:val="004437D0"/>
    <w:rsid w:val="00444965"/>
    <w:rsid w:val="00444D4A"/>
    <w:rsid w:val="00445467"/>
    <w:rsid w:val="00445C50"/>
    <w:rsid w:val="0044605A"/>
    <w:rsid w:val="00446270"/>
    <w:rsid w:val="00446444"/>
    <w:rsid w:val="00446504"/>
    <w:rsid w:val="004466F1"/>
    <w:rsid w:val="00446DC5"/>
    <w:rsid w:val="00446DED"/>
    <w:rsid w:val="0044724D"/>
    <w:rsid w:val="00447F99"/>
    <w:rsid w:val="00450152"/>
    <w:rsid w:val="004503D3"/>
    <w:rsid w:val="00450CE7"/>
    <w:rsid w:val="00451187"/>
    <w:rsid w:val="00451487"/>
    <w:rsid w:val="004517CE"/>
    <w:rsid w:val="00451E25"/>
    <w:rsid w:val="00451F5E"/>
    <w:rsid w:val="00452588"/>
    <w:rsid w:val="004530C1"/>
    <w:rsid w:val="004531F2"/>
    <w:rsid w:val="00453B93"/>
    <w:rsid w:val="00453EDF"/>
    <w:rsid w:val="00454063"/>
    <w:rsid w:val="00454F14"/>
    <w:rsid w:val="0045500A"/>
    <w:rsid w:val="004553C8"/>
    <w:rsid w:val="00455A76"/>
    <w:rsid w:val="00455D7F"/>
    <w:rsid w:val="00456333"/>
    <w:rsid w:val="0045654B"/>
    <w:rsid w:val="004567C7"/>
    <w:rsid w:val="004568CA"/>
    <w:rsid w:val="00456A93"/>
    <w:rsid w:val="00457059"/>
    <w:rsid w:val="00457366"/>
    <w:rsid w:val="0045785F"/>
    <w:rsid w:val="00457943"/>
    <w:rsid w:val="00457982"/>
    <w:rsid w:val="00457DA7"/>
    <w:rsid w:val="00457DF5"/>
    <w:rsid w:val="00457E20"/>
    <w:rsid w:val="00457EF8"/>
    <w:rsid w:val="00457EFE"/>
    <w:rsid w:val="004605BB"/>
    <w:rsid w:val="004608FD"/>
    <w:rsid w:val="00460D8A"/>
    <w:rsid w:val="0046117B"/>
    <w:rsid w:val="004617E7"/>
    <w:rsid w:val="0046182F"/>
    <w:rsid w:val="0046194B"/>
    <w:rsid w:val="00461C87"/>
    <w:rsid w:val="00461CD2"/>
    <w:rsid w:val="0046246A"/>
    <w:rsid w:val="00462B50"/>
    <w:rsid w:val="00462C49"/>
    <w:rsid w:val="00462E01"/>
    <w:rsid w:val="0046329D"/>
    <w:rsid w:val="00463EE4"/>
    <w:rsid w:val="0046423F"/>
    <w:rsid w:val="00464262"/>
    <w:rsid w:val="0046442F"/>
    <w:rsid w:val="004644F6"/>
    <w:rsid w:val="00464982"/>
    <w:rsid w:val="00464E15"/>
    <w:rsid w:val="00464FB8"/>
    <w:rsid w:val="00465911"/>
    <w:rsid w:val="00465BCB"/>
    <w:rsid w:val="0046710A"/>
    <w:rsid w:val="00467C11"/>
    <w:rsid w:val="004704DF"/>
    <w:rsid w:val="00470583"/>
    <w:rsid w:val="00470EFC"/>
    <w:rsid w:val="00471FE9"/>
    <w:rsid w:val="00473755"/>
    <w:rsid w:val="0047397C"/>
    <w:rsid w:val="00473C07"/>
    <w:rsid w:val="00473F87"/>
    <w:rsid w:val="00474052"/>
    <w:rsid w:val="004748DA"/>
    <w:rsid w:val="00475590"/>
    <w:rsid w:val="00475A50"/>
    <w:rsid w:val="00475C66"/>
    <w:rsid w:val="004769DC"/>
    <w:rsid w:val="00476CDA"/>
    <w:rsid w:val="00476FBC"/>
    <w:rsid w:val="0047723E"/>
    <w:rsid w:val="00477327"/>
    <w:rsid w:val="00477355"/>
    <w:rsid w:val="00477628"/>
    <w:rsid w:val="00477F1C"/>
    <w:rsid w:val="0048035F"/>
    <w:rsid w:val="00480CEF"/>
    <w:rsid w:val="004814D3"/>
    <w:rsid w:val="00481CD5"/>
    <w:rsid w:val="00482B26"/>
    <w:rsid w:val="00483B22"/>
    <w:rsid w:val="004853DA"/>
    <w:rsid w:val="004859A1"/>
    <w:rsid w:val="00485B85"/>
    <w:rsid w:val="00485E27"/>
    <w:rsid w:val="00485E95"/>
    <w:rsid w:val="004861EA"/>
    <w:rsid w:val="004863C0"/>
    <w:rsid w:val="00487236"/>
    <w:rsid w:val="00487BDD"/>
    <w:rsid w:val="00487C64"/>
    <w:rsid w:val="00487E18"/>
    <w:rsid w:val="004906EA"/>
    <w:rsid w:val="004908C9"/>
    <w:rsid w:val="00490CDC"/>
    <w:rsid w:val="00490F17"/>
    <w:rsid w:val="0049110F"/>
    <w:rsid w:val="00491662"/>
    <w:rsid w:val="00491E82"/>
    <w:rsid w:val="0049263F"/>
    <w:rsid w:val="00492746"/>
    <w:rsid w:val="00492987"/>
    <w:rsid w:val="00493E2E"/>
    <w:rsid w:val="0049405E"/>
    <w:rsid w:val="004948F2"/>
    <w:rsid w:val="00494BAA"/>
    <w:rsid w:val="00494C95"/>
    <w:rsid w:val="0049503E"/>
    <w:rsid w:val="00495167"/>
    <w:rsid w:val="004956EB"/>
    <w:rsid w:val="004959D4"/>
    <w:rsid w:val="00496772"/>
    <w:rsid w:val="00496D81"/>
    <w:rsid w:val="00496F2E"/>
    <w:rsid w:val="004A0708"/>
    <w:rsid w:val="004A0784"/>
    <w:rsid w:val="004A0C5A"/>
    <w:rsid w:val="004A0E02"/>
    <w:rsid w:val="004A10AA"/>
    <w:rsid w:val="004A1556"/>
    <w:rsid w:val="004A1BDB"/>
    <w:rsid w:val="004A1CEA"/>
    <w:rsid w:val="004A1FBC"/>
    <w:rsid w:val="004A21CF"/>
    <w:rsid w:val="004A270E"/>
    <w:rsid w:val="004A29D4"/>
    <w:rsid w:val="004A2BF0"/>
    <w:rsid w:val="004A2EE1"/>
    <w:rsid w:val="004A2F07"/>
    <w:rsid w:val="004A3431"/>
    <w:rsid w:val="004A3518"/>
    <w:rsid w:val="004A4086"/>
    <w:rsid w:val="004A41A8"/>
    <w:rsid w:val="004A5806"/>
    <w:rsid w:val="004A5AFC"/>
    <w:rsid w:val="004A5E14"/>
    <w:rsid w:val="004A6C99"/>
    <w:rsid w:val="004A6DCB"/>
    <w:rsid w:val="004A6FEB"/>
    <w:rsid w:val="004A743C"/>
    <w:rsid w:val="004A74EE"/>
    <w:rsid w:val="004A7A51"/>
    <w:rsid w:val="004A7D3F"/>
    <w:rsid w:val="004B022B"/>
    <w:rsid w:val="004B02B6"/>
    <w:rsid w:val="004B02DB"/>
    <w:rsid w:val="004B04A8"/>
    <w:rsid w:val="004B0C34"/>
    <w:rsid w:val="004B1E30"/>
    <w:rsid w:val="004B29F5"/>
    <w:rsid w:val="004B307F"/>
    <w:rsid w:val="004B319D"/>
    <w:rsid w:val="004B35CE"/>
    <w:rsid w:val="004B3C81"/>
    <w:rsid w:val="004B42F1"/>
    <w:rsid w:val="004B438F"/>
    <w:rsid w:val="004B5369"/>
    <w:rsid w:val="004B53E4"/>
    <w:rsid w:val="004B56D5"/>
    <w:rsid w:val="004B618A"/>
    <w:rsid w:val="004B66D3"/>
    <w:rsid w:val="004B6844"/>
    <w:rsid w:val="004B6E07"/>
    <w:rsid w:val="004B70E5"/>
    <w:rsid w:val="004B71B4"/>
    <w:rsid w:val="004B7250"/>
    <w:rsid w:val="004C0148"/>
    <w:rsid w:val="004C0644"/>
    <w:rsid w:val="004C06F9"/>
    <w:rsid w:val="004C0A0B"/>
    <w:rsid w:val="004C2313"/>
    <w:rsid w:val="004C238B"/>
    <w:rsid w:val="004C2401"/>
    <w:rsid w:val="004C2B39"/>
    <w:rsid w:val="004C2C2A"/>
    <w:rsid w:val="004C30C5"/>
    <w:rsid w:val="004C38B0"/>
    <w:rsid w:val="004C46F1"/>
    <w:rsid w:val="004C4F38"/>
    <w:rsid w:val="004C5DA2"/>
    <w:rsid w:val="004C5EEC"/>
    <w:rsid w:val="004C66F8"/>
    <w:rsid w:val="004C6AFE"/>
    <w:rsid w:val="004C6CC9"/>
    <w:rsid w:val="004C7F06"/>
    <w:rsid w:val="004C7FC8"/>
    <w:rsid w:val="004D052C"/>
    <w:rsid w:val="004D0688"/>
    <w:rsid w:val="004D1143"/>
    <w:rsid w:val="004D1312"/>
    <w:rsid w:val="004D1661"/>
    <w:rsid w:val="004D1C9D"/>
    <w:rsid w:val="004D22B4"/>
    <w:rsid w:val="004D2B8D"/>
    <w:rsid w:val="004D305E"/>
    <w:rsid w:val="004D4697"/>
    <w:rsid w:val="004D47B1"/>
    <w:rsid w:val="004D480E"/>
    <w:rsid w:val="004D48DA"/>
    <w:rsid w:val="004D4E32"/>
    <w:rsid w:val="004D4F39"/>
    <w:rsid w:val="004D5218"/>
    <w:rsid w:val="004D55FB"/>
    <w:rsid w:val="004D56A8"/>
    <w:rsid w:val="004D5712"/>
    <w:rsid w:val="004D584A"/>
    <w:rsid w:val="004D67A5"/>
    <w:rsid w:val="004D6F3A"/>
    <w:rsid w:val="004D754E"/>
    <w:rsid w:val="004D76CC"/>
    <w:rsid w:val="004E0A43"/>
    <w:rsid w:val="004E10A0"/>
    <w:rsid w:val="004E10DB"/>
    <w:rsid w:val="004E132B"/>
    <w:rsid w:val="004E1713"/>
    <w:rsid w:val="004E1A79"/>
    <w:rsid w:val="004E242E"/>
    <w:rsid w:val="004E2A71"/>
    <w:rsid w:val="004E3BAC"/>
    <w:rsid w:val="004E3F29"/>
    <w:rsid w:val="004E40CC"/>
    <w:rsid w:val="004E433A"/>
    <w:rsid w:val="004E488C"/>
    <w:rsid w:val="004E4993"/>
    <w:rsid w:val="004E4A6C"/>
    <w:rsid w:val="004E4F27"/>
    <w:rsid w:val="004E508E"/>
    <w:rsid w:val="004E6115"/>
    <w:rsid w:val="004E7032"/>
    <w:rsid w:val="004E7628"/>
    <w:rsid w:val="004E7D84"/>
    <w:rsid w:val="004E7F73"/>
    <w:rsid w:val="004F06BF"/>
    <w:rsid w:val="004F0C62"/>
    <w:rsid w:val="004F103A"/>
    <w:rsid w:val="004F192B"/>
    <w:rsid w:val="004F2B16"/>
    <w:rsid w:val="004F35BE"/>
    <w:rsid w:val="004F35C0"/>
    <w:rsid w:val="004F3B1B"/>
    <w:rsid w:val="004F3C0D"/>
    <w:rsid w:val="004F4449"/>
    <w:rsid w:val="004F479D"/>
    <w:rsid w:val="004F497A"/>
    <w:rsid w:val="004F4C9C"/>
    <w:rsid w:val="004F54B3"/>
    <w:rsid w:val="004F556F"/>
    <w:rsid w:val="004F564D"/>
    <w:rsid w:val="004F5833"/>
    <w:rsid w:val="004F5A11"/>
    <w:rsid w:val="004F5C32"/>
    <w:rsid w:val="004F5D50"/>
    <w:rsid w:val="004F5F06"/>
    <w:rsid w:val="004F62F7"/>
    <w:rsid w:val="004F6461"/>
    <w:rsid w:val="004F6564"/>
    <w:rsid w:val="004F66E4"/>
    <w:rsid w:val="004F6BD3"/>
    <w:rsid w:val="004F72BA"/>
    <w:rsid w:val="004F772D"/>
    <w:rsid w:val="004F7872"/>
    <w:rsid w:val="00500227"/>
    <w:rsid w:val="005008DD"/>
    <w:rsid w:val="0050172B"/>
    <w:rsid w:val="0050180C"/>
    <w:rsid w:val="005018CA"/>
    <w:rsid w:val="005018F6"/>
    <w:rsid w:val="00502010"/>
    <w:rsid w:val="00502486"/>
    <w:rsid w:val="00502B8A"/>
    <w:rsid w:val="00503121"/>
    <w:rsid w:val="00503BE2"/>
    <w:rsid w:val="005040BA"/>
    <w:rsid w:val="00504EB9"/>
    <w:rsid w:val="005050DD"/>
    <w:rsid w:val="00505AAA"/>
    <w:rsid w:val="00505BB0"/>
    <w:rsid w:val="00505D75"/>
    <w:rsid w:val="00505E50"/>
    <w:rsid w:val="0050649D"/>
    <w:rsid w:val="00506D0D"/>
    <w:rsid w:val="00507959"/>
    <w:rsid w:val="00507E65"/>
    <w:rsid w:val="005101FB"/>
    <w:rsid w:val="00510200"/>
    <w:rsid w:val="00511058"/>
    <w:rsid w:val="00511900"/>
    <w:rsid w:val="00511DF7"/>
    <w:rsid w:val="0051219A"/>
    <w:rsid w:val="00513140"/>
    <w:rsid w:val="00513A01"/>
    <w:rsid w:val="00513AEA"/>
    <w:rsid w:val="0051404A"/>
    <w:rsid w:val="00514206"/>
    <w:rsid w:val="00515065"/>
    <w:rsid w:val="00515DA0"/>
    <w:rsid w:val="00516386"/>
    <w:rsid w:val="005166DA"/>
    <w:rsid w:val="00516A27"/>
    <w:rsid w:val="00517546"/>
    <w:rsid w:val="0051758A"/>
    <w:rsid w:val="005178BB"/>
    <w:rsid w:val="00517AA1"/>
    <w:rsid w:val="00517B39"/>
    <w:rsid w:val="00520053"/>
    <w:rsid w:val="005206A8"/>
    <w:rsid w:val="00520987"/>
    <w:rsid w:val="00520A8E"/>
    <w:rsid w:val="00521224"/>
    <w:rsid w:val="00522036"/>
    <w:rsid w:val="00522906"/>
    <w:rsid w:val="00522910"/>
    <w:rsid w:val="00522DBB"/>
    <w:rsid w:val="00522EAB"/>
    <w:rsid w:val="00523355"/>
    <w:rsid w:val="005233A6"/>
    <w:rsid w:val="00524358"/>
    <w:rsid w:val="00524486"/>
    <w:rsid w:val="00524623"/>
    <w:rsid w:val="00524730"/>
    <w:rsid w:val="005249DA"/>
    <w:rsid w:val="00524B2B"/>
    <w:rsid w:val="0052544F"/>
    <w:rsid w:val="00525978"/>
    <w:rsid w:val="00525F7C"/>
    <w:rsid w:val="0052623F"/>
    <w:rsid w:val="00526255"/>
    <w:rsid w:val="005269C5"/>
    <w:rsid w:val="00526BBE"/>
    <w:rsid w:val="00526DA5"/>
    <w:rsid w:val="00527066"/>
    <w:rsid w:val="005272C5"/>
    <w:rsid w:val="005276CD"/>
    <w:rsid w:val="00527CFF"/>
    <w:rsid w:val="00527D9D"/>
    <w:rsid w:val="00527DE5"/>
    <w:rsid w:val="00527F53"/>
    <w:rsid w:val="00530941"/>
    <w:rsid w:val="00530C66"/>
    <w:rsid w:val="00530C6C"/>
    <w:rsid w:val="00530D87"/>
    <w:rsid w:val="00530DBA"/>
    <w:rsid w:val="00530E41"/>
    <w:rsid w:val="00530FBE"/>
    <w:rsid w:val="005314FD"/>
    <w:rsid w:val="00531CCE"/>
    <w:rsid w:val="00532195"/>
    <w:rsid w:val="00532333"/>
    <w:rsid w:val="005323C4"/>
    <w:rsid w:val="00532691"/>
    <w:rsid w:val="00532F70"/>
    <w:rsid w:val="005330D9"/>
    <w:rsid w:val="0053349E"/>
    <w:rsid w:val="00533F34"/>
    <w:rsid w:val="00534297"/>
    <w:rsid w:val="00535032"/>
    <w:rsid w:val="0053518E"/>
    <w:rsid w:val="00535400"/>
    <w:rsid w:val="00535E99"/>
    <w:rsid w:val="00535F28"/>
    <w:rsid w:val="0053625E"/>
    <w:rsid w:val="00536AC4"/>
    <w:rsid w:val="00536C61"/>
    <w:rsid w:val="00536F0D"/>
    <w:rsid w:val="005370B9"/>
    <w:rsid w:val="005379A9"/>
    <w:rsid w:val="00537BD4"/>
    <w:rsid w:val="0054035F"/>
    <w:rsid w:val="0054078D"/>
    <w:rsid w:val="00540A64"/>
    <w:rsid w:val="005415E9"/>
    <w:rsid w:val="00541AE3"/>
    <w:rsid w:val="00541B32"/>
    <w:rsid w:val="00542394"/>
    <w:rsid w:val="005424F7"/>
    <w:rsid w:val="005425FA"/>
    <w:rsid w:val="00542AF6"/>
    <w:rsid w:val="00543059"/>
    <w:rsid w:val="00543CED"/>
    <w:rsid w:val="005457F8"/>
    <w:rsid w:val="00545860"/>
    <w:rsid w:val="00545F13"/>
    <w:rsid w:val="00546B94"/>
    <w:rsid w:val="00546C6A"/>
    <w:rsid w:val="0054778A"/>
    <w:rsid w:val="005479D9"/>
    <w:rsid w:val="00547C94"/>
    <w:rsid w:val="00547CD1"/>
    <w:rsid w:val="00547EE6"/>
    <w:rsid w:val="00550B25"/>
    <w:rsid w:val="005512D7"/>
    <w:rsid w:val="005518BF"/>
    <w:rsid w:val="00551978"/>
    <w:rsid w:val="005519CF"/>
    <w:rsid w:val="00551CCA"/>
    <w:rsid w:val="00551E2E"/>
    <w:rsid w:val="00551F2F"/>
    <w:rsid w:val="005523E7"/>
    <w:rsid w:val="005526D8"/>
    <w:rsid w:val="00552DCA"/>
    <w:rsid w:val="005533B4"/>
    <w:rsid w:val="00553DB9"/>
    <w:rsid w:val="0055438B"/>
    <w:rsid w:val="005546BF"/>
    <w:rsid w:val="00554C26"/>
    <w:rsid w:val="00555064"/>
    <w:rsid w:val="00555086"/>
    <w:rsid w:val="00555D14"/>
    <w:rsid w:val="00555F57"/>
    <w:rsid w:val="00555FA1"/>
    <w:rsid w:val="00555FB7"/>
    <w:rsid w:val="005561F7"/>
    <w:rsid w:val="00556513"/>
    <w:rsid w:val="005572AD"/>
    <w:rsid w:val="00557A94"/>
    <w:rsid w:val="00557C6E"/>
    <w:rsid w:val="00557E1D"/>
    <w:rsid w:val="00560063"/>
    <w:rsid w:val="005600B2"/>
    <w:rsid w:val="005605F6"/>
    <w:rsid w:val="00560959"/>
    <w:rsid w:val="00560DBF"/>
    <w:rsid w:val="0056106B"/>
    <w:rsid w:val="005611F5"/>
    <w:rsid w:val="0056132F"/>
    <w:rsid w:val="005629A6"/>
    <w:rsid w:val="00562D85"/>
    <w:rsid w:val="005637AE"/>
    <w:rsid w:val="00563919"/>
    <w:rsid w:val="00563E94"/>
    <w:rsid w:val="00563F7E"/>
    <w:rsid w:val="00564133"/>
    <w:rsid w:val="0056444F"/>
    <w:rsid w:val="00564D6E"/>
    <w:rsid w:val="00565728"/>
    <w:rsid w:val="00566604"/>
    <w:rsid w:val="005668B7"/>
    <w:rsid w:val="005669B1"/>
    <w:rsid w:val="005672DA"/>
    <w:rsid w:val="0056776B"/>
    <w:rsid w:val="00567DC3"/>
    <w:rsid w:val="005701F7"/>
    <w:rsid w:val="005707AF"/>
    <w:rsid w:val="0057102F"/>
    <w:rsid w:val="00571125"/>
    <w:rsid w:val="005713F4"/>
    <w:rsid w:val="00571899"/>
    <w:rsid w:val="00571DB2"/>
    <w:rsid w:val="00571DCB"/>
    <w:rsid w:val="0057245F"/>
    <w:rsid w:val="00572CFD"/>
    <w:rsid w:val="00573D88"/>
    <w:rsid w:val="00573E0A"/>
    <w:rsid w:val="00573EF1"/>
    <w:rsid w:val="00574073"/>
    <w:rsid w:val="005744EC"/>
    <w:rsid w:val="00574E29"/>
    <w:rsid w:val="005755CB"/>
    <w:rsid w:val="00575D7A"/>
    <w:rsid w:val="0057615F"/>
    <w:rsid w:val="005761BB"/>
    <w:rsid w:val="005767A3"/>
    <w:rsid w:val="00577EC0"/>
    <w:rsid w:val="00580168"/>
    <w:rsid w:val="00580EEC"/>
    <w:rsid w:val="0058173B"/>
    <w:rsid w:val="005824AE"/>
    <w:rsid w:val="00582BD9"/>
    <w:rsid w:val="00582C79"/>
    <w:rsid w:val="00582FC7"/>
    <w:rsid w:val="00583593"/>
    <w:rsid w:val="00583E20"/>
    <w:rsid w:val="00584766"/>
    <w:rsid w:val="00584F65"/>
    <w:rsid w:val="0058500B"/>
    <w:rsid w:val="00585082"/>
    <w:rsid w:val="005851F1"/>
    <w:rsid w:val="005851F9"/>
    <w:rsid w:val="00585B4D"/>
    <w:rsid w:val="00586381"/>
    <w:rsid w:val="00587041"/>
    <w:rsid w:val="00587637"/>
    <w:rsid w:val="00587772"/>
    <w:rsid w:val="00587AFB"/>
    <w:rsid w:val="005900FE"/>
    <w:rsid w:val="0059027F"/>
    <w:rsid w:val="00590569"/>
    <w:rsid w:val="00590C32"/>
    <w:rsid w:val="00590C5A"/>
    <w:rsid w:val="00591580"/>
    <w:rsid w:val="00591A18"/>
    <w:rsid w:val="00591EFF"/>
    <w:rsid w:val="005925C0"/>
    <w:rsid w:val="00592760"/>
    <w:rsid w:val="005927D3"/>
    <w:rsid w:val="0059318E"/>
    <w:rsid w:val="0059338F"/>
    <w:rsid w:val="0059454D"/>
    <w:rsid w:val="005945AC"/>
    <w:rsid w:val="00594C21"/>
    <w:rsid w:val="00594ED1"/>
    <w:rsid w:val="00594EE7"/>
    <w:rsid w:val="00595013"/>
    <w:rsid w:val="005953A1"/>
    <w:rsid w:val="00596046"/>
    <w:rsid w:val="00596118"/>
    <w:rsid w:val="0059685B"/>
    <w:rsid w:val="00596B71"/>
    <w:rsid w:val="005975C9"/>
    <w:rsid w:val="005977BE"/>
    <w:rsid w:val="00597835"/>
    <w:rsid w:val="00597A69"/>
    <w:rsid w:val="005A09D2"/>
    <w:rsid w:val="005A0CCA"/>
    <w:rsid w:val="005A1126"/>
    <w:rsid w:val="005A1313"/>
    <w:rsid w:val="005A1580"/>
    <w:rsid w:val="005A21C1"/>
    <w:rsid w:val="005A25FD"/>
    <w:rsid w:val="005A2788"/>
    <w:rsid w:val="005A3B53"/>
    <w:rsid w:val="005A3F55"/>
    <w:rsid w:val="005A40A6"/>
    <w:rsid w:val="005A440F"/>
    <w:rsid w:val="005A4758"/>
    <w:rsid w:val="005A6CCB"/>
    <w:rsid w:val="005A6FDF"/>
    <w:rsid w:val="005A7246"/>
    <w:rsid w:val="005A7A89"/>
    <w:rsid w:val="005B0207"/>
    <w:rsid w:val="005B079F"/>
    <w:rsid w:val="005B07D1"/>
    <w:rsid w:val="005B07EB"/>
    <w:rsid w:val="005B175E"/>
    <w:rsid w:val="005B23DF"/>
    <w:rsid w:val="005B2998"/>
    <w:rsid w:val="005B2E4D"/>
    <w:rsid w:val="005B3006"/>
    <w:rsid w:val="005B348D"/>
    <w:rsid w:val="005B3A58"/>
    <w:rsid w:val="005B494B"/>
    <w:rsid w:val="005B4B11"/>
    <w:rsid w:val="005B4B6B"/>
    <w:rsid w:val="005B4B79"/>
    <w:rsid w:val="005B5B4D"/>
    <w:rsid w:val="005B5D7A"/>
    <w:rsid w:val="005B60E1"/>
    <w:rsid w:val="005B7739"/>
    <w:rsid w:val="005B7986"/>
    <w:rsid w:val="005B7C92"/>
    <w:rsid w:val="005C0128"/>
    <w:rsid w:val="005C07AC"/>
    <w:rsid w:val="005C09DD"/>
    <w:rsid w:val="005C0D96"/>
    <w:rsid w:val="005C0E61"/>
    <w:rsid w:val="005C1230"/>
    <w:rsid w:val="005C1554"/>
    <w:rsid w:val="005C16C7"/>
    <w:rsid w:val="005C177C"/>
    <w:rsid w:val="005C1792"/>
    <w:rsid w:val="005C18ED"/>
    <w:rsid w:val="005C1CFB"/>
    <w:rsid w:val="005C2593"/>
    <w:rsid w:val="005C2951"/>
    <w:rsid w:val="005C2E53"/>
    <w:rsid w:val="005C30C0"/>
    <w:rsid w:val="005C3886"/>
    <w:rsid w:val="005C3B3A"/>
    <w:rsid w:val="005C3D5A"/>
    <w:rsid w:val="005C5BDF"/>
    <w:rsid w:val="005C6601"/>
    <w:rsid w:val="005C67F2"/>
    <w:rsid w:val="005C746F"/>
    <w:rsid w:val="005C7C2D"/>
    <w:rsid w:val="005D0993"/>
    <w:rsid w:val="005D10FF"/>
    <w:rsid w:val="005D1BE9"/>
    <w:rsid w:val="005D21B7"/>
    <w:rsid w:val="005D22E9"/>
    <w:rsid w:val="005D30C5"/>
    <w:rsid w:val="005D328B"/>
    <w:rsid w:val="005D33F4"/>
    <w:rsid w:val="005D394F"/>
    <w:rsid w:val="005D46C1"/>
    <w:rsid w:val="005D4C4F"/>
    <w:rsid w:val="005D4F69"/>
    <w:rsid w:val="005D541C"/>
    <w:rsid w:val="005D5639"/>
    <w:rsid w:val="005D5649"/>
    <w:rsid w:val="005D569F"/>
    <w:rsid w:val="005D5B0F"/>
    <w:rsid w:val="005D5C0E"/>
    <w:rsid w:val="005D615D"/>
    <w:rsid w:val="005D62E9"/>
    <w:rsid w:val="005D7BEF"/>
    <w:rsid w:val="005D7C61"/>
    <w:rsid w:val="005E0592"/>
    <w:rsid w:val="005E0826"/>
    <w:rsid w:val="005E0C0D"/>
    <w:rsid w:val="005E0D0F"/>
    <w:rsid w:val="005E0FE4"/>
    <w:rsid w:val="005E1211"/>
    <w:rsid w:val="005E13EB"/>
    <w:rsid w:val="005E16E8"/>
    <w:rsid w:val="005E1A52"/>
    <w:rsid w:val="005E1A97"/>
    <w:rsid w:val="005E1DB2"/>
    <w:rsid w:val="005E208C"/>
    <w:rsid w:val="005E2317"/>
    <w:rsid w:val="005E28EC"/>
    <w:rsid w:val="005E295C"/>
    <w:rsid w:val="005E3165"/>
    <w:rsid w:val="005E3596"/>
    <w:rsid w:val="005E3887"/>
    <w:rsid w:val="005E3A8A"/>
    <w:rsid w:val="005E3FF4"/>
    <w:rsid w:val="005E4486"/>
    <w:rsid w:val="005E4488"/>
    <w:rsid w:val="005E491F"/>
    <w:rsid w:val="005E5BE5"/>
    <w:rsid w:val="005E715B"/>
    <w:rsid w:val="005E7535"/>
    <w:rsid w:val="005E7B83"/>
    <w:rsid w:val="005F0622"/>
    <w:rsid w:val="005F133F"/>
    <w:rsid w:val="005F1D36"/>
    <w:rsid w:val="005F2062"/>
    <w:rsid w:val="005F293F"/>
    <w:rsid w:val="005F2C61"/>
    <w:rsid w:val="005F2FA9"/>
    <w:rsid w:val="005F34F3"/>
    <w:rsid w:val="005F36DD"/>
    <w:rsid w:val="005F3F25"/>
    <w:rsid w:val="005F418B"/>
    <w:rsid w:val="005F46CB"/>
    <w:rsid w:val="005F4A3D"/>
    <w:rsid w:val="005F4B0D"/>
    <w:rsid w:val="005F52EA"/>
    <w:rsid w:val="005F53FA"/>
    <w:rsid w:val="005F5DE2"/>
    <w:rsid w:val="005F638F"/>
    <w:rsid w:val="005F677F"/>
    <w:rsid w:val="005F6BA0"/>
    <w:rsid w:val="005F762E"/>
    <w:rsid w:val="005F79DD"/>
    <w:rsid w:val="005F7D79"/>
    <w:rsid w:val="005F7DF7"/>
    <w:rsid w:val="00601225"/>
    <w:rsid w:val="006014AA"/>
    <w:rsid w:val="0060182F"/>
    <w:rsid w:val="00601959"/>
    <w:rsid w:val="0060252A"/>
    <w:rsid w:val="006026F2"/>
    <w:rsid w:val="0060277F"/>
    <w:rsid w:val="00602BEF"/>
    <w:rsid w:val="00602DC4"/>
    <w:rsid w:val="006030BF"/>
    <w:rsid w:val="00603430"/>
    <w:rsid w:val="006034C6"/>
    <w:rsid w:val="0060379E"/>
    <w:rsid w:val="00603CE9"/>
    <w:rsid w:val="00604439"/>
    <w:rsid w:val="0060450D"/>
    <w:rsid w:val="00605278"/>
    <w:rsid w:val="0060584F"/>
    <w:rsid w:val="00606252"/>
    <w:rsid w:val="00606835"/>
    <w:rsid w:val="00607597"/>
    <w:rsid w:val="00607C3C"/>
    <w:rsid w:val="0061082D"/>
    <w:rsid w:val="00610E16"/>
    <w:rsid w:val="0061158A"/>
    <w:rsid w:val="00612606"/>
    <w:rsid w:val="00612B38"/>
    <w:rsid w:val="00612F41"/>
    <w:rsid w:val="00613624"/>
    <w:rsid w:val="006137EA"/>
    <w:rsid w:val="00613824"/>
    <w:rsid w:val="00613A9A"/>
    <w:rsid w:val="00613CFC"/>
    <w:rsid w:val="0061442E"/>
    <w:rsid w:val="00614ABB"/>
    <w:rsid w:val="006153AB"/>
    <w:rsid w:val="0061561C"/>
    <w:rsid w:val="00615930"/>
    <w:rsid w:val="00615DF0"/>
    <w:rsid w:val="006162D4"/>
    <w:rsid w:val="00616630"/>
    <w:rsid w:val="0061718B"/>
    <w:rsid w:val="00617214"/>
    <w:rsid w:val="0061736D"/>
    <w:rsid w:val="006175F3"/>
    <w:rsid w:val="00617CE6"/>
    <w:rsid w:val="00617CF2"/>
    <w:rsid w:val="0062037F"/>
    <w:rsid w:val="00620588"/>
    <w:rsid w:val="0062060E"/>
    <w:rsid w:val="00620A05"/>
    <w:rsid w:val="00620BFD"/>
    <w:rsid w:val="00620C51"/>
    <w:rsid w:val="00620D72"/>
    <w:rsid w:val="00621119"/>
    <w:rsid w:val="006211F5"/>
    <w:rsid w:val="00621B8F"/>
    <w:rsid w:val="006224FF"/>
    <w:rsid w:val="006236C9"/>
    <w:rsid w:val="00623912"/>
    <w:rsid w:val="00623E7E"/>
    <w:rsid w:val="00625BAD"/>
    <w:rsid w:val="00625C37"/>
    <w:rsid w:val="006264FC"/>
    <w:rsid w:val="00626560"/>
    <w:rsid w:val="00626567"/>
    <w:rsid w:val="00630129"/>
    <w:rsid w:val="006306F5"/>
    <w:rsid w:val="006309E7"/>
    <w:rsid w:val="00630BC0"/>
    <w:rsid w:val="00630FA7"/>
    <w:rsid w:val="006313BE"/>
    <w:rsid w:val="00631838"/>
    <w:rsid w:val="00632332"/>
    <w:rsid w:val="00632E00"/>
    <w:rsid w:val="00632FA9"/>
    <w:rsid w:val="006336FF"/>
    <w:rsid w:val="006340C9"/>
    <w:rsid w:val="00634780"/>
    <w:rsid w:val="006347DF"/>
    <w:rsid w:val="00635728"/>
    <w:rsid w:val="00636049"/>
    <w:rsid w:val="00636065"/>
    <w:rsid w:val="006367FB"/>
    <w:rsid w:val="00636934"/>
    <w:rsid w:val="00636C3B"/>
    <w:rsid w:val="00636D37"/>
    <w:rsid w:val="00636E58"/>
    <w:rsid w:val="006370A5"/>
    <w:rsid w:val="00637110"/>
    <w:rsid w:val="00637207"/>
    <w:rsid w:val="00637639"/>
    <w:rsid w:val="00637990"/>
    <w:rsid w:val="006404ED"/>
    <w:rsid w:val="00640766"/>
    <w:rsid w:val="00640D50"/>
    <w:rsid w:val="00640D73"/>
    <w:rsid w:val="006411B8"/>
    <w:rsid w:val="006419DF"/>
    <w:rsid w:val="00641B78"/>
    <w:rsid w:val="00641CF8"/>
    <w:rsid w:val="00641D34"/>
    <w:rsid w:val="00641FD1"/>
    <w:rsid w:val="00642F12"/>
    <w:rsid w:val="006434A6"/>
    <w:rsid w:val="00643F88"/>
    <w:rsid w:val="00643FAA"/>
    <w:rsid w:val="0064410C"/>
    <w:rsid w:val="0064440B"/>
    <w:rsid w:val="00645428"/>
    <w:rsid w:val="0064595E"/>
    <w:rsid w:val="00645B01"/>
    <w:rsid w:val="006468DE"/>
    <w:rsid w:val="00647440"/>
    <w:rsid w:val="00647726"/>
    <w:rsid w:val="006501B7"/>
    <w:rsid w:val="0065103B"/>
    <w:rsid w:val="006515E0"/>
    <w:rsid w:val="00651E2A"/>
    <w:rsid w:val="0065217E"/>
    <w:rsid w:val="006526BD"/>
    <w:rsid w:val="00652A25"/>
    <w:rsid w:val="00652C6B"/>
    <w:rsid w:val="00652ECC"/>
    <w:rsid w:val="00653E4B"/>
    <w:rsid w:val="00653F7E"/>
    <w:rsid w:val="00653FBF"/>
    <w:rsid w:val="00654278"/>
    <w:rsid w:val="006549AD"/>
    <w:rsid w:val="006549BF"/>
    <w:rsid w:val="00654F55"/>
    <w:rsid w:val="00654FF9"/>
    <w:rsid w:val="00655819"/>
    <w:rsid w:val="00655A24"/>
    <w:rsid w:val="006560EC"/>
    <w:rsid w:val="0065663B"/>
    <w:rsid w:val="0065693A"/>
    <w:rsid w:val="006570C8"/>
    <w:rsid w:val="006614D7"/>
    <w:rsid w:val="006617DD"/>
    <w:rsid w:val="00661CDC"/>
    <w:rsid w:val="00661F1A"/>
    <w:rsid w:val="00662506"/>
    <w:rsid w:val="00662AFE"/>
    <w:rsid w:val="00662D94"/>
    <w:rsid w:val="00662DE4"/>
    <w:rsid w:val="00662E93"/>
    <w:rsid w:val="00662FCD"/>
    <w:rsid w:val="006630B4"/>
    <w:rsid w:val="0066311E"/>
    <w:rsid w:val="006639DC"/>
    <w:rsid w:val="006643F0"/>
    <w:rsid w:val="0066471E"/>
    <w:rsid w:val="00664CF7"/>
    <w:rsid w:val="00664FC2"/>
    <w:rsid w:val="0066524A"/>
    <w:rsid w:val="00665CED"/>
    <w:rsid w:val="006660A4"/>
    <w:rsid w:val="00666759"/>
    <w:rsid w:val="00666950"/>
    <w:rsid w:val="00666B98"/>
    <w:rsid w:val="00666BDB"/>
    <w:rsid w:val="00666C7A"/>
    <w:rsid w:val="00666D7E"/>
    <w:rsid w:val="0066707F"/>
    <w:rsid w:val="006670DF"/>
    <w:rsid w:val="00667668"/>
    <w:rsid w:val="00667B57"/>
    <w:rsid w:val="00667BDB"/>
    <w:rsid w:val="00667FD6"/>
    <w:rsid w:val="00670377"/>
    <w:rsid w:val="0067045F"/>
    <w:rsid w:val="00670BBB"/>
    <w:rsid w:val="00671110"/>
    <w:rsid w:val="00671EBC"/>
    <w:rsid w:val="00671FD1"/>
    <w:rsid w:val="006720FB"/>
    <w:rsid w:val="0067381F"/>
    <w:rsid w:val="00673BBF"/>
    <w:rsid w:val="00674517"/>
    <w:rsid w:val="00674778"/>
    <w:rsid w:val="00674A4A"/>
    <w:rsid w:val="00674CA9"/>
    <w:rsid w:val="00674D15"/>
    <w:rsid w:val="00675780"/>
    <w:rsid w:val="00675EF8"/>
    <w:rsid w:val="006760C5"/>
    <w:rsid w:val="00676458"/>
    <w:rsid w:val="006766CD"/>
    <w:rsid w:val="00676FFC"/>
    <w:rsid w:val="0067769D"/>
    <w:rsid w:val="00677BCC"/>
    <w:rsid w:val="00677C6A"/>
    <w:rsid w:val="0068005C"/>
    <w:rsid w:val="00680755"/>
    <w:rsid w:val="006809B0"/>
    <w:rsid w:val="006811BA"/>
    <w:rsid w:val="0068147F"/>
    <w:rsid w:val="006817AA"/>
    <w:rsid w:val="00681EDD"/>
    <w:rsid w:val="006826F7"/>
    <w:rsid w:val="00682D12"/>
    <w:rsid w:val="0068308D"/>
    <w:rsid w:val="006831AF"/>
    <w:rsid w:val="006844DD"/>
    <w:rsid w:val="006846A2"/>
    <w:rsid w:val="00684F98"/>
    <w:rsid w:val="0068568E"/>
    <w:rsid w:val="00685777"/>
    <w:rsid w:val="00686553"/>
    <w:rsid w:val="00686C88"/>
    <w:rsid w:val="00690639"/>
    <w:rsid w:val="00690B60"/>
    <w:rsid w:val="00690BEE"/>
    <w:rsid w:val="00691766"/>
    <w:rsid w:val="00691AE7"/>
    <w:rsid w:val="00692057"/>
    <w:rsid w:val="0069206F"/>
    <w:rsid w:val="00692B19"/>
    <w:rsid w:val="00692BAA"/>
    <w:rsid w:val="00692DDD"/>
    <w:rsid w:val="0069321B"/>
    <w:rsid w:val="00693273"/>
    <w:rsid w:val="006942B6"/>
    <w:rsid w:val="006948CB"/>
    <w:rsid w:val="00694CF8"/>
    <w:rsid w:val="00694E05"/>
    <w:rsid w:val="00694FB0"/>
    <w:rsid w:val="006955DE"/>
    <w:rsid w:val="00695B8C"/>
    <w:rsid w:val="00696245"/>
    <w:rsid w:val="00696511"/>
    <w:rsid w:val="0069685C"/>
    <w:rsid w:val="00696BBB"/>
    <w:rsid w:val="006970A1"/>
    <w:rsid w:val="00697120"/>
    <w:rsid w:val="00697A1F"/>
    <w:rsid w:val="00697A35"/>
    <w:rsid w:val="006A013D"/>
    <w:rsid w:val="006A0445"/>
    <w:rsid w:val="006A09A9"/>
    <w:rsid w:val="006A101F"/>
    <w:rsid w:val="006A1082"/>
    <w:rsid w:val="006A18C9"/>
    <w:rsid w:val="006A1DBD"/>
    <w:rsid w:val="006A259D"/>
    <w:rsid w:val="006A2A8B"/>
    <w:rsid w:val="006A2D5C"/>
    <w:rsid w:val="006A2FA5"/>
    <w:rsid w:val="006A3218"/>
    <w:rsid w:val="006A3612"/>
    <w:rsid w:val="006A3756"/>
    <w:rsid w:val="006A39E7"/>
    <w:rsid w:val="006A42B3"/>
    <w:rsid w:val="006A4BA4"/>
    <w:rsid w:val="006A4E44"/>
    <w:rsid w:val="006A5784"/>
    <w:rsid w:val="006A586E"/>
    <w:rsid w:val="006A5CFE"/>
    <w:rsid w:val="006A5DCC"/>
    <w:rsid w:val="006A6AFB"/>
    <w:rsid w:val="006A6D5C"/>
    <w:rsid w:val="006A72EB"/>
    <w:rsid w:val="006A7423"/>
    <w:rsid w:val="006A7BFD"/>
    <w:rsid w:val="006A7CE4"/>
    <w:rsid w:val="006B06F4"/>
    <w:rsid w:val="006B1ACD"/>
    <w:rsid w:val="006B23EF"/>
    <w:rsid w:val="006B26A9"/>
    <w:rsid w:val="006B3D14"/>
    <w:rsid w:val="006B3DCB"/>
    <w:rsid w:val="006B3DF2"/>
    <w:rsid w:val="006B403C"/>
    <w:rsid w:val="006B4EB6"/>
    <w:rsid w:val="006B5449"/>
    <w:rsid w:val="006B56B0"/>
    <w:rsid w:val="006B5CBE"/>
    <w:rsid w:val="006B65AB"/>
    <w:rsid w:val="006B72D8"/>
    <w:rsid w:val="006B74B1"/>
    <w:rsid w:val="006B7E46"/>
    <w:rsid w:val="006C08BB"/>
    <w:rsid w:val="006C13B0"/>
    <w:rsid w:val="006C1807"/>
    <w:rsid w:val="006C1F8E"/>
    <w:rsid w:val="006C201A"/>
    <w:rsid w:val="006C2562"/>
    <w:rsid w:val="006C25CE"/>
    <w:rsid w:val="006C2F03"/>
    <w:rsid w:val="006C360A"/>
    <w:rsid w:val="006C379C"/>
    <w:rsid w:val="006C40DD"/>
    <w:rsid w:val="006C42B0"/>
    <w:rsid w:val="006C4435"/>
    <w:rsid w:val="006C45F6"/>
    <w:rsid w:val="006C4965"/>
    <w:rsid w:val="006C4A91"/>
    <w:rsid w:val="006C5579"/>
    <w:rsid w:val="006C56BC"/>
    <w:rsid w:val="006C5969"/>
    <w:rsid w:val="006C5C45"/>
    <w:rsid w:val="006C6331"/>
    <w:rsid w:val="006C652D"/>
    <w:rsid w:val="006C65F7"/>
    <w:rsid w:val="006C6B91"/>
    <w:rsid w:val="006C6EB5"/>
    <w:rsid w:val="006C7FD0"/>
    <w:rsid w:val="006D00F9"/>
    <w:rsid w:val="006D0B8D"/>
    <w:rsid w:val="006D0DD2"/>
    <w:rsid w:val="006D1156"/>
    <w:rsid w:val="006D141A"/>
    <w:rsid w:val="006D1785"/>
    <w:rsid w:val="006D1BEB"/>
    <w:rsid w:val="006D2BAC"/>
    <w:rsid w:val="006D2DE1"/>
    <w:rsid w:val="006D326F"/>
    <w:rsid w:val="006D3682"/>
    <w:rsid w:val="006D37CB"/>
    <w:rsid w:val="006D3B95"/>
    <w:rsid w:val="006D3F07"/>
    <w:rsid w:val="006D426F"/>
    <w:rsid w:val="006D51E9"/>
    <w:rsid w:val="006D5CFF"/>
    <w:rsid w:val="006D60F6"/>
    <w:rsid w:val="006D64FE"/>
    <w:rsid w:val="006D6F2C"/>
    <w:rsid w:val="006D783E"/>
    <w:rsid w:val="006E0310"/>
    <w:rsid w:val="006E0C97"/>
    <w:rsid w:val="006E0D06"/>
    <w:rsid w:val="006E1183"/>
    <w:rsid w:val="006E148E"/>
    <w:rsid w:val="006E18D5"/>
    <w:rsid w:val="006E19C7"/>
    <w:rsid w:val="006E1CE6"/>
    <w:rsid w:val="006E2662"/>
    <w:rsid w:val="006E2A90"/>
    <w:rsid w:val="006E2BB0"/>
    <w:rsid w:val="006E319D"/>
    <w:rsid w:val="006E4BFA"/>
    <w:rsid w:val="006E5107"/>
    <w:rsid w:val="006E526F"/>
    <w:rsid w:val="006E531A"/>
    <w:rsid w:val="006E5481"/>
    <w:rsid w:val="006E5B03"/>
    <w:rsid w:val="006E5B69"/>
    <w:rsid w:val="006E67E0"/>
    <w:rsid w:val="006E7D41"/>
    <w:rsid w:val="006F0A43"/>
    <w:rsid w:val="006F11AE"/>
    <w:rsid w:val="006F11E2"/>
    <w:rsid w:val="006F1213"/>
    <w:rsid w:val="006F12BA"/>
    <w:rsid w:val="006F1E5A"/>
    <w:rsid w:val="006F1F5C"/>
    <w:rsid w:val="006F2368"/>
    <w:rsid w:val="006F266F"/>
    <w:rsid w:val="006F280F"/>
    <w:rsid w:val="006F453A"/>
    <w:rsid w:val="006F4660"/>
    <w:rsid w:val="006F4BB1"/>
    <w:rsid w:val="006F4EF3"/>
    <w:rsid w:val="006F4EFD"/>
    <w:rsid w:val="006F50BF"/>
    <w:rsid w:val="006F5E1C"/>
    <w:rsid w:val="006F7198"/>
    <w:rsid w:val="006F78B2"/>
    <w:rsid w:val="007001E9"/>
    <w:rsid w:val="00700A6F"/>
    <w:rsid w:val="00702A2F"/>
    <w:rsid w:val="00702DDE"/>
    <w:rsid w:val="00703249"/>
    <w:rsid w:val="00703589"/>
    <w:rsid w:val="007037BC"/>
    <w:rsid w:val="0070388D"/>
    <w:rsid w:val="00703C6F"/>
    <w:rsid w:val="00703F7D"/>
    <w:rsid w:val="00704069"/>
    <w:rsid w:val="007040B7"/>
    <w:rsid w:val="00704879"/>
    <w:rsid w:val="007048B9"/>
    <w:rsid w:val="007048C4"/>
    <w:rsid w:val="00704E61"/>
    <w:rsid w:val="00704EAC"/>
    <w:rsid w:val="0070526F"/>
    <w:rsid w:val="007056FE"/>
    <w:rsid w:val="00705C10"/>
    <w:rsid w:val="00705DB9"/>
    <w:rsid w:val="00706043"/>
    <w:rsid w:val="00706D56"/>
    <w:rsid w:val="0070702A"/>
    <w:rsid w:val="007073F8"/>
    <w:rsid w:val="00710396"/>
    <w:rsid w:val="00710DD1"/>
    <w:rsid w:val="007114DD"/>
    <w:rsid w:val="0071157D"/>
    <w:rsid w:val="007115A4"/>
    <w:rsid w:val="0071203D"/>
    <w:rsid w:val="007122A9"/>
    <w:rsid w:val="007122D8"/>
    <w:rsid w:val="00712AC9"/>
    <w:rsid w:val="00712B64"/>
    <w:rsid w:val="007137AC"/>
    <w:rsid w:val="007145CC"/>
    <w:rsid w:val="00714A04"/>
    <w:rsid w:val="00714C26"/>
    <w:rsid w:val="00714DFD"/>
    <w:rsid w:val="00715E61"/>
    <w:rsid w:val="00715F21"/>
    <w:rsid w:val="00716EA0"/>
    <w:rsid w:val="00717035"/>
    <w:rsid w:val="007178ED"/>
    <w:rsid w:val="00717DFB"/>
    <w:rsid w:val="0072065A"/>
    <w:rsid w:val="007207B4"/>
    <w:rsid w:val="007207D4"/>
    <w:rsid w:val="00720DE9"/>
    <w:rsid w:val="007211FE"/>
    <w:rsid w:val="00721628"/>
    <w:rsid w:val="0072199C"/>
    <w:rsid w:val="00721CF2"/>
    <w:rsid w:val="0072229F"/>
    <w:rsid w:val="0072292A"/>
    <w:rsid w:val="00722F02"/>
    <w:rsid w:val="00722FEF"/>
    <w:rsid w:val="00723352"/>
    <w:rsid w:val="00723974"/>
    <w:rsid w:val="00723DC7"/>
    <w:rsid w:val="00723E82"/>
    <w:rsid w:val="0072416F"/>
    <w:rsid w:val="00724200"/>
    <w:rsid w:val="00724329"/>
    <w:rsid w:val="00724A16"/>
    <w:rsid w:val="00724BDC"/>
    <w:rsid w:val="00724E7C"/>
    <w:rsid w:val="00724F97"/>
    <w:rsid w:val="00725204"/>
    <w:rsid w:val="00725210"/>
    <w:rsid w:val="00726188"/>
    <w:rsid w:val="00726590"/>
    <w:rsid w:val="00727334"/>
    <w:rsid w:val="00727343"/>
    <w:rsid w:val="0072755E"/>
    <w:rsid w:val="00727FB0"/>
    <w:rsid w:val="00730D3F"/>
    <w:rsid w:val="007317B1"/>
    <w:rsid w:val="007328FD"/>
    <w:rsid w:val="0073296D"/>
    <w:rsid w:val="007337B2"/>
    <w:rsid w:val="00733C43"/>
    <w:rsid w:val="00733C50"/>
    <w:rsid w:val="0073520A"/>
    <w:rsid w:val="007358E4"/>
    <w:rsid w:val="007364D6"/>
    <w:rsid w:val="00736867"/>
    <w:rsid w:val="00736E2D"/>
    <w:rsid w:val="0074066B"/>
    <w:rsid w:val="007406C9"/>
    <w:rsid w:val="00741CE5"/>
    <w:rsid w:val="00742504"/>
    <w:rsid w:val="00742944"/>
    <w:rsid w:val="0074298B"/>
    <w:rsid w:val="00742A75"/>
    <w:rsid w:val="00742A8B"/>
    <w:rsid w:val="00742CFB"/>
    <w:rsid w:val="00742E21"/>
    <w:rsid w:val="007430A1"/>
    <w:rsid w:val="007431B3"/>
    <w:rsid w:val="00743209"/>
    <w:rsid w:val="007434E4"/>
    <w:rsid w:val="0074390E"/>
    <w:rsid w:val="00743E7F"/>
    <w:rsid w:val="00743FE0"/>
    <w:rsid w:val="007442CD"/>
    <w:rsid w:val="00744B20"/>
    <w:rsid w:val="007456D5"/>
    <w:rsid w:val="00745A6B"/>
    <w:rsid w:val="00745B26"/>
    <w:rsid w:val="007463DA"/>
    <w:rsid w:val="0074641E"/>
    <w:rsid w:val="0074657B"/>
    <w:rsid w:val="007474C4"/>
    <w:rsid w:val="00747822"/>
    <w:rsid w:val="007503C6"/>
    <w:rsid w:val="007507C1"/>
    <w:rsid w:val="00751BBB"/>
    <w:rsid w:val="00751F28"/>
    <w:rsid w:val="007531C4"/>
    <w:rsid w:val="00753CF5"/>
    <w:rsid w:val="00753D5C"/>
    <w:rsid w:val="007554F2"/>
    <w:rsid w:val="007558FF"/>
    <w:rsid w:val="00755A87"/>
    <w:rsid w:val="00755DBE"/>
    <w:rsid w:val="00756150"/>
    <w:rsid w:val="007561A6"/>
    <w:rsid w:val="00756B1A"/>
    <w:rsid w:val="00756B4D"/>
    <w:rsid w:val="00756E87"/>
    <w:rsid w:val="007571B5"/>
    <w:rsid w:val="007573C0"/>
    <w:rsid w:val="0075772D"/>
    <w:rsid w:val="00760499"/>
    <w:rsid w:val="00760B69"/>
    <w:rsid w:val="00760DBE"/>
    <w:rsid w:val="0076101A"/>
    <w:rsid w:val="00761F06"/>
    <w:rsid w:val="00761FD8"/>
    <w:rsid w:val="007620AF"/>
    <w:rsid w:val="007628CF"/>
    <w:rsid w:val="00762D0A"/>
    <w:rsid w:val="007630F2"/>
    <w:rsid w:val="00763ED1"/>
    <w:rsid w:val="00763F70"/>
    <w:rsid w:val="00763FCA"/>
    <w:rsid w:val="00764542"/>
    <w:rsid w:val="0076493A"/>
    <w:rsid w:val="007652C8"/>
    <w:rsid w:val="0076678B"/>
    <w:rsid w:val="00766BC7"/>
    <w:rsid w:val="00766D7B"/>
    <w:rsid w:val="007676CD"/>
    <w:rsid w:val="007676E2"/>
    <w:rsid w:val="00767709"/>
    <w:rsid w:val="00767BB0"/>
    <w:rsid w:val="00767FFC"/>
    <w:rsid w:val="007714AE"/>
    <w:rsid w:val="0077154D"/>
    <w:rsid w:val="007719C0"/>
    <w:rsid w:val="00771D0D"/>
    <w:rsid w:val="00771D80"/>
    <w:rsid w:val="0077240D"/>
    <w:rsid w:val="00772E00"/>
    <w:rsid w:val="0077345E"/>
    <w:rsid w:val="0077349A"/>
    <w:rsid w:val="007736EC"/>
    <w:rsid w:val="00773C10"/>
    <w:rsid w:val="00773F92"/>
    <w:rsid w:val="007742A0"/>
    <w:rsid w:val="00774532"/>
    <w:rsid w:val="007747E6"/>
    <w:rsid w:val="00774908"/>
    <w:rsid w:val="00774964"/>
    <w:rsid w:val="00774F76"/>
    <w:rsid w:val="00775677"/>
    <w:rsid w:val="00775927"/>
    <w:rsid w:val="00775C54"/>
    <w:rsid w:val="00775EC6"/>
    <w:rsid w:val="00776086"/>
    <w:rsid w:val="007761F7"/>
    <w:rsid w:val="0077660C"/>
    <w:rsid w:val="00776B22"/>
    <w:rsid w:val="00777268"/>
    <w:rsid w:val="007774E6"/>
    <w:rsid w:val="007778DB"/>
    <w:rsid w:val="00777A99"/>
    <w:rsid w:val="00777BE8"/>
    <w:rsid w:val="00781288"/>
    <w:rsid w:val="00781D0A"/>
    <w:rsid w:val="0078202F"/>
    <w:rsid w:val="00782676"/>
    <w:rsid w:val="00783515"/>
    <w:rsid w:val="007837A7"/>
    <w:rsid w:val="00784165"/>
    <w:rsid w:val="007841EF"/>
    <w:rsid w:val="007842EC"/>
    <w:rsid w:val="00784E20"/>
    <w:rsid w:val="00785806"/>
    <w:rsid w:val="00785A41"/>
    <w:rsid w:val="00785B4E"/>
    <w:rsid w:val="00785BD6"/>
    <w:rsid w:val="0078619F"/>
    <w:rsid w:val="00786467"/>
    <w:rsid w:val="00786A48"/>
    <w:rsid w:val="00786BF0"/>
    <w:rsid w:val="00786E3E"/>
    <w:rsid w:val="00787921"/>
    <w:rsid w:val="00787B1E"/>
    <w:rsid w:val="00787CC1"/>
    <w:rsid w:val="00790514"/>
    <w:rsid w:val="00790CE1"/>
    <w:rsid w:val="00790EA6"/>
    <w:rsid w:val="00791089"/>
    <w:rsid w:val="00791569"/>
    <w:rsid w:val="00791685"/>
    <w:rsid w:val="00791D17"/>
    <w:rsid w:val="00791F44"/>
    <w:rsid w:val="00792525"/>
    <w:rsid w:val="00792AC4"/>
    <w:rsid w:val="00794022"/>
    <w:rsid w:val="007948FC"/>
    <w:rsid w:val="00794AA0"/>
    <w:rsid w:val="00794AEC"/>
    <w:rsid w:val="00794B88"/>
    <w:rsid w:val="00794FD4"/>
    <w:rsid w:val="00795655"/>
    <w:rsid w:val="00797E2F"/>
    <w:rsid w:val="007A003E"/>
    <w:rsid w:val="007A0182"/>
    <w:rsid w:val="007A0DB8"/>
    <w:rsid w:val="007A108C"/>
    <w:rsid w:val="007A13C6"/>
    <w:rsid w:val="007A15B0"/>
    <w:rsid w:val="007A2294"/>
    <w:rsid w:val="007A2BF5"/>
    <w:rsid w:val="007A2D42"/>
    <w:rsid w:val="007A3469"/>
    <w:rsid w:val="007A3C67"/>
    <w:rsid w:val="007A41C2"/>
    <w:rsid w:val="007A4436"/>
    <w:rsid w:val="007A4DF8"/>
    <w:rsid w:val="007A50CE"/>
    <w:rsid w:val="007A527E"/>
    <w:rsid w:val="007A5923"/>
    <w:rsid w:val="007A5977"/>
    <w:rsid w:val="007A5D16"/>
    <w:rsid w:val="007A76CD"/>
    <w:rsid w:val="007A77E9"/>
    <w:rsid w:val="007B0200"/>
    <w:rsid w:val="007B0965"/>
    <w:rsid w:val="007B0B56"/>
    <w:rsid w:val="007B0F40"/>
    <w:rsid w:val="007B0F81"/>
    <w:rsid w:val="007B1491"/>
    <w:rsid w:val="007B151E"/>
    <w:rsid w:val="007B1B54"/>
    <w:rsid w:val="007B1E95"/>
    <w:rsid w:val="007B2B33"/>
    <w:rsid w:val="007B2CFC"/>
    <w:rsid w:val="007B2F3D"/>
    <w:rsid w:val="007B2FFD"/>
    <w:rsid w:val="007B4552"/>
    <w:rsid w:val="007B4C18"/>
    <w:rsid w:val="007B4E8B"/>
    <w:rsid w:val="007B526D"/>
    <w:rsid w:val="007B5B4E"/>
    <w:rsid w:val="007B5BD1"/>
    <w:rsid w:val="007B6023"/>
    <w:rsid w:val="007B61F3"/>
    <w:rsid w:val="007B6735"/>
    <w:rsid w:val="007B689A"/>
    <w:rsid w:val="007B6A68"/>
    <w:rsid w:val="007B790E"/>
    <w:rsid w:val="007C07F1"/>
    <w:rsid w:val="007C0A35"/>
    <w:rsid w:val="007C0E72"/>
    <w:rsid w:val="007C0F34"/>
    <w:rsid w:val="007C18C1"/>
    <w:rsid w:val="007C1BBB"/>
    <w:rsid w:val="007C1F8E"/>
    <w:rsid w:val="007C24F8"/>
    <w:rsid w:val="007C2DE3"/>
    <w:rsid w:val="007C2E1C"/>
    <w:rsid w:val="007C2F25"/>
    <w:rsid w:val="007C4212"/>
    <w:rsid w:val="007C55C0"/>
    <w:rsid w:val="007C57E1"/>
    <w:rsid w:val="007C5CE3"/>
    <w:rsid w:val="007C5FDD"/>
    <w:rsid w:val="007C60EB"/>
    <w:rsid w:val="007C6A16"/>
    <w:rsid w:val="007C6B0C"/>
    <w:rsid w:val="007C76F3"/>
    <w:rsid w:val="007C7B75"/>
    <w:rsid w:val="007D00CC"/>
    <w:rsid w:val="007D0110"/>
    <w:rsid w:val="007D01CD"/>
    <w:rsid w:val="007D05ED"/>
    <w:rsid w:val="007D15C7"/>
    <w:rsid w:val="007D1E49"/>
    <w:rsid w:val="007D21B0"/>
    <w:rsid w:val="007D2750"/>
    <w:rsid w:val="007D2928"/>
    <w:rsid w:val="007D2EF6"/>
    <w:rsid w:val="007D37CE"/>
    <w:rsid w:val="007D39F6"/>
    <w:rsid w:val="007D3A86"/>
    <w:rsid w:val="007D3E2D"/>
    <w:rsid w:val="007D4378"/>
    <w:rsid w:val="007D4BB7"/>
    <w:rsid w:val="007D5427"/>
    <w:rsid w:val="007D5478"/>
    <w:rsid w:val="007D569E"/>
    <w:rsid w:val="007D5F3B"/>
    <w:rsid w:val="007D6660"/>
    <w:rsid w:val="007D6AF6"/>
    <w:rsid w:val="007D7214"/>
    <w:rsid w:val="007E0703"/>
    <w:rsid w:val="007E07D4"/>
    <w:rsid w:val="007E0ABA"/>
    <w:rsid w:val="007E129A"/>
    <w:rsid w:val="007E174C"/>
    <w:rsid w:val="007E1E60"/>
    <w:rsid w:val="007E2C04"/>
    <w:rsid w:val="007E3EDD"/>
    <w:rsid w:val="007E3F2E"/>
    <w:rsid w:val="007E40A4"/>
    <w:rsid w:val="007E4103"/>
    <w:rsid w:val="007E46D7"/>
    <w:rsid w:val="007E4ED5"/>
    <w:rsid w:val="007E5387"/>
    <w:rsid w:val="007E5764"/>
    <w:rsid w:val="007E589A"/>
    <w:rsid w:val="007E5DE1"/>
    <w:rsid w:val="007E6509"/>
    <w:rsid w:val="007E6DCD"/>
    <w:rsid w:val="007E7945"/>
    <w:rsid w:val="007E7AB3"/>
    <w:rsid w:val="007F02ED"/>
    <w:rsid w:val="007F0733"/>
    <w:rsid w:val="007F0930"/>
    <w:rsid w:val="007F0A62"/>
    <w:rsid w:val="007F0B7D"/>
    <w:rsid w:val="007F0EA1"/>
    <w:rsid w:val="007F1560"/>
    <w:rsid w:val="007F1C3D"/>
    <w:rsid w:val="007F1CB4"/>
    <w:rsid w:val="007F1DA1"/>
    <w:rsid w:val="007F1DAE"/>
    <w:rsid w:val="007F2938"/>
    <w:rsid w:val="007F2D34"/>
    <w:rsid w:val="007F3102"/>
    <w:rsid w:val="007F39A9"/>
    <w:rsid w:val="007F3E61"/>
    <w:rsid w:val="007F4218"/>
    <w:rsid w:val="007F4AE3"/>
    <w:rsid w:val="007F518A"/>
    <w:rsid w:val="007F5BC0"/>
    <w:rsid w:val="007F5D83"/>
    <w:rsid w:val="007F61F4"/>
    <w:rsid w:val="007F68B2"/>
    <w:rsid w:val="007F7627"/>
    <w:rsid w:val="007F782D"/>
    <w:rsid w:val="007F7934"/>
    <w:rsid w:val="007F7D46"/>
    <w:rsid w:val="0080044E"/>
    <w:rsid w:val="008008A8"/>
    <w:rsid w:val="008008C9"/>
    <w:rsid w:val="0080141C"/>
    <w:rsid w:val="00801D41"/>
    <w:rsid w:val="00801DB3"/>
    <w:rsid w:val="00801E26"/>
    <w:rsid w:val="00801E2E"/>
    <w:rsid w:val="00802077"/>
    <w:rsid w:val="0080214B"/>
    <w:rsid w:val="008021A8"/>
    <w:rsid w:val="008022DD"/>
    <w:rsid w:val="008022E7"/>
    <w:rsid w:val="008025B9"/>
    <w:rsid w:val="008028FE"/>
    <w:rsid w:val="008029AF"/>
    <w:rsid w:val="0080365A"/>
    <w:rsid w:val="00803AE5"/>
    <w:rsid w:val="00804114"/>
    <w:rsid w:val="00804122"/>
    <w:rsid w:val="0080461D"/>
    <w:rsid w:val="00804B08"/>
    <w:rsid w:val="00804FCF"/>
    <w:rsid w:val="00805148"/>
    <w:rsid w:val="00805698"/>
    <w:rsid w:val="0080696D"/>
    <w:rsid w:val="00806981"/>
    <w:rsid w:val="00806C81"/>
    <w:rsid w:val="00806FBA"/>
    <w:rsid w:val="00807972"/>
    <w:rsid w:val="00807E67"/>
    <w:rsid w:val="00810636"/>
    <w:rsid w:val="0081084D"/>
    <w:rsid w:val="00810DD1"/>
    <w:rsid w:val="00810E66"/>
    <w:rsid w:val="008110E6"/>
    <w:rsid w:val="008119B3"/>
    <w:rsid w:val="00811F79"/>
    <w:rsid w:val="008121D1"/>
    <w:rsid w:val="0081335A"/>
    <w:rsid w:val="008134D6"/>
    <w:rsid w:val="00813522"/>
    <w:rsid w:val="00813539"/>
    <w:rsid w:val="00813C9F"/>
    <w:rsid w:val="00813D59"/>
    <w:rsid w:val="00814D39"/>
    <w:rsid w:val="00815C5B"/>
    <w:rsid w:val="00816456"/>
    <w:rsid w:val="00817B23"/>
    <w:rsid w:val="008210B4"/>
    <w:rsid w:val="008211B2"/>
    <w:rsid w:val="00821331"/>
    <w:rsid w:val="008213F1"/>
    <w:rsid w:val="00821433"/>
    <w:rsid w:val="0082172B"/>
    <w:rsid w:val="00821F9D"/>
    <w:rsid w:val="0082270D"/>
    <w:rsid w:val="00822740"/>
    <w:rsid w:val="00822ED0"/>
    <w:rsid w:val="00823558"/>
    <w:rsid w:val="008236DB"/>
    <w:rsid w:val="00823E35"/>
    <w:rsid w:val="00824234"/>
    <w:rsid w:val="0082448D"/>
    <w:rsid w:val="00825570"/>
    <w:rsid w:val="008261A9"/>
    <w:rsid w:val="00826FD8"/>
    <w:rsid w:val="0082711F"/>
    <w:rsid w:val="008277F6"/>
    <w:rsid w:val="00827B8E"/>
    <w:rsid w:val="008300AC"/>
    <w:rsid w:val="00830457"/>
    <w:rsid w:val="0083097A"/>
    <w:rsid w:val="00830CD6"/>
    <w:rsid w:val="008311D9"/>
    <w:rsid w:val="00831584"/>
    <w:rsid w:val="00831726"/>
    <w:rsid w:val="00831BB7"/>
    <w:rsid w:val="00831DE5"/>
    <w:rsid w:val="0083269E"/>
    <w:rsid w:val="008327F8"/>
    <w:rsid w:val="00832846"/>
    <w:rsid w:val="00832ED6"/>
    <w:rsid w:val="0083304D"/>
    <w:rsid w:val="008340A6"/>
    <w:rsid w:val="00834603"/>
    <w:rsid w:val="00834C46"/>
    <w:rsid w:val="008354CA"/>
    <w:rsid w:val="00835A04"/>
    <w:rsid w:val="008360CF"/>
    <w:rsid w:val="00836836"/>
    <w:rsid w:val="00837077"/>
    <w:rsid w:val="00837134"/>
    <w:rsid w:val="00837457"/>
    <w:rsid w:val="0083747B"/>
    <w:rsid w:val="00837803"/>
    <w:rsid w:val="00840192"/>
    <w:rsid w:val="00840313"/>
    <w:rsid w:val="00840EC9"/>
    <w:rsid w:val="0084165F"/>
    <w:rsid w:val="008417AC"/>
    <w:rsid w:val="0084187E"/>
    <w:rsid w:val="00841D38"/>
    <w:rsid w:val="00842B4B"/>
    <w:rsid w:val="008433A2"/>
    <w:rsid w:val="008434F6"/>
    <w:rsid w:val="00845255"/>
    <w:rsid w:val="008455C1"/>
    <w:rsid w:val="008459BA"/>
    <w:rsid w:val="00845BAD"/>
    <w:rsid w:val="00845D37"/>
    <w:rsid w:val="008464A9"/>
    <w:rsid w:val="00846D3A"/>
    <w:rsid w:val="00847084"/>
    <w:rsid w:val="0084716D"/>
    <w:rsid w:val="00847337"/>
    <w:rsid w:val="008473F6"/>
    <w:rsid w:val="00847961"/>
    <w:rsid w:val="008505A8"/>
    <w:rsid w:val="0085167B"/>
    <w:rsid w:val="0085179B"/>
    <w:rsid w:val="00852069"/>
    <w:rsid w:val="008521B1"/>
    <w:rsid w:val="00852436"/>
    <w:rsid w:val="0085316C"/>
    <w:rsid w:val="00853342"/>
    <w:rsid w:val="00853DDE"/>
    <w:rsid w:val="00854935"/>
    <w:rsid w:val="00854BA5"/>
    <w:rsid w:val="00854F99"/>
    <w:rsid w:val="00855726"/>
    <w:rsid w:val="00855D17"/>
    <w:rsid w:val="008563E7"/>
    <w:rsid w:val="008566F6"/>
    <w:rsid w:val="008566FC"/>
    <w:rsid w:val="00856FF2"/>
    <w:rsid w:val="008570D0"/>
    <w:rsid w:val="00857D61"/>
    <w:rsid w:val="00860433"/>
    <w:rsid w:val="00861120"/>
    <w:rsid w:val="008611FB"/>
    <w:rsid w:val="00861DF9"/>
    <w:rsid w:val="008625A3"/>
    <w:rsid w:val="00862615"/>
    <w:rsid w:val="00862AF8"/>
    <w:rsid w:val="0086309E"/>
    <w:rsid w:val="00863694"/>
    <w:rsid w:val="00864880"/>
    <w:rsid w:val="008648BB"/>
    <w:rsid w:val="008655B5"/>
    <w:rsid w:val="00865602"/>
    <w:rsid w:val="00865733"/>
    <w:rsid w:val="008669AB"/>
    <w:rsid w:val="008675F8"/>
    <w:rsid w:val="00867BA0"/>
    <w:rsid w:val="008718C3"/>
    <w:rsid w:val="00871984"/>
    <w:rsid w:val="00871B0D"/>
    <w:rsid w:val="00871CB7"/>
    <w:rsid w:val="00872976"/>
    <w:rsid w:val="0087300F"/>
    <w:rsid w:val="008737F0"/>
    <w:rsid w:val="008742A0"/>
    <w:rsid w:val="0087443F"/>
    <w:rsid w:val="00874BD3"/>
    <w:rsid w:val="00875171"/>
    <w:rsid w:val="00875262"/>
    <w:rsid w:val="008754FD"/>
    <w:rsid w:val="0087577A"/>
    <w:rsid w:val="00875DC1"/>
    <w:rsid w:val="00876322"/>
    <w:rsid w:val="00876670"/>
    <w:rsid w:val="0088018E"/>
    <w:rsid w:val="00880FF7"/>
    <w:rsid w:val="00881809"/>
    <w:rsid w:val="0088186F"/>
    <w:rsid w:val="008833C0"/>
    <w:rsid w:val="00883842"/>
    <w:rsid w:val="00883A5C"/>
    <w:rsid w:val="00883EFF"/>
    <w:rsid w:val="008840FF"/>
    <w:rsid w:val="0088459F"/>
    <w:rsid w:val="008847A4"/>
    <w:rsid w:val="00885473"/>
    <w:rsid w:val="008858AD"/>
    <w:rsid w:val="00885D98"/>
    <w:rsid w:val="00885E81"/>
    <w:rsid w:val="0088602A"/>
    <w:rsid w:val="00886178"/>
    <w:rsid w:val="008862D3"/>
    <w:rsid w:val="008868FF"/>
    <w:rsid w:val="0088759F"/>
    <w:rsid w:val="0089072F"/>
    <w:rsid w:val="00890D93"/>
    <w:rsid w:val="0089182B"/>
    <w:rsid w:val="00892138"/>
    <w:rsid w:val="00892B31"/>
    <w:rsid w:val="00893102"/>
    <w:rsid w:val="00893EAF"/>
    <w:rsid w:val="00893FAC"/>
    <w:rsid w:val="008946CF"/>
    <w:rsid w:val="00895A80"/>
    <w:rsid w:val="00897F01"/>
    <w:rsid w:val="008A17C4"/>
    <w:rsid w:val="008A1ADC"/>
    <w:rsid w:val="008A1CE3"/>
    <w:rsid w:val="008A1F57"/>
    <w:rsid w:val="008A2A8D"/>
    <w:rsid w:val="008A2E7B"/>
    <w:rsid w:val="008A34ED"/>
    <w:rsid w:val="008A3CDF"/>
    <w:rsid w:val="008A3DA5"/>
    <w:rsid w:val="008A43CE"/>
    <w:rsid w:val="008A4826"/>
    <w:rsid w:val="008A4DB0"/>
    <w:rsid w:val="008A4EAB"/>
    <w:rsid w:val="008A525F"/>
    <w:rsid w:val="008A573C"/>
    <w:rsid w:val="008A5BC0"/>
    <w:rsid w:val="008A6F77"/>
    <w:rsid w:val="008A7413"/>
    <w:rsid w:val="008A74E4"/>
    <w:rsid w:val="008B05AB"/>
    <w:rsid w:val="008B0799"/>
    <w:rsid w:val="008B13A2"/>
    <w:rsid w:val="008B1855"/>
    <w:rsid w:val="008B1A97"/>
    <w:rsid w:val="008B2BF4"/>
    <w:rsid w:val="008B2E51"/>
    <w:rsid w:val="008B3784"/>
    <w:rsid w:val="008B3A05"/>
    <w:rsid w:val="008B3F69"/>
    <w:rsid w:val="008B45C2"/>
    <w:rsid w:val="008B48C8"/>
    <w:rsid w:val="008B4DE2"/>
    <w:rsid w:val="008B4E78"/>
    <w:rsid w:val="008B4EBA"/>
    <w:rsid w:val="008B54FC"/>
    <w:rsid w:val="008B5B44"/>
    <w:rsid w:val="008B6B30"/>
    <w:rsid w:val="008B6D4F"/>
    <w:rsid w:val="008B6EA2"/>
    <w:rsid w:val="008B776D"/>
    <w:rsid w:val="008C0140"/>
    <w:rsid w:val="008C0571"/>
    <w:rsid w:val="008C085D"/>
    <w:rsid w:val="008C177F"/>
    <w:rsid w:val="008C1858"/>
    <w:rsid w:val="008C1E3E"/>
    <w:rsid w:val="008C2A6A"/>
    <w:rsid w:val="008C2C4A"/>
    <w:rsid w:val="008C3517"/>
    <w:rsid w:val="008C3C30"/>
    <w:rsid w:val="008C420F"/>
    <w:rsid w:val="008C469B"/>
    <w:rsid w:val="008C4AF1"/>
    <w:rsid w:val="008C4D4F"/>
    <w:rsid w:val="008C4F8D"/>
    <w:rsid w:val="008C55FC"/>
    <w:rsid w:val="008C5AB8"/>
    <w:rsid w:val="008C6C42"/>
    <w:rsid w:val="008C7437"/>
    <w:rsid w:val="008D0448"/>
    <w:rsid w:val="008D09B9"/>
    <w:rsid w:val="008D0AA4"/>
    <w:rsid w:val="008D19DE"/>
    <w:rsid w:val="008D1E63"/>
    <w:rsid w:val="008D2E9A"/>
    <w:rsid w:val="008D3947"/>
    <w:rsid w:val="008D39FA"/>
    <w:rsid w:val="008D4059"/>
    <w:rsid w:val="008D47F5"/>
    <w:rsid w:val="008D4B6F"/>
    <w:rsid w:val="008D4DCD"/>
    <w:rsid w:val="008D4E29"/>
    <w:rsid w:val="008D5472"/>
    <w:rsid w:val="008D5475"/>
    <w:rsid w:val="008D5853"/>
    <w:rsid w:val="008D5ECC"/>
    <w:rsid w:val="008D609E"/>
    <w:rsid w:val="008D629E"/>
    <w:rsid w:val="008D6BC2"/>
    <w:rsid w:val="008D6D93"/>
    <w:rsid w:val="008D6FFC"/>
    <w:rsid w:val="008D7A9C"/>
    <w:rsid w:val="008D7B7A"/>
    <w:rsid w:val="008E02BE"/>
    <w:rsid w:val="008E1ABD"/>
    <w:rsid w:val="008E1F6E"/>
    <w:rsid w:val="008E2029"/>
    <w:rsid w:val="008E215E"/>
    <w:rsid w:val="008E23FE"/>
    <w:rsid w:val="008E3864"/>
    <w:rsid w:val="008E4EAD"/>
    <w:rsid w:val="008E56B0"/>
    <w:rsid w:val="008E5A63"/>
    <w:rsid w:val="008E5B5D"/>
    <w:rsid w:val="008E625B"/>
    <w:rsid w:val="008E65E3"/>
    <w:rsid w:val="008E6737"/>
    <w:rsid w:val="008E77F9"/>
    <w:rsid w:val="008E7B43"/>
    <w:rsid w:val="008F042E"/>
    <w:rsid w:val="008F0EAD"/>
    <w:rsid w:val="008F1D91"/>
    <w:rsid w:val="008F25E0"/>
    <w:rsid w:val="008F2AD7"/>
    <w:rsid w:val="008F37B2"/>
    <w:rsid w:val="008F5154"/>
    <w:rsid w:val="008F5241"/>
    <w:rsid w:val="008F531E"/>
    <w:rsid w:val="008F5B23"/>
    <w:rsid w:val="008F5D6F"/>
    <w:rsid w:val="008F6222"/>
    <w:rsid w:val="008F6269"/>
    <w:rsid w:val="008F6352"/>
    <w:rsid w:val="008F7845"/>
    <w:rsid w:val="009000A1"/>
    <w:rsid w:val="009002F2"/>
    <w:rsid w:val="00900354"/>
    <w:rsid w:val="00900A45"/>
    <w:rsid w:val="00900C0F"/>
    <w:rsid w:val="009018AF"/>
    <w:rsid w:val="00901A84"/>
    <w:rsid w:val="00901AA7"/>
    <w:rsid w:val="00902958"/>
    <w:rsid w:val="0090313A"/>
    <w:rsid w:val="009038AB"/>
    <w:rsid w:val="00903CA5"/>
    <w:rsid w:val="00903EA5"/>
    <w:rsid w:val="00903FF9"/>
    <w:rsid w:val="00904312"/>
    <w:rsid w:val="009043EF"/>
    <w:rsid w:val="0090459D"/>
    <w:rsid w:val="00904868"/>
    <w:rsid w:val="00904A05"/>
    <w:rsid w:val="00904AC2"/>
    <w:rsid w:val="00904D31"/>
    <w:rsid w:val="00904F96"/>
    <w:rsid w:val="00905932"/>
    <w:rsid w:val="00905C63"/>
    <w:rsid w:val="00907347"/>
    <w:rsid w:val="00907464"/>
    <w:rsid w:val="00907FF3"/>
    <w:rsid w:val="00910A79"/>
    <w:rsid w:val="00910D9A"/>
    <w:rsid w:val="00911709"/>
    <w:rsid w:val="00911F2A"/>
    <w:rsid w:val="00912458"/>
    <w:rsid w:val="0091273C"/>
    <w:rsid w:val="00912BA2"/>
    <w:rsid w:val="00912BA8"/>
    <w:rsid w:val="00912FD8"/>
    <w:rsid w:val="009135B2"/>
    <w:rsid w:val="009136A0"/>
    <w:rsid w:val="00914631"/>
    <w:rsid w:val="00914EE1"/>
    <w:rsid w:val="00914F62"/>
    <w:rsid w:val="0091634F"/>
    <w:rsid w:val="00917482"/>
    <w:rsid w:val="00917B80"/>
    <w:rsid w:val="00917EFE"/>
    <w:rsid w:val="00920052"/>
    <w:rsid w:val="0092013E"/>
    <w:rsid w:val="00920210"/>
    <w:rsid w:val="009202EF"/>
    <w:rsid w:val="009204CB"/>
    <w:rsid w:val="00920855"/>
    <w:rsid w:val="009210DB"/>
    <w:rsid w:val="00922272"/>
    <w:rsid w:val="00922285"/>
    <w:rsid w:val="00922ACD"/>
    <w:rsid w:val="00923497"/>
    <w:rsid w:val="00923535"/>
    <w:rsid w:val="0092416A"/>
    <w:rsid w:val="0092443C"/>
    <w:rsid w:val="009245F7"/>
    <w:rsid w:val="00924B1B"/>
    <w:rsid w:val="00924B1D"/>
    <w:rsid w:val="00924F5E"/>
    <w:rsid w:val="0092523F"/>
    <w:rsid w:val="00925611"/>
    <w:rsid w:val="0092596B"/>
    <w:rsid w:val="00925A6E"/>
    <w:rsid w:val="00925B47"/>
    <w:rsid w:val="00925DB7"/>
    <w:rsid w:val="0092600B"/>
    <w:rsid w:val="009261AF"/>
    <w:rsid w:val="00926366"/>
    <w:rsid w:val="0092685E"/>
    <w:rsid w:val="009268D9"/>
    <w:rsid w:val="00926C2B"/>
    <w:rsid w:val="00926C8D"/>
    <w:rsid w:val="00926C94"/>
    <w:rsid w:val="0092745B"/>
    <w:rsid w:val="00927FB3"/>
    <w:rsid w:val="0093043F"/>
    <w:rsid w:val="009304D2"/>
    <w:rsid w:val="00930871"/>
    <w:rsid w:val="0093108A"/>
    <w:rsid w:val="009315B9"/>
    <w:rsid w:val="009315E9"/>
    <w:rsid w:val="00931D16"/>
    <w:rsid w:val="0093218B"/>
    <w:rsid w:val="00932396"/>
    <w:rsid w:val="009326F7"/>
    <w:rsid w:val="0093284A"/>
    <w:rsid w:val="00932888"/>
    <w:rsid w:val="00932AE5"/>
    <w:rsid w:val="0093470D"/>
    <w:rsid w:val="0093482E"/>
    <w:rsid w:val="00934A9E"/>
    <w:rsid w:val="00934BA9"/>
    <w:rsid w:val="00935183"/>
    <w:rsid w:val="009355F7"/>
    <w:rsid w:val="009365E6"/>
    <w:rsid w:val="00936CF1"/>
    <w:rsid w:val="009378B6"/>
    <w:rsid w:val="00937F22"/>
    <w:rsid w:val="00940A6C"/>
    <w:rsid w:val="0094159F"/>
    <w:rsid w:val="0094181E"/>
    <w:rsid w:val="009418F5"/>
    <w:rsid w:val="009419EC"/>
    <w:rsid w:val="009421C0"/>
    <w:rsid w:val="009422DB"/>
    <w:rsid w:val="00942CBF"/>
    <w:rsid w:val="00943146"/>
    <w:rsid w:val="009433AA"/>
    <w:rsid w:val="00943678"/>
    <w:rsid w:val="00943B64"/>
    <w:rsid w:val="00944068"/>
    <w:rsid w:val="00944357"/>
    <w:rsid w:val="00944462"/>
    <w:rsid w:val="0094458F"/>
    <w:rsid w:val="009449EC"/>
    <w:rsid w:val="009450E9"/>
    <w:rsid w:val="0094536A"/>
    <w:rsid w:val="00945848"/>
    <w:rsid w:val="00945A7D"/>
    <w:rsid w:val="00945E13"/>
    <w:rsid w:val="0094629F"/>
    <w:rsid w:val="009466C6"/>
    <w:rsid w:val="00947B12"/>
    <w:rsid w:val="00950520"/>
    <w:rsid w:val="00950C29"/>
    <w:rsid w:val="00951A06"/>
    <w:rsid w:val="00951DF7"/>
    <w:rsid w:val="00952397"/>
    <w:rsid w:val="00952C18"/>
    <w:rsid w:val="00952CEE"/>
    <w:rsid w:val="00953240"/>
    <w:rsid w:val="00953304"/>
    <w:rsid w:val="00954231"/>
    <w:rsid w:val="00954288"/>
    <w:rsid w:val="00954A55"/>
    <w:rsid w:val="00955346"/>
    <w:rsid w:val="00956074"/>
    <w:rsid w:val="00956833"/>
    <w:rsid w:val="00956F34"/>
    <w:rsid w:val="00956F96"/>
    <w:rsid w:val="009579C8"/>
    <w:rsid w:val="00957CED"/>
    <w:rsid w:val="0096044D"/>
    <w:rsid w:val="00960907"/>
    <w:rsid w:val="00960F7B"/>
    <w:rsid w:val="00961334"/>
    <w:rsid w:val="009618DB"/>
    <w:rsid w:val="009625E0"/>
    <w:rsid w:val="00962C27"/>
    <w:rsid w:val="00962D9F"/>
    <w:rsid w:val="00962FA7"/>
    <w:rsid w:val="009634CD"/>
    <w:rsid w:val="00963C4D"/>
    <w:rsid w:val="00964D77"/>
    <w:rsid w:val="009650FD"/>
    <w:rsid w:val="00965C84"/>
    <w:rsid w:val="00966C33"/>
    <w:rsid w:val="009670E5"/>
    <w:rsid w:val="00967477"/>
    <w:rsid w:val="009674B7"/>
    <w:rsid w:val="0096755F"/>
    <w:rsid w:val="00967866"/>
    <w:rsid w:val="00970066"/>
    <w:rsid w:val="00970F05"/>
    <w:rsid w:val="009712BA"/>
    <w:rsid w:val="00971988"/>
    <w:rsid w:val="00971B82"/>
    <w:rsid w:val="00972E48"/>
    <w:rsid w:val="0097379A"/>
    <w:rsid w:val="00973E28"/>
    <w:rsid w:val="009742ED"/>
    <w:rsid w:val="00974487"/>
    <w:rsid w:val="009746C5"/>
    <w:rsid w:val="009749B1"/>
    <w:rsid w:val="00974EB2"/>
    <w:rsid w:val="00975475"/>
    <w:rsid w:val="009757EF"/>
    <w:rsid w:val="00975D66"/>
    <w:rsid w:val="00975F18"/>
    <w:rsid w:val="00975F4D"/>
    <w:rsid w:val="00976BBC"/>
    <w:rsid w:val="00977368"/>
    <w:rsid w:val="009776FD"/>
    <w:rsid w:val="00977847"/>
    <w:rsid w:val="00977A00"/>
    <w:rsid w:val="00977A42"/>
    <w:rsid w:val="00977B68"/>
    <w:rsid w:val="00977CD3"/>
    <w:rsid w:val="0098051E"/>
    <w:rsid w:val="00980A5A"/>
    <w:rsid w:val="00980D56"/>
    <w:rsid w:val="00981602"/>
    <w:rsid w:val="00981B2B"/>
    <w:rsid w:val="00981C28"/>
    <w:rsid w:val="00981E02"/>
    <w:rsid w:val="00981E94"/>
    <w:rsid w:val="00982168"/>
    <w:rsid w:val="00982CF3"/>
    <w:rsid w:val="009830D6"/>
    <w:rsid w:val="009835AB"/>
    <w:rsid w:val="00983615"/>
    <w:rsid w:val="00983826"/>
    <w:rsid w:val="00984AB0"/>
    <w:rsid w:val="009852A0"/>
    <w:rsid w:val="009859E8"/>
    <w:rsid w:val="00986239"/>
    <w:rsid w:val="009863A4"/>
    <w:rsid w:val="00986504"/>
    <w:rsid w:val="0098711A"/>
    <w:rsid w:val="009874DB"/>
    <w:rsid w:val="00987BC1"/>
    <w:rsid w:val="00987E6C"/>
    <w:rsid w:val="009901FE"/>
    <w:rsid w:val="009907EB"/>
    <w:rsid w:val="00991C73"/>
    <w:rsid w:val="00992B1F"/>
    <w:rsid w:val="00992B57"/>
    <w:rsid w:val="00992D2F"/>
    <w:rsid w:val="00993551"/>
    <w:rsid w:val="0099380E"/>
    <w:rsid w:val="0099391D"/>
    <w:rsid w:val="00993C16"/>
    <w:rsid w:val="00993D8C"/>
    <w:rsid w:val="00994C65"/>
    <w:rsid w:val="00994D32"/>
    <w:rsid w:val="00995275"/>
    <w:rsid w:val="00995366"/>
    <w:rsid w:val="00995606"/>
    <w:rsid w:val="00995E04"/>
    <w:rsid w:val="009962BF"/>
    <w:rsid w:val="0099668C"/>
    <w:rsid w:val="009966ED"/>
    <w:rsid w:val="00996FE7"/>
    <w:rsid w:val="00997027"/>
    <w:rsid w:val="009972AD"/>
    <w:rsid w:val="0099739B"/>
    <w:rsid w:val="00997705"/>
    <w:rsid w:val="00997A84"/>
    <w:rsid w:val="00997C7B"/>
    <w:rsid w:val="009A01F6"/>
    <w:rsid w:val="009A04E3"/>
    <w:rsid w:val="009A0751"/>
    <w:rsid w:val="009A08F1"/>
    <w:rsid w:val="009A0C6A"/>
    <w:rsid w:val="009A0E1F"/>
    <w:rsid w:val="009A0E28"/>
    <w:rsid w:val="009A1207"/>
    <w:rsid w:val="009A1276"/>
    <w:rsid w:val="009A1522"/>
    <w:rsid w:val="009A251F"/>
    <w:rsid w:val="009A2D8D"/>
    <w:rsid w:val="009A2E41"/>
    <w:rsid w:val="009A3715"/>
    <w:rsid w:val="009A3F7B"/>
    <w:rsid w:val="009A4F45"/>
    <w:rsid w:val="009A5580"/>
    <w:rsid w:val="009A5582"/>
    <w:rsid w:val="009A55C0"/>
    <w:rsid w:val="009A55E4"/>
    <w:rsid w:val="009A5C8F"/>
    <w:rsid w:val="009A5D90"/>
    <w:rsid w:val="009A656B"/>
    <w:rsid w:val="009A6866"/>
    <w:rsid w:val="009A68BE"/>
    <w:rsid w:val="009A6A9B"/>
    <w:rsid w:val="009A6B1B"/>
    <w:rsid w:val="009A6C17"/>
    <w:rsid w:val="009A6EA3"/>
    <w:rsid w:val="009A7522"/>
    <w:rsid w:val="009A7637"/>
    <w:rsid w:val="009A767E"/>
    <w:rsid w:val="009A7DB8"/>
    <w:rsid w:val="009B12D0"/>
    <w:rsid w:val="009B1BCF"/>
    <w:rsid w:val="009B1F36"/>
    <w:rsid w:val="009B1F41"/>
    <w:rsid w:val="009B2175"/>
    <w:rsid w:val="009B25A2"/>
    <w:rsid w:val="009B2B4F"/>
    <w:rsid w:val="009B2BE5"/>
    <w:rsid w:val="009B2D14"/>
    <w:rsid w:val="009B3191"/>
    <w:rsid w:val="009B412A"/>
    <w:rsid w:val="009B44B8"/>
    <w:rsid w:val="009B47A8"/>
    <w:rsid w:val="009B486A"/>
    <w:rsid w:val="009B48A8"/>
    <w:rsid w:val="009B55AC"/>
    <w:rsid w:val="009B5F98"/>
    <w:rsid w:val="009B692C"/>
    <w:rsid w:val="009B773F"/>
    <w:rsid w:val="009B7A06"/>
    <w:rsid w:val="009B7B8A"/>
    <w:rsid w:val="009C041B"/>
    <w:rsid w:val="009C05F6"/>
    <w:rsid w:val="009C0621"/>
    <w:rsid w:val="009C0BF1"/>
    <w:rsid w:val="009C0DF1"/>
    <w:rsid w:val="009C0FC0"/>
    <w:rsid w:val="009C12BF"/>
    <w:rsid w:val="009C15E5"/>
    <w:rsid w:val="009C1A31"/>
    <w:rsid w:val="009C26A8"/>
    <w:rsid w:val="009C30DE"/>
    <w:rsid w:val="009C3363"/>
    <w:rsid w:val="009C351D"/>
    <w:rsid w:val="009C3AA4"/>
    <w:rsid w:val="009C4469"/>
    <w:rsid w:val="009C4ABE"/>
    <w:rsid w:val="009C4AFE"/>
    <w:rsid w:val="009C5146"/>
    <w:rsid w:val="009C59DF"/>
    <w:rsid w:val="009C5E77"/>
    <w:rsid w:val="009C697D"/>
    <w:rsid w:val="009C6EAA"/>
    <w:rsid w:val="009C70CF"/>
    <w:rsid w:val="009D00B7"/>
    <w:rsid w:val="009D092E"/>
    <w:rsid w:val="009D16D1"/>
    <w:rsid w:val="009D19E0"/>
    <w:rsid w:val="009D1C58"/>
    <w:rsid w:val="009D1F37"/>
    <w:rsid w:val="009D2314"/>
    <w:rsid w:val="009D2855"/>
    <w:rsid w:val="009D28DB"/>
    <w:rsid w:val="009D2A08"/>
    <w:rsid w:val="009D2A5B"/>
    <w:rsid w:val="009D2EF1"/>
    <w:rsid w:val="009D39CF"/>
    <w:rsid w:val="009D4161"/>
    <w:rsid w:val="009D4ADA"/>
    <w:rsid w:val="009D4CE0"/>
    <w:rsid w:val="009D57C9"/>
    <w:rsid w:val="009D5925"/>
    <w:rsid w:val="009D5BE9"/>
    <w:rsid w:val="009D6198"/>
    <w:rsid w:val="009D6FCA"/>
    <w:rsid w:val="009D7210"/>
    <w:rsid w:val="009D7833"/>
    <w:rsid w:val="009E0485"/>
    <w:rsid w:val="009E099E"/>
    <w:rsid w:val="009E0B05"/>
    <w:rsid w:val="009E0C03"/>
    <w:rsid w:val="009E10E0"/>
    <w:rsid w:val="009E12C6"/>
    <w:rsid w:val="009E16D2"/>
    <w:rsid w:val="009E170A"/>
    <w:rsid w:val="009E1917"/>
    <w:rsid w:val="009E1AC6"/>
    <w:rsid w:val="009E1C35"/>
    <w:rsid w:val="009E1C53"/>
    <w:rsid w:val="009E28AB"/>
    <w:rsid w:val="009E2ACD"/>
    <w:rsid w:val="009E2C53"/>
    <w:rsid w:val="009E304E"/>
    <w:rsid w:val="009E39E3"/>
    <w:rsid w:val="009E3A8B"/>
    <w:rsid w:val="009E3AD4"/>
    <w:rsid w:val="009E49D7"/>
    <w:rsid w:val="009E4BC1"/>
    <w:rsid w:val="009E550B"/>
    <w:rsid w:val="009E5523"/>
    <w:rsid w:val="009E5732"/>
    <w:rsid w:val="009E5CE9"/>
    <w:rsid w:val="009E5EA5"/>
    <w:rsid w:val="009E5EF7"/>
    <w:rsid w:val="009E6258"/>
    <w:rsid w:val="009E640F"/>
    <w:rsid w:val="009E7530"/>
    <w:rsid w:val="009E7C7D"/>
    <w:rsid w:val="009E7FD3"/>
    <w:rsid w:val="009F04D8"/>
    <w:rsid w:val="009F04F2"/>
    <w:rsid w:val="009F069E"/>
    <w:rsid w:val="009F0909"/>
    <w:rsid w:val="009F0942"/>
    <w:rsid w:val="009F0CC0"/>
    <w:rsid w:val="009F0DCA"/>
    <w:rsid w:val="009F12D9"/>
    <w:rsid w:val="009F1354"/>
    <w:rsid w:val="009F15CB"/>
    <w:rsid w:val="009F1D44"/>
    <w:rsid w:val="009F24E0"/>
    <w:rsid w:val="009F27AA"/>
    <w:rsid w:val="009F286B"/>
    <w:rsid w:val="009F3285"/>
    <w:rsid w:val="009F3CDC"/>
    <w:rsid w:val="009F42B9"/>
    <w:rsid w:val="009F4858"/>
    <w:rsid w:val="009F501B"/>
    <w:rsid w:val="009F53FA"/>
    <w:rsid w:val="009F5B3B"/>
    <w:rsid w:val="009F5B57"/>
    <w:rsid w:val="009F5BB0"/>
    <w:rsid w:val="009F61C1"/>
    <w:rsid w:val="009F63BA"/>
    <w:rsid w:val="009F68F8"/>
    <w:rsid w:val="009F6AE0"/>
    <w:rsid w:val="009F72D5"/>
    <w:rsid w:val="009F72F9"/>
    <w:rsid w:val="009F7A7D"/>
    <w:rsid w:val="009F7DF8"/>
    <w:rsid w:val="00A004C5"/>
    <w:rsid w:val="00A00A85"/>
    <w:rsid w:val="00A00B06"/>
    <w:rsid w:val="00A00E5A"/>
    <w:rsid w:val="00A01153"/>
    <w:rsid w:val="00A01F7C"/>
    <w:rsid w:val="00A022B4"/>
    <w:rsid w:val="00A022DB"/>
    <w:rsid w:val="00A0236A"/>
    <w:rsid w:val="00A02A80"/>
    <w:rsid w:val="00A03060"/>
    <w:rsid w:val="00A030A6"/>
    <w:rsid w:val="00A038DB"/>
    <w:rsid w:val="00A05169"/>
    <w:rsid w:val="00A061CD"/>
    <w:rsid w:val="00A0624B"/>
    <w:rsid w:val="00A064B5"/>
    <w:rsid w:val="00A06790"/>
    <w:rsid w:val="00A06AA0"/>
    <w:rsid w:val="00A06B47"/>
    <w:rsid w:val="00A06D7F"/>
    <w:rsid w:val="00A07017"/>
    <w:rsid w:val="00A0704B"/>
    <w:rsid w:val="00A070C0"/>
    <w:rsid w:val="00A070DD"/>
    <w:rsid w:val="00A078CC"/>
    <w:rsid w:val="00A07F01"/>
    <w:rsid w:val="00A1066A"/>
    <w:rsid w:val="00A11377"/>
    <w:rsid w:val="00A115E8"/>
    <w:rsid w:val="00A12190"/>
    <w:rsid w:val="00A125B3"/>
    <w:rsid w:val="00A12771"/>
    <w:rsid w:val="00A13E9B"/>
    <w:rsid w:val="00A144D0"/>
    <w:rsid w:val="00A146A9"/>
    <w:rsid w:val="00A146B9"/>
    <w:rsid w:val="00A15E12"/>
    <w:rsid w:val="00A1702C"/>
    <w:rsid w:val="00A17119"/>
    <w:rsid w:val="00A17309"/>
    <w:rsid w:val="00A17E9B"/>
    <w:rsid w:val="00A205B6"/>
    <w:rsid w:val="00A20B9F"/>
    <w:rsid w:val="00A20D89"/>
    <w:rsid w:val="00A213A9"/>
    <w:rsid w:val="00A21A7D"/>
    <w:rsid w:val="00A21BAF"/>
    <w:rsid w:val="00A228EC"/>
    <w:rsid w:val="00A2328A"/>
    <w:rsid w:val="00A23535"/>
    <w:rsid w:val="00A2364B"/>
    <w:rsid w:val="00A23FC9"/>
    <w:rsid w:val="00A25121"/>
    <w:rsid w:val="00A251ED"/>
    <w:rsid w:val="00A253EF"/>
    <w:rsid w:val="00A25A18"/>
    <w:rsid w:val="00A25AAE"/>
    <w:rsid w:val="00A25AF1"/>
    <w:rsid w:val="00A25E73"/>
    <w:rsid w:val="00A2695D"/>
    <w:rsid w:val="00A26996"/>
    <w:rsid w:val="00A269B7"/>
    <w:rsid w:val="00A26C57"/>
    <w:rsid w:val="00A275DB"/>
    <w:rsid w:val="00A279CE"/>
    <w:rsid w:val="00A27A83"/>
    <w:rsid w:val="00A27E5B"/>
    <w:rsid w:val="00A27E9A"/>
    <w:rsid w:val="00A307EF"/>
    <w:rsid w:val="00A30E4E"/>
    <w:rsid w:val="00A31042"/>
    <w:rsid w:val="00A3138D"/>
    <w:rsid w:val="00A313A4"/>
    <w:rsid w:val="00A313C4"/>
    <w:rsid w:val="00A3161B"/>
    <w:rsid w:val="00A3227B"/>
    <w:rsid w:val="00A32792"/>
    <w:rsid w:val="00A32F32"/>
    <w:rsid w:val="00A3302B"/>
    <w:rsid w:val="00A333C2"/>
    <w:rsid w:val="00A33A71"/>
    <w:rsid w:val="00A33DE3"/>
    <w:rsid w:val="00A34545"/>
    <w:rsid w:val="00A35384"/>
    <w:rsid w:val="00A3540D"/>
    <w:rsid w:val="00A356ED"/>
    <w:rsid w:val="00A35817"/>
    <w:rsid w:val="00A35AE5"/>
    <w:rsid w:val="00A35D3A"/>
    <w:rsid w:val="00A3620D"/>
    <w:rsid w:val="00A36246"/>
    <w:rsid w:val="00A36DC0"/>
    <w:rsid w:val="00A36F43"/>
    <w:rsid w:val="00A37846"/>
    <w:rsid w:val="00A378AF"/>
    <w:rsid w:val="00A37ED7"/>
    <w:rsid w:val="00A40031"/>
    <w:rsid w:val="00A405D4"/>
    <w:rsid w:val="00A416D8"/>
    <w:rsid w:val="00A416D9"/>
    <w:rsid w:val="00A41B21"/>
    <w:rsid w:val="00A422D3"/>
    <w:rsid w:val="00A423C6"/>
    <w:rsid w:val="00A4395C"/>
    <w:rsid w:val="00A43B7E"/>
    <w:rsid w:val="00A4427C"/>
    <w:rsid w:val="00A44AB5"/>
    <w:rsid w:val="00A4548F"/>
    <w:rsid w:val="00A45D02"/>
    <w:rsid w:val="00A45D60"/>
    <w:rsid w:val="00A46534"/>
    <w:rsid w:val="00A46536"/>
    <w:rsid w:val="00A470A2"/>
    <w:rsid w:val="00A47DD4"/>
    <w:rsid w:val="00A50A13"/>
    <w:rsid w:val="00A513B9"/>
    <w:rsid w:val="00A517BE"/>
    <w:rsid w:val="00A51C8B"/>
    <w:rsid w:val="00A52900"/>
    <w:rsid w:val="00A52C03"/>
    <w:rsid w:val="00A52D06"/>
    <w:rsid w:val="00A53B5E"/>
    <w:rsid w:val="00A53F48"/>
    <w:rsid w:val="00A54010"/>
    <w:rsid w:val="00A54E02"/>
    <w:rsid w:val="00A553C1"/>
    <w:rsid w:val="00A55843"/>
    <w:rsid w:val="00A55967"/>
    <w:rsid w:val="00A55BE8"/>
    <w:rsid w:val="00A55D8A"/>
    <w:rsid w:val="00A569F9"/>
    <w:rsid w:val="00A5700D"/>
    <w:rsid w:val="00A57C9A"/>
    <w:rsid w:val="00A57D6A"/>
    <w:rsid w:val="00A57DF7"/>
    <w:rsid w:val="00A57F75"/>
    <w:rsid w:val="00A6094D"/>
    <w:rsid w:val="00A60D0F"/>
    <w:rsid w:val="00A60F70"/>
    <w:rsid w:val="00A610FA"/>
    <w:rsid w:val="00A61939"/>
    <w:rsid w:val="00A62028"/>
    <w:rsid w:val="00A62128"/>
    <w:rsid w:val="00A62C83"/>
    <w:rsid w:val="00A62DBC"/>
    <w:rsid w:val="00A62F4F"/>
    <w:rsid w:val="00A63EE9"/>
    <w:rsid w:val="00A64E24"/>
    <w:rsid w:val="00A65225"/>
    <w:rsid w:val="00A65FA3"/>
    <w:rsid w:val="00A661AD"/>
    <w:rsid w:val="00A667F2"/>
    <w:rsid w:val="00A67C56"/>
    <w:rsid w:val="00A7006C"/>
    <w:rsid w:val="00A7008B"/>
    <w:rsid w:val="00A70132"/>
    <w:rsid w:val="00A70144"/>
    <w:rsid w:val="00A70369"/>
    <w:rsid w:val="00A70637"/>
    <w:rsid w:val="00A70747"/>
    <w:rsid w:val="00A70A96"/>
    <w:rsid w:val="00A70F51"/>
    <w:rsid w:val="00A70F60"/>
    <w:rsid w:val="00A71963"/>
    <w:rsid w:val="00A71CA7"/>
    <w:rsid w:val="00A724CA"/>
    <w:rsid w:val="00A72668"/>
    <w:rsid w:val="00A72B59"/>
    <w:rsid w:val="00A72F43"/>
    <w:rsid w:val="00A732F5"/>
    <w:rsid w:val="00A747A1"/>
    <w:rsid w:val="00A74A34"/>
    <w:rsid w:val="00A74BC6"/>
    <w:rsid w:val="00A750DD"/>
    <w:rsid w:val="00A753DB"/>
    <w:rsid w:val="00A755C8"/>
    <w:rsid w:val="00A75860"/>
    <w:rsid w:val="00A7586B"/>
    <w:rsid w:val="00A75A61"/>
    <w:rsid w:val="00A76813"/>
    <w:rsid w:val="00A76B87"/>
    <w:rsid w:val="00A76CD9"/>
    <w:rsid w:val="00A775C9"/>
    <w:rsid w:val="00A77A5B"/>
    <w:rsid w:val="00A804EB"/>
    <w:rsid w:val="00A80B5F"/>
    <w:rsid w:val="00A80CD3"/>
    <w:rsid w:val="00A80E1D"/>
    <w:rsid w:val="00A812D8"/>
    <w:rsid w:val="00A813C1"/>
    <w:rsid w:val="00A81963"/>
    <w:rsid w:val="00A81BA8"/>
    <w:rsid w:val="00A824F0"/>
    <w:rsid w:val="00A8254C"/>
    <w:rsid w:val="00A82580"/>
    <w:rsid w:val="00A83239"/>
    <w:rsid w:val="00A83B1A"/>
    <w:rsid w:val="00A83DD6"/>
    <w:rsid w:val="00A842CB"/>
    <w:rsid w:val="00A84417"/>
    <w:rsid w:val="00A845D3"/>
    <w:rsid w:val="00A84622"/>
    <w:rsid w:val="00A84C36"/>
    <w:rsid w:val="00A85B4A"/>
    <w:rsid w:val="00A86041"/>
    <w:rsid w:val="00A86246"/>
    <w:rsid w:val="00A867C4"/>
    <w:rsid w:val="00A86C0E"/>
    <w:rsid w:val="00A86E2D"/>
    <w:rsid w:val="00A87720"/>
    <w:rsid w:val="00A878FA"/>
    <w:rsid w:val="00A87A68"/>
    <w:rsid w:val="00A9101E"/>
    <w:rsid w:val="00A9273A"/>
    <w:rsid w:val="00A94099"/>
    <w:rsid w:val="00A945CE"/>
    <w:rsid w:val="00A94775"/>
    <w:rsid w:val="00A94A31"/>
    <w:rsid w:val="00A94FEE"/>
    <w:rsid w:val="00A95444"/>
    <w:rsid w:val="00A95D3A"/>
    <w:rsid w:val="00A96964"/>
    <w:rsid w:val="00A9780F"/>
    <w:rsid w:val="00A9783A"/>
    <w:rsid w:val="00A97E8F"/>
    <w:rsid w:val="00AA015C"/>
    <w:rsid w:val="00AA0336"/>
    <w:rsid w:val="00AA0AB1"/>
    <w:rsid w:val="00AA0B15"/>
    <w:rsid w:val="00AA0B30"/>
    <w:rsid w:val="00AA0C8D"/>
    <w:rsid w:val="00AA0CDF"/>
    <w:rsid w:val="00AA10B1"/>
    <w:rsid w:val="00AA205A"/>
    <w:rsid w:val="00AA2103"/>
    <w:rsid w:val="00AA27B1"/>
    <w:rsid w:val="00AA289B"/>
    <w:rsid w:val="00AA33B3"/>
    <w:rsid w:val="00AA3432"/>
    <w:rsid w:val="00AA4F3F"/>
    <w:rsid w:val="00AA5DCC"/>
    <w:rsid w:val="00AA62DA"/>
    <w:rsid w:val="00AA7C0C"/>
    <w:rsid w:val="00AB006C"/>
    <w:rsid w:val="00AB02B0"/>
    <w:rsid w:val="00AB0A9F"/>
    <w:rsid w:val="00AB0BC8"/>
    <w:rsid w:val="00AB0CBD"/>
    <w:rsid w:val="00AB1280"/>
    <w:rsid w:val="00AB12FF"/>
    <w:rsid w:val="00AB1A25"/>
    <w:rsid w:val="00AB1FF1"/>
    <w:rsid w:val="00AB213B"/>
    <w:rsid w:val="00AB24FE"/>
    <w:rsid w:val="00AB2618"/>
    <w:rsid w:val="00AB289E"/>
    <w:rsid w:val="00AB31C8"/>
    <w:rsid w:val="00AB36A0"/>
    <w:rsid w:val="00AB3EA1"/>
    <w:rsid w:val="00AB4F91"/>
    <w:rsid w:val="00AB4FE4"/>
    <w:rsid w:val="00AB61D4"/>
    <w:rsid w:val="00AB6EA4"/>
    <w:rsid w:val="00AB70AB"/>
    <w:rsid w:val="00AB7159"/>
    <w:rsid w:val="00AC02BD"/>
    <w:rsid w:val="00AC04F4"/>
    <w:rsid w:val="00AC083E"/>
    <w:rsid w:val="00AC0A79"/>
    <w:rsid w:val="00AC0ABC"/>
    <w:rsid w:val="00AC0DC2"/>
    <w:rsid w:val="00AC0DED"/>
    <w:rsid w:val="00AC0EC3"/>
    <w:rsid w:val="00AC1AA3"/>
    <w:rsid w:val="00AC1AE9"/>
    <w:rsid w:val="00AC218A"/>
    <w:rsid w:val="00AC2398"/>
    <w:rsid w:val="00AC2D64"/>
    <w:rsid w:val="00AC30E6"/>
    <w:rsid w:val="00AC342E"/>
    <w:rsid w:val="00AC4D7C"/>
    <w:rsid w:val="00AC54D0"/>
    <w:rsid w:val="00AC55A5"/>
    <w:rsid w:val="00AC5969"/>
    <w:rsid w:val="00AC59A1"/>
    <w:rsid w:val="00AC5A25"/>
    <w:rsid w:val="00AC5D4C"/>
    <w:rsid w:val="00AC60F2"/>
    <w:rsid w:val="00AC621D"/>
    <w:rsid w:val="00AC63BE"/>
    <w:rsid w:val="00AC721D"/>
    <w:rsid w:val="00AC75B0"/>
    <w:rsid w:val="00AC7869"/>
    <w:rsid w:val="00AD005F"/>
    <w:rsid w:val="00AD04E3"/>
    <w:rsid w:val="00AD0BDF"/>
    <w:rsid w:val="00AD0D3F"/>
    <w:rsid w:val="00AD0F42"/>
    <w:rsid w:val="00AD1754"/>
    <w:rsid w:val="00AD2154"/>
    <w:rsid w:val="00AD2314"/>
    <w:rsid w:val="00AD2408"/>
    <w:rsid w:val="00AD2865"/>
    <w:rsid w:val="00AD312E"/>
    <w:rsid w:val="00AD32DB"/>
    <w:rsid w:val="00AD3347"/>
    <w:rsid w:val="00AD358F"/>
    <w:rsid w:val="00AD3A8A"/>
    <w:rsid w:val="00AD3FDF"/>
    <w:rsid w:val="00AD5512"/>
    <w:rsid w:val="00AD58FB"/>
    <w:rsid w:val="00AD59B5"/>
    <w:rsid w:val="00AD5F80"/>
    <w:rsid w:val="00AD62BC"/>
    <w:rsid w:val="00AD6330"/>
    <w:rsid w:val="00AD6EBE"/>
    <w:rsid w:val="00AD7244"/>
    <w:rsid w:val="00AD7277"/>
    <w:rsid w:val="00AD7CF4"/>
    <w:rsid w:val="00AE0BBF"/>
    <w:rsid w:val="00AE0E20"/>
    <w:rsid w:val="00AE0E8E"/>
    <w:rsid w:val="00AE10B8"/>
    <w:rsid w:val="00AE115C"/>
    <w:rsid w:val="00AE14E5"/>
    <w:rsid w:val="00AE162D"/>
    <w:rsid w:val="00AE1B8B"/>
    <w:rsid w:val="00AE1C30"/>
    <w:rsid w:val="00AE1E77"/>
    <w:rsid w:val="00AE25C5"/>
    <w:rsid w:val="00AE27DE"/>
    <w:rsid w:val="00AE297E"/>
    <w:rsid w:val="00AE29C8"/>
    <w:rsid w:val="00AE31D6"/>
    <w:rsid w:val="00AE3887"/>
    <w:rsid w:val="00AE3F39"/>
    <w:rsid w:val="00AE4736"/>
    <w:rsid w:val="00AE6149"/>
    <w:rsid w:val="00AE65B5"/>
    <w:rsid w:val="00AE677B"/>
    <w:rsid w:val="00AE7886"/>
    <w:rsid w:val="00AE7B39"/>
    <w:rsid w:val="00AE7BCA"/>
    <w:rsid w:val="00AE7C79"/>
    <w:rsid w:val="00AE7D89"/>
    <w:rsid w:val="00AF008D"/>
    <w:rsid w:val="00AF018E"/>
    <w:rsid w:val="00AF09B6"/>
    <w:rsid w:val="00AF1751"/>
    <w:rsid w:val="00AF1B05"/>
    <w:rsid w:val="00AF1C4A"/>
    <w:rsid w:val="00AF2358"/>
    <w:rsid w:val="00AF2608"/>
    <w:rsid w:val="00AF2941"/>
    <w:rsid w:val="00AF2F1A"/>
    <w:rsid w:val="00AF3081"/>
    <w:rsid w:val="00AF32AF"/>
    <w:rsid w:val="00AF361F"/>
    <w:rsid w:val="00AF3964"/>
    <w:rsid w:val="00AF3BFE"/>
    <w:rsid w:val="00AF3CF3"/>
    <w:rsid w:val="00AF498D"/>
    <w:rsid w:val="00AF49F2"/>
    <w:rsid w:val="00AF4B88"/>
    <w:rsid w:val="00AF4BA8"/>
    <w:rsid w:val="00AF5662"/>
    <w:rsid w:val="00AF5712"/>
    <w:rsid w:val="00AF5E0A"/>
    <w:rsid w:val="00AF5EF9"/>
    <w:rsid w:val="00AF6568"/>
    <w:rsid w:val="00B0056A"/>
    <w:rsid w:val="00B007A8"/>
    <w:rsid w:val="00B01452"/>
    <w:rsid w:val="00B021D6"/>
    <w:rsid w:val="00B02357"/>
    <w:rsid w:val="00B0400D"/>
    <w:rsid w:val="00B047BD"/>
    <w:rsid w:val="00B05264"/>
    <w:rsid w:val="00B05366"/>
    <w:rsid w:val="00B05386"/>
    <w:rsid w:val="00B0566F"/>
    <w:rsid w:val="00B057D1"/>
    <w:rsid w:val="00B06032"/>
    <w:rsid w:val="00B06129"/>
    <w:rsid w:val="00B0647B"/>
    <w:rsid w:val="00B0652D"/>
    <w:rsid w:val="00B0672D"/>
    <w:rsid w:val="00B06F95"/>
    <w:rsid w:val="00B070E5"/>
    <w:rsid w:val="00B074F5"/>
    <w:rsid w:val="00B07FBB"/>
    <w:rsid w:val="00B10113"/>
    <w:rsid w:val="00B10E06"/>
    <w:rsid w:val="00B1194F"/>
    <w:rsid w:val="00B11EA8"/>
    <w:rsid w:val="00B12420"/>
    <w:rsid w:val="00B1284E"/>
    <w:rsid w:val="00B129CE"/>
    <w:rsid w:val="00B13225"/>
    <w:rsid w:val="00B132B3"/>
    <w:rsid w:val="00B13620"/>
    <w:rsid w:val="00B13DF1"/>
    <w:rsid w:val="00B13EF6"/>
    <w:rsid w:val="00B15777"/>
    <w:rsid w:val="00B15978"/>
    <w:rsid w:val="00B16370"/>
    <w:rsid w:val="00B16461"/>
    <w:rsid w:val="00B16B96"/>
    <w:rsid w:val="00B16DAA"/>
    <w:rsid w:val="00B16FB3"/>
    <w:rsid w:val="00B2023D"/>
    <w:rsid w:val="00B20777"/>
    <w:rsid w:val="00B20C95"/>
    <w:rsid w:val="00B20CC4"/>
    <w:rsid w:val="00B2168E"/>
    <w:rsid w:val="00B21B42"/>
    <w:rsid w:val="00B23915"/>
    <w:rsid w:val="00B2392C"/>
    <w:rsid w:val="00B23A16"/>
    <w:rsid w:val="00B23C7A"/>
    <w:rsid w:val="00B23CA6"/>
    <w:rsid w:val="00B24334"/>
    <w:rsid w:val="00B24759"/>
    <w:rsid w:val="00B24952"/>
    <w:rsid w:val="00B24E0B"/>
    <w:rsid w:val="00B24E25"/>
    <w:rsid w:val="00B253C8"/>
    <w:rsid w:val="00B2591D"/>
    <w:rsid w:val="00B26356"/>
    <w:rsid w:val="00B2664A"/>
    <w:rsid w:val="00B26A68"/>
    <w:rsid w:val="00B27929"/>
    <w:rsid w:val="00B27958"/>
    <w:rsid w:val="00B305AF"/>
    <w:rsid w:val="00B31580"/>
    <w:rsid w:val="00B3214C"/>
    <w:rsid w:val="00B3322B"/>
    <w:rsid w:val="00B3378E"/>
    <w:rsid w:val="00B339B3"/>
    <w:rsid w:val="00B33C09"/>
    <w:rsid w:val="00B33E6A"/>
    <w:rsid w:val="00B3428D"/>
    <w:rsid w:val="00B349DF"/>
    <w:rsid w:val="00B34A80"/>
    <w:rsid w:val="00B34A8E"/>
    <w:rsid w:val="00B361EF"/>
    <w:rsid w:val="00B362CA"/>
    <w:rsid w:val="00B36341"/>
    <w:rsid w:val="00B36478"/>
    <w:rsid w:val="00B365D3"/>
    <w:rsid w:val="00B366F7"/>
    <w:rsid w:val="00B36A91"/>
    <w:rsid w:val="00B375EA"/>
    <w:rsid w:val="00B37A5E"/>
    <w:rsid w:val="00B41393"/>
    <w:rsid w:val="00B4165F"/>
    <w:rsid w:val="00B41ED7"/>
    <w:rsid w:val="00B41F67"/>
    <w:rsid w:val="00B42451"/>
    <w:rsid w:val="00B42600"/>
    <w:rsid w:val="00B42BBA"/>
    <w:rsid w:val="00B439FE"/>
    <w:rsid w:val="00B443D6"/>
    <w:rsid w:val="00B44404"/>
    <w:rsid w:val="00B44964"/>
    <w:rsid w:val="00B450FF"/>
    <w:rsid w:val="00B45592"/>
    <w:rsid w:val="00B456BF"/>
    <w:rsid w:val="00B45A0E"/>
    <w:rsid w:val="00B45A62"/>
    <w:rsid w:val="00B45B50"/>
    <w:rsid w:val="00B45D11"/>
    <w:rsid w:val="00B45F8C"/>
    <w:rsid w:val="00B465DE"/>
    <w:rsid w:val="00B47CDC"/>
    <w:rsid w:val="00B50AF0"/>
    <w:rsid w:val="00B510CE"/>
    <w:rsid w:val="00B511DE"/>
    <w:rsid w:val="00B5138A"/>
    <w:rsid w:val="00B516CD"/>
    <w:rsid w:val="00B51D04"/>
    <w:rsid w:val="00B52320"/>
    <w:rsid w:val="00B52497"/>
    <w:rsid w:val="00B5288E"/>
    <w:rsid w:val="00B52B55"/>
    <w:rsid w:val="00B530B7"/>
    <w:rsid w:val="00B53B08"/>
    <w:rsid w:val="00B53CF8"/>
    <w:rsid w:val="00B54203"/>
    <w:rsid w:val="00B549F5"/>
    <w:rsid w:val="00B555AB"/>
    <w:rsid w:val="00B5595C"/>
    <w:rsid w:val="00B55C0C"/>
    <w:rsid w:val="00B564D2"/>
    <w:rsid w:val="00B567A1"/>
    <w:rsid w:val="00B56997"/>
    <w:rsid w:val="00B56A78"/>
    <w:rsid w:val="00B56E05"/>
    <w:rsid w:val="00B56ED6"/>
    <w:rsid w:val="00B57205"/>
    <w:rsid w:val="00B574B1"/>
    <w:rsid w:val="00B57500"/>
    <w:rsid w:val="00B579AB"/>
    <w:rsid w:val="00B603BC"/>
    <w:rsid w:val="00B60EBD"/>
    <w:rsid w:val="00B60F12"/>
    <w:rsid w:val="00B61066"/>
    <w:rsid w:val="00B61E9A"/>
    <w:rsid w:val="00B62231"/>
    <w:rsid w:val="00B62668"/>
    <w:rsid w:val="00B62808"/>
    <w:rsid w:val="00B631D7"/>
    <w:rsid w:val="00B633E0"/>
    <w:rsid w:val="00B63EBA"/>
    <w:rsid w:val="00B65331"/>
    <w:rsid w:val="00B654CB"/>
    <w:rsid w:val="00B65521"/>
    <w:rsid w:val="00B656E2"/>
    <w:rsid w:val="00B666DF"/>
    <w:rsid w:val="00B66A79"/>
    <w:rsid w:val="00B6711D"/>
    <w:rsid w:val="00B67746"/>
    <w:rsid w:val="00B67843"/>
    <w:rsid w:val="00B678D8"/>
    <w:rsid w:val="00B70AC1"/>
    <w:rsid w:val="00B70AD7"/>
    <w:rsid w:val="00B714BA"/>
    <w:rsid w:val="00B71586"/>
    <w:rsid w:val="00B715BB"/>
    <w:rsid w:val="00B7174E"/>
    <w:rsid w:val="00B718F8"/>
    <w:rsid w:val="00B7207C"/>
    <w:rsid w:val="00B72361"/>
    <w:rsid w:val="00B72B04"/>
    <w:rsid w:val="00B72C1D"/>
    <w:rsid w:val="00B7379A"/>
    <w:rsid w:val="00B74139"/>
    <w:rsid w:val="00B7431D"/>
    <w:rsid w:val="00B7489B"/>
    <w:rsid w:val="00B74F50"/>
    <w:rsid w:val="00B74FFD"/>
    <w:rsid w:val="00B75CD3"/>
    <w:rsid w:val="00B76212"/>
    <w:rsid w:val="00B7655C"/>
    <w:rsid w:val="00B77417"/>
    <w:rsid w:val="00B779BC"/>
    <w:rsid w:val="00B77FA0"/>
    <w:rsid w:val="00B81216"/>
    <w:rsid w:val="00B81935"/>
    <w:rsid w:val="00B81E14"/>
    <w:rsid w:val="00B823A0"/>
    <w:rsid w:val="00B8355C"/>
    <w:rsid w:val="00B8366D"/>
    <w:rsid w:val="00B83ED9"/>
    <w:rsid w:val="00B84163"/>
    <w:rsid w:val="00B84358"/>
    <w:rsid w:val="00B8505C"/>
    <w:rsid w:val="00B850F6"/>
    <w:rsid w:val="00B85D34"/>
    <w:rsid w:val="00B86129"/>
    <w:rsid w:val="00B868B6"/>
    <w:rsid w:val="00B86ABD"/>
    <w:rsid w:val="00B86B32"/>
    <w:rsid w:val="00B87135"/>
    <w:rsid w:val="00B87532"/>
    <w:rsid w:val="00B87B79"/>
    <w:rsid w:val="00B87FE9"/>
    <w:rsid w:val="00B90000"/>
    <w:rsid w:val="00B90921"/>
    <w:rsid w:val="00B90ACB"/>
    <w:rsid w:val="00B90E6B"/>
    <w:rsid w:val="00B90F51"/>
    <w:rsid w:val="00B9105F"/>
    <w:rsid w:val="00B91071"/>
    <w:rsid w:val="00B91391"/>
    <w:rsid w:val="00B91925"/>
    <w:rsid w:val="00B91AFF"/>
    <w:rsid w:val="00B91D8E"/>
    <w:rsid w:val="00B9231E"/>
    <w:rsid w:val="00B9248D"/>
    <w:rsid w:val="00B9261E"/>
    <w:rsid w:val="00B92892"/>
    <w:rsid w:val="00B929D0"/>
    <w:rsid w:val="00B93150"/>
    <w:rsid w:val="00B93A73"/>
    <w:rsid w:val="00B940AC"/>
    <w:rsid w:val="00B942C4"/>
    <w:rsid w:val="00B94978"/>
    <w:rsid w:val="00B94991"/>
    <w:rsid w:val="00B9556F"/>
    <w:rsid w:val="00B955CC"/>
    <w:rsid w:val="00B95727"/>
    <w:rsid w:val="00B95DEC"/>
    <w:rsid w:val="00B96466"/>
    <w:rsid w:val="00B96B0E"/>
    <w:rsid w:val="00B9775C"/>
    <w:rsid w:val="00B97B3B"/>
    <w:rsid w:val="00B97C0B"/>
    <w:rsid w:val="00B97E7B"/>
    <w:rsid w:val="00BA02FF"/>
    <w:rsid w:val="00BA11FB"/>
    <w:rsid w:val="00BA1995"/>
    <w:rsid w:val="00BA1ABA"/>
    <w:rsid w:val="00BA3FF1"/>
    <w:rsid w:val="00BA466C"/>
    <w:rsid w:val="00BA4AA9"/>
    <w:rsid w:val="00BA4E15"/>
    <w:rsid w:val="00BA4E35"/>
    <w:rsid w:val="00BA541A"/>
    <w:rsid w:val="00BA57DF"/>
    <w:rsid w:val="00BA5811"/>
    <w:rsid w:val="00BA60C6"/>
    <w:rsid w:val="00BA6D25"/>
    <w:rsid w:val="00BA6EC6"/>
    <w:rsid w:val="00BA71EF"/>
    <w:rsid w:val="00BB0756"/>
    <w:rsid w:val="00BB0880"/>
    <w:rsid w:val="00BB0B5F"/>
    <w:rsid w:val="00BB0C6C"/>
    <w:rsid w:val="00BB36B5"/>
    <w:rsid w:val="00BB3F1E"/>
    <w:rsid w:val="00BB4D30"/>
    <w:rsid w:val="00BB51C7"/>
    <w:rsid w:val="00BB556E"/>
    <w:rsid w:val="00BB5E36"/>
    <w:rsid w:val="00BB611F"/>
    <w:rsid w:val="00BB6251"/>
    <w:rsid w:val="00BB6601"/>
    <w:rsid w:val="00BB7161"/>
    <w:rsid w:val="00BB72BA"/>
    <w:rsid w:val="00BB72F2"/>
    <w:rsid w:val="00BB786C"/>
    <w:rsid w:val="00BB7BA1"/>
    <w:rsid w:val="00BB7D71"/>
    <w:rsid w:val="00BC0379"/>
    <w:rsid w:val="00BC0EB0"/>
    <w:rsid w:val="00BC1210"/>
    <w:rsid w:val="00BC1735"/>
    <w:rsid w:val="00BC199F"/>
    <w:rsid w:val="00BC1AB4"/>
    <w:rsid w:val="00BC1D71"/>
    <w:rsid w:val="00BC1D75"/>
    <w:rsid w:val="00BC2074"/>
    <w:rsid w:val="00BC2C50"/>
    <w:rsid w:val="00BC2C8F"/>
    <w:rsid w:val="00BC2E6F"/>
    <w:rsid w:val="00BC2E7B"/>
    <w:rsid w:val="00BC3850"/>
    <w:rsid w:val="00BC3AB8"/>
    <w:rsid w:val="00BC3F86"/>
    <w:rsid w:val="00BC46A8"/>
    <w:rsid w:val="00BC4A18"/>
    <w:rsid w:val="00BC4C71"/>
    <w:rsid w:val="00BC53A5"/>
    <w:rsid w:val="00BC57F2"/>
    <w:rsid w:val="00BC5920"/>
    <w:rsid w:val="00BC59C9"/>
    <w:rsid w:val="00BC5F30"/>
    <w:rsid w:val="00BC63F1"/>
    <w:rsid w:val="00BC6B3C"/>
    <w:rsid w:val="00BC6C1C"/>
    <w:rsid w:val="00BC6DBE"/>
    <w:rsid w:val="00BC6ED9"/>
    <w:rsid w:val="00BD015E"/>
    <w:rsid w:val="00BD074E"/>
    <w:rsid w:val="00BD11D3"/>
    <w:rsid w:val="00BD1620"/>
    <w:rsid w:val="00BD17A3"/>
    <w:rsid w:val="00BD1AD2"/>
    <w:rsid w:val="00BD20DB"/>
    <w:rsid w:val="00BD248B"/>
    <w:rsid w:val="00BD2C25"/>
    <w:rsid w:val="00BD309A"/>
    <w:rsid w:val="00BD3157"/>
    <w:rsid w:val="00BD4B23"/>
    <w:rsid w:val="00BD4B2D"/>
    <w:rsid w:val="00BD4EFB"/>
    <w:rsid w:val="00BD4F35"/>
    <w:rsid w:val="00BD538D"/>
    <w:rsid w:val="00BD53B7"/>
    <w:rsid w:val="00BD5741"/>
    <w:rsid w:val="00BD5D35"/>
    <w:rsid w:val="00BD5D3C"/>
    <w:rsid w:val="00BD67A2"/>
    <w:rsid w:val="00BD6949"/>
    <w:rsid w:val="00BD6C8C"/>
    <w:rsid w:val="00BD6CC6"/>
    <w:rsid w:val="00BD75F1"/>
    <w:rsid w:val="00BD798B"/>
    <w:rsid w:val="00BE0879"/>
    <w:rsid w:val="00BE0B9A"/>
    <w:rsid w:val="00BE1D0F"/>
    <w:rsid w:val="00BE1E5E"/>
    <w:rsid w:val="00BE32CB"/>
    <w:rsid w:val="00BE342A"/>
    <w:rsid w:val="00BE35BC"/>
    <w:rsid w:val="00BE3A60"/>
    <w:rsid w:val="00BE4B1A"/>
    <w:rsid w:val="00BE4EBB"/>
    <w:rsid w:val="00BE4F44"/>
    <w:rsid w:val="00BE51F2"/>
    <w:rsid w:val="00BE6542"/>
    <w:rsid w:val="00BE6949"/>
    <w:rsid w:val="00BE6A40"/>
    <w:rsid w:val="00BE6B3A"/>
    <w:rsid w:val="00BE6BAD"/>
    <w:rsid w:val="00BE6CA2"/>
    <w:rsid w:val="00BE6D41"/>
    <w:rsid w:val="00BE728A"/>
    <w:rsid w:val="00BE7737"/>
    <w:rsid w:val="00BE7BEE"/>
    <w:rsid w:val="00BE7D73"/>
    <w:rsid w:val="00BE7D98"/>
    <w:rsid w:val="00BE7E2C"/>
    <w:rsid w:val="00BE7F3A"/>
    <w:rsid w:val="00BF030E"/>
    <w:rsid w:val="00BF068F"/>
    <w:rsid w:val="00BF1805"/>
    <w:rsid w:val="00BF2398"/>
    <w:rsid w:val="00BF23BA"/>
    <w:rsid w:val="00BF2592"/>
    <w:rsid w:val="00BF2A6E"/>
    <w:rsid w:val="00BF2C88"/>
    <w:rsid w:val="00BF2CD3"/>
    <w:rsid w:val="00BF2DAA"/>
    <w:rsid w:val="00BF378D"/>
    <w:rsid w:val="00BF381F"/>
    <w:rsid w:val="00BF3E37"/>
    <w:rsid w:val="00BF4193"/>
    <w:rsid w:val="00BF43BF"/>
    <w:rsid w:val="00BF499A"/>
    <w:rsid w:val="00BF4D05"/>
    <w:rsid w:val="00BF530A"/>
    <w:rsid w:val="00BF5724"/>
    <w:rsid w:val="00BF5D1F"/>
    <w:rsid w:val="00BF6066"/>
    <w:rsid w:val="00BF61F8"/>
    <w:rsid w:val="00BF652B"/>
    <w:rsid w:val="00BF70EE"/>
    <w:rsid w:val="00BF7273"/>
    <w:rsid w:val="00C01013"/>
    <w:rsid w:val="00C01B62"/>
    <w:rsid w:val="00C01C4A"/>
    <w:rsid w:val="00C01C73"/>
    <w:rsid w:val="00C029A3"/>
    <w:rsid w:val="00C04128"/>
    <w:rsid w:val="00C045BD"/>
    <w:rsid w:val="00C04618"/>
    <w:rsid w:val="00C05A69"/>
    <w:rsid w:val="00C05C5E"/>
    <w:rsid w:val="00C06351"/>
    <w:rsid w:val="00C06498"/>
    <w:rsid w:val="00C07399"/>
    <w:rsid w:val="00C100C0"/>
    <w:rsid w:val="00C10249"/>
    <w:rsid w:val="00C10F6A"/>
    <w:rsid w:val="00C111ED"/>
    <w:rsid w:val="00C1148C"/>
    <w:rsid w:val="00C11CB1"/>
    <w:rsid w:val="00C11CBF"/>
    <w:rsid w:val="00C12099"/>
    <w:rsid w:val="00C120A6"/>
    <w:rsid w:val="00C12B0E"/>
    <w:rsid w:val="00C12B0F"/>
    <w:rsid w:val="00C12F5C"/>
    <w:rsid w:val="00C136DB"/>
    <w:rsid w:val="00C139D4"/>
    <w:rsid w:val="00C14BEA"/>
    <w:rsid w:val="00C151BC"/>
    <w:rsid w:val="00C15316"/>
    <w:rsid w:val="00C154CF"/>
    <w:rsid w:val="00C15A3B"/>
    <w:rsid w:val="00C15B40"/>
    <w:rsid w:val="00C15C0D"/>
    <w:rsid w:val="00C15FA5"/>
    <w:rsid w:val="00C16068"/>
    <w:rsid w:val="00C1711D"/>
    <w:rsid w:val="00C1788E"/>
    <w:rsid w:val="00C20176"/>
    <w:rsid w:val="00C206DB"/>
    <w:rsid w:val="00C20C13"/>
    <w:rsid w:val="00C20D7A"/>
    <w:rsid w:val="00C21295"/>
    <w:rsid w:val="00C22762"/>
    <w:rsid w:val="00C22BD5"/>
    <w:rsid w:val="00C22DA6"/>
    <w:rsid w:val="00C23485"/>
    <w:rsid w:val="00C25278"/>
    <w:rsid w:val="00C2552B"/>
    <w:rsid w:val="00C25A0F"/>
    <w:rsid w:val="00C25FB3"/>
    <w:rsid w:val="00C264D4"/>
    <w:rsid w:val="00C26E18"/>
    <w:rsid w:val="00C270C7"/>
    <w:rsid w:val="00C27252"/>
    <w:rsid w:val="00C273AA"/>
    <w:rsid w:val="00C2790B"/>
    <w:rsid w:val="00C27E74"/>
    <w:rsid w:val="00C30F11"/>
    <w:rsid w:val="00C3102B"/>
    <w:rsid w:val="00C31165"/>
    <w:rsid w:val="00C316F7"/>
    <w:rsid w:val="00C31964"/>
    <w:rsid w:val="00C323EB"/>
    <w:rsid w:val="00C32556"/>
    <w:rsid w:val="00C32C0F"/>
    <w:rsid w:val="00C337C3"/>
    <w:rsid w:val="00C3389C"/>
    <w:rsid w:val="00C339D3"/>
    <w:rsid w:val="00C3414C"/>
    <w:rsid w:val="00C344F2"/>
    <w:rsid w:val="00C34CE2"/>
    <w:rsid w:val="00C34FB4"/>
    <w:rsid w:val="00C357B2"/>
    <w:rsid w:val="00C36666"/>
    <w:rsid w:val="00C36700"/>
    <w:rsid w:val="00C37762"/>
    <w:rsid w:val="00C378B2"/>
    <w:rsid w:val="00C405F2"/>
    <w:rsid w:val="00C4150C"/>
    <w:rsid w:val="00C42C3A"/>
    <w:rsid w:val="00C43058"/>
    <w:rsid w:val="00C43251"/>
    <w:rsid w:val="00C4406D"/>
    <w:rsid w:val="00C44227"/>
    <w:rsid w:val="00C4467C"/>
    <w:rsid w:val="00C44E81"/>
    <w:rsid w:val="00C450C0"/>
    <w:rsid w:val="00C45415"/>
    <w:rsid w:val="00C45FA1"/>
    <w:rsid w:val="00C461AF"/>
    <w:rsid w:val="00C46696"/>
    <w:rsid w:val="00C4690F"/>
    <w:rsid w:val="00C46CF5"/>
    <w:rsid w:val="00C47292"/>
    <w:rsid w:val="00C47C04"/>
    <w:rsid w:val="00C47C56"/>
    <w:rsid w:val="00C50052"/>
    <w:rsid w:val="00C50104"/>
    <w:rsid w:val="00C502C1"/>
    <w:rsid w:val="00C505D7"/>
    <w:rsid w:val="00C51A09"/>
    <w:rsid w:val="00C51BF9"/>
    <w:rsid w:val="00C51EF3"/>
    <w:rsid w:val="00C52461"/>
    <w:rsid w:val="00C52A01"/>
    <w:rsid w:val="00C52D91"/>
    <w:rsid w:val="00C52F56"/>
    <w:rsid w:val="00C53421"/>
    <w:rsid w:val="00C53AD0"/>
    <w:rsid w:val="00C53C7E"/>
    <w:rsid w:val="00C53ECF"/>
    <w:rsid w:val="00C541B8"/>
    <w:rsid w:val="00C5474E"/>
    <w:rsid w:val="00C549C4"/>
    <w:rsid w:val="00C54B50"/>
    <w:rsid w:val="00C54CBD"/>
    <w:rsid w:val="00C54F9E"/>
    <w:rsid w:val="00C5556F"/>
    <w:rsid w:val="00C558D5"/>
    <w:rsid w:val="00C55A31"/>
    <w:rsid w:val="00C56E0A"/>
    <w:rsid w:val="00C57927"/>
    <w:rsid w:val="00C57951"/>
    <w:rsid w:val="00C57EDF"/>
    <w:rsid w:val="00C60438"/>
    <w:rsid w:val="00C60699"/>
    <w:rsid w:val="00C60DEB"/>
    <w:rsid w:val="00C60E64"/>
    <w:rsid w:val="00C60E97"/>
    <w:rsid w:val="00C612D5"/>
    <w:rsid w:val="00C61C00"/>
    <w:rsid w:val="00C6202D"/>
    <w:rsid w:val="00C62BD6"/>
    <w:rsid w:val="00C62E9C"/>
    <w:rsid w:val="00C63778"/>
    <w:rsid w:val="00C63C84"/>
    <w:rsid w:val="00C63DCD"/>
    <w:rsid w:val="00C63DDA"/>
    <w:rsid w:val="00C63FF5"/>
    <w:rsid w:val="00C64096"/>
    <w:rsid w:val="00C64298"/>
    <w:rsid w:val="00C64635"/>
    <w:rsid w:val="00C64ACA"/>
    <w:rsid w:val="00C64EED"/>
    <w:rsid w:val="00C65B2B"/>
    <w:rsid w:val="00C665E5"/>
    <w:rsid w:val="00C66C80"/>
    <w:rsid w:val="00C66D65"/>
    <w:rsid w:val="00C66E06"/>
    <w:rsid w:val="00C67448"/>
    <w:rsid w:val="00C703EE"/>
    <w:rsid w:val="00C70A82"/>
    <w:rsid w:val="00C71286"/>
    <w:rsid w:val="00C713B0"/>
    <w:rsid w:val="00C715CD"/>
    <w:rsid w:val="00C718C2"/>
    <w:rsid w:val="00C71B1D"/>
    <w:rsid w:val="00C71B62"/>
    <w:rsid w:val="00C71C35"/>
    <w:rsid w:val="00C71D73"/>
    <w:rsid w:val="00C72302"/>
    <w:rsid w:val="00C725D1"/>
    <w:rsid w:val="00C72D56"/>
    <w:rsid w:val="00C72E39"/>
    <w:rsid w:val="00C73501"/>
    <w:rsid w:val="00C737A0"/>
    <w:rsid w:val="00C74576"/>
    <w:rsid w:val="00C746CE"/>
    <w:rsid w:val="00C75069"/>
    <w:rsid w:val="00C75277"/>
    <w:rsid w:val="00C753E9"/>
    <w:rsid w:val="00C75E9D"/>
    <w:rsid w:val="00C760AB"/>
    <w:rsid w:val="00C76203"/>
    <w:rsid w:val="00C7627A"/>
    <w:rsid w:val="00C76478"/>
    <w:rsid w:val="00C764F8"/>
    <w:rsid w:val="00C765C1"/>
    <w:rsid w:val="00C76782"/>
    <w:rsid w:val="00C76970"/>
    <w:rsid w:val="00C7796F"/>
    <w:rsid w:val="00C77BAA"/>
    <w:rsid w:val="00C80C2D"/>
    <w:rsid w:val="00C81019"/>
    <w:rsid w:val="00C81106"/>
    <w:rsid w:val="00C8195C"/>
    <w:rsid w:val="00C81EAD"/>
    <w:rsid w:val="00C82913"/>
    <w:rsid w:val="00C8376D"/>
    <w:rsid w:val="00C83A44"/>
    <w:rsid w:val="00C83B1A"/>
    <w:rsid w:val="00C844D7"/>
    <w:rsid w:val="00C85B6F"/>
    <w:rsid w:val="00C85F66"/>
    <w:rsid w:val="00C86423"/>
    <w:rsid w:val="00C86FDF"/>
    <w:rsid w:val="00C871BB"/>
    <w:rsid w:val="00C872C6"/>
    <w:rsid w:val="00C876DF"/>
    <w:rsid w:val="00C8771C"/>
    <w:rsid w:val="00C8774E"/>
    <w:rsid w:val="00C87A0B"/>
    <w:rsid w:val="00C87F8C"/>
    <w:rsid w:val="00C902A7"/>
    <w:rsid w:val="00C909D9"/>
    <w:rsid w:val="00C90E3C"/>
    <w:rsid w:val="00C91045"/>
    <w:rsid w:val="00C910DD"/>
    <w:rsid w:val="00C918B7"/>
    <w:rsid w:val="00C91B08"/>
    <w:rsid w:val="00C91D12"/>
    <w:rsid w:val="00C9211D"/>
    <w:rsid w:val="00C923A2"/>
    <w:rsid w:val="00C9321A"/>
    <w:rsid w:val="00C934D5"/>
    <w:rsid w:val="00C936E2"/>
    <w:rsid w:val="00C940FC"/>
    <w:rsid w:val="00C94B87"/>
    <w:rsid w:val="00C94C3C"/>
    <w:rsid w:val="00C94FF5"/>
    <w:rsid w:val="00C9554A"/>
    <w:rsid w:val="00C95807"/>
    <w:rsid w:val="00C95992"/>
    <w:rsid w:val="00C95C48"/>
    <w:rsid w:val="00C95CA5"/>
    <w:rsid w:val="00C96375"/>
    <w:rsid w:val="00C96456"/>
    <w:rsid w:val="00C96520"/>
    <w:rsid w:val="00C96997"/>
    <w:rsid w:val="00C97028"/>
    <w:rsid w:val="00C97667"/>
    <w:rsid w:val="00C976F2"/>
    <w:rsid w:val="00CA0600"/>
    <w:rsid w:val="00CA0F20"/>
    <w:rsid w:val="00CA1373"/>
    <w:rsid w:val="00CA1463"/>
    <w:rsid w:val="00CA17F6"/>
    <w:rsid w:val="00CA1B20"/>
    <w:rsid w:val="00CA1F1B"/>
    <w:rsid w:val="00CA2A10"/>
    <w:rsid w:val="00CA2AD0"/>
    <w:rsid w:val="00CA2C03"/>
    <w:rsid w:val="00CA2C8C"/>
    <w:rsid w:val="00CA3135"/>
    <w:rsid w:val="00CA3A69"/>
    <w:rsid w:val="00CA3AC4"/>
    <w:rsid w:val="00CA3B7A"/>
    <w:rsid w:val="00CA3C49"/>
    <w:rsid w:val="00CA4008"/>
    <w:rsid w:val="00CA462B"/>
    <w:rsid w:val="00CA497E"/>
    <w:rsid w:val="00CA513B"/>
    <w:rsid w:val="00CA545F"/>
    <w:rsid w:val="00CA55C9"/>
    <w:rsid w:val="00CA5B1E"/>
    <w:rsid w:val="00CA5F41"/>
    <w:rsid w:val="00CA6AAC"/>
    <w:rsid w:val="00CA71C0"/>
    <w:rsid w:val="00CA757B"/>
    <w:rsid w:val="00CA7969"/>
    <w:rsid w:val="00CB0C42"/>
    <w:rsid w:val="00CB0EA7"/>
    <w:rsid w:val="00CB1406"/>
    <w:rsid w:val="00CB14EE"/>
    <w:rsid w:val="00CB170D"/>
    <w:rsid w:val="00CB19D7"/>
    <w:rsid w:val="00CB216E"/>
    <w:rsid w:val="00CB3658"/>
    <w:rsid w:val="00CB3937"/>
    <w:rsid w:val="00CB39DA"/>
    <w:rsid w:val="00CB3BAE"/>
    <w:rsid w:val="00CB3D01"/>
    <w:rsid w:val="00CB4004"/>
    <w:rsid w:val="00CB4257"/>
    <w:rsid w:val="00CB4786"/>
    <w:rsid w:val="00CB58C4"/>
    <w:rsid w:val="00CB5EE0"/>
    <w:rsid w:val="00CB69E1"/>
    <w:rsid w:val="00CB7296"/>
    <w:rsid w:val="00CB732D"/>
    <w:rsid w:val="00CC0807"/>
    <w:rsid w:val="00CC249E"/>
    <w:rsid w:val="00CC2587"/>
    <w:rsid w:val="00CC2F12"/>
    <w:rsid w:val="00CC3321"/>
    <w:rsid w:val="00CC3DAD"/>
    <w:rsid w:val="00CC64AC"/>
    <w:rsid w:val="00CC6B5B"/>
    <w:rsid w:val="00CC7C07"/>
    <w:rsid w:val="00CD05DD"/>
    <w:rsid w:val="00CD0EED"/>
    <w:rsid w:val="00CD0F0C"/>
    <w:rsid w:val="00CD1AE5"/>
    <w:rsid w:val="00CD1C17"/>
    <w:rsid w:val="00CD1D72"/>
    <w:rsid w:val="00CD1D75"/>
    <w:rsid w:val="00CD1DB6"/>
    <w:rsid w:val="00CD2151"/>
    <w:rsid w:val="00CD2539"/>
    <w:rsid w:val="00CD27C8"/>
    <w:rsid w:val="00CD29F7"/>
    <w:rsid w:val="00CD2DFC"/>
    <w:rsid w:val="00CD32C3"/>
    <w:rsid w:val="00CD3830"/>
    <w:rsid w:val="00CD3B30"/>
    <w:rsid w:val="00CD3EE2"/>
    <w:rsid w:val="00CD4F83"/>
    <w:rsid w:val="00CD52A0"/>
    <w:rsid w:val="00CD560F"/>
    <w:rsid w:val="00CD56CF"/>
    <w:rsid w:val="00CD5777"/>
    <w:rsid w:val="00CD64DA"/>
    <w:rsid w:val="00CD66D3"/>
    <w:rsid w:val="00CD69B8"/>
    <w:rsid w:val="00CD6C4E"/>
    <w:rsid w:val="00CD75A0"/>
    <w:rsid w:val="00CD7B62"/>
    <w:rsid w:val="00CE006C"/>
    <w:rsid w:val="00CE0513"/>
    <w:rsid w:val="00CE069A"/>
    <w:rsid w:val="00CE14AA"/>
    <w:rsid w:val="00CE2251"/>
    <w:rsid w:val="00CE2438"/>
    <w:rsid w:val="00CE2A37"/>
    <w:rsid w:val="00CE2D4D"/>
    <w:rsid w:val="00CE35B9"/>
    <w:rsid w:val="00CE39DF"/>
    <w:rsid w:val="00CE46EE"/>
    <w:rsid w:val="00CE4A77"/>
    <w:rsid w:val="00CE4DA2"/>
    <w:rsid w:val="00CE5538"/>
    <w:rsid w:val="00CE5CFB"/>
    <w:rsid w:val="00CE62B7"/>
    <w:rsid w:val="00CE63B2"/>
    <w:rsid w:val="00CE6419"/>
    <w:rsid w:val="00CE6D58"/>
    <w:rsid w:val="00CE796E"/>
    <w:rsid w:val="00CE79AB"/>
    <w:rsid w:val="00CE7D99"/>
    <w:rsid w:val="00CF02DD"/>
    <w:rsid w:val="00CF0873"/>
    <w:rsid w:val="00CF17E9"/>
    <w:rsid w:val="00CF19D0"/>
    <w:rsid w:val="00CF255F"/>
    <w:rsid w:val="00CF2FB3"/>
    <w:rsid w:val="00CF3068"/>
    <w:rsid w:val="00CF3A0F"/>
    <w:rsid w:val="00CF3E7E"/>
    <w:rsid w:val="00CF404C"/>
    <w:rsid w:val="00CF5E28"/>
    <w:rsid w:val="00CF6953"/>
    <w:rsid w:val="00CF7392"/>
    <w:rsid w:val="00D00520"/>
    <w:rsid w:val="00D00CA9"/>
    <w:rsid w:val="00D0114A"/>
    <w:rsid w:val="00D01608"/>
    <w:rsid w:val="00D01740"/>
    <w:rsid w:val="00D0188C"/>
    <w:rsid w:val="00D02219"/>
    <w:rsid w:val="00D02238"/>
    <w:rsid w:val="00D026C6"/>
    <w:rsid w:val="00D03786"/>
    <w:rsid w:val="00D0432E"/>
    <w:rsid w:val="00D0488F"/>
    <w:rsid w:val="00D04AAF"/>
    <w:rsid w:val="00D04C4D"/>
    <w:rsid w:val="00D05909"/>
    <w:rsid w:val="00D06542"/>
    <w:rsid w:val="00D06E54"/>
    <w:rsid w:val="00D0752F"/>
    <w:rsid w:val="00D075DB"/>
    <w:rsid w:val="00D07687"/>
    <w:rsid w:val="00D07977"/>
    <w:rsid w:val="00D07B83"/>
    <w:rsid w:val="00D104B5"/>
    <w:rsid w:val="00D1084B"/>
    <w:rsid w:val="00D10BA2"/>
    <w:rsid w:val="00D11518"/>
    <w:rsid w:val="00D11CDC"/>
    <w:rsid w:val="00D1257C"/>
    <w:rsid w:val="00D12F7A"/>
    <w:rsid w:val="00D12FF6"/>
    <w:rsid w:val="00D134B8"/>
    <w:rsid w:val="00D13B82"/>
    <w:rsid w:val="00D14001"/>
    <w:rsid w:val="00D14473"/>
    <w:rsid w:val="00D156B8"/>
    <w:rsid w:val="00D15AEC"/>
    <w:rsid w:val="00D15CAC"/>
    <w:rsid w:val="00D15FB4"/>
    <w:rsid w:val="00D160C7"/>
    <w:rsid w:val="00D161F5"/>
    <w:rsid w:val="00D163D4"/>
    <w:rsid w:val="00D1655E"/>
    <w:rsid w:val="00D16EA1"/>
    <w:rsid w:val="00D16F3A"/>
    <w:rsid w:val="00D17890"/>
    <w:rsid w:val="00D17A89"/>
    <w:rsid w:val="00D17D6A"/>
    <w:rsid w:val="00D2001F"/>
    <w:rsid w:val="00D20174"/>
    <w:rsid w:val="00D20C1C"/>
    <w:rsid w:val="00D20D90"/>
    <w:rsid w:val="00D2111A"/>
    <w:rsid w:val="00D212B1"/>
    <w:rsid w:val="00D2157F"/>
    <w:rsid w:val="00D21EDF"/>
    <w:rsid w:val="00D223CD"/>
    <w:rsid w:val="00D225FF"/>
    <w:rsid w:val="00D23663"/>
    <w:rsid w:val="00D23C11"/>
    <w:rsid w:val="00D24086"/>
    <w:rsid w:val="00D24C23"/>
    <w:rsid w:val="00D24CF4"/>
    <w:rsid w:val="00D250B2"/>
    <w:rsid w:val="00D2513F"/>
    <w:rsid w:val="00D25585"/>
    <w:rsid w:val="00D2654D"/>
    <w:rsid w:val="00D26A38"/>
    <w:rsid w:val="00D26C81"/>
    <w:rsid w:val="00D26D1C"/>
    <w:rsid w:val="00D26DEC"/>
    <w:rsid w:val="00D26E78"/>
    <w:rsid w:val="00D27650"/>
    <w:rsid w:val="00D27662"/>
    <w:rsid w:val="00D302D9"/>
    <w:rsid w:val="00D303BC"/>
    <w:rsid w:val="00D30FF0"/>
    <w:rsid w:val="00D313E5"/>
    <w:rsid w:val="00D314C5"/>
    <w:rsid w:val="00D31900"/>
    <w:rsid w:val="00D328FE"/>
    <w:rsid w:val="00D32B95"/>
    <w:rsid w:val="00D32F8C"/>
    <w:rsid w:val="00D33B2E"/>
    <w:rsid w:val="00D33C84"/>
    <w:rsid w:val="00D345F7"/>
    <w:rsid w:val="00D346AA"/>
    <w:rsid w:val="00D34871"/>
    <w:rsid w:val="00D34A3F"/>
    <w:rsid w:val="00D35071"/>
    <w:rsid w:val="00D3532B"/>
    <w:rsid w:val="00D3534F"/>
    <w:rsid w:val="00D3561D"/>
    <w:rsid w:val="00D356ED"/>
    <w:rsid w:val="00D37037"/>
    <w:rsid w:val="00D37175"/>
    <w:rsid w:val="00D37478"/>
    <w:rsid w:val="00D3748D"/>
    <w:rsid w:val="00D379ED"/>
    <w:rsid w:val="00D40D44"/>
    <w:rsid w:val="00D40E91"/>
    <w:rsid w:val="00D415E0"/>
    <w:rsid w:val="00D42531"/>
    <w:rsid w:val="00D4256A"/>
    <w:rsid w:val="00D43634"/>
    <w:rsid w:val="00D4393A"/>
    <w:rsid w:val="00D44894"/>
    <w:rsid w:val="00D44BB3"/>
    <w:rsid w:val="00D44F75"/>
    <w:rsid w:val="00D45024"/>
    <w:rsid w:val="00D4520E"/>
    <w:rsid w:val="00D457AC"/>
    <w:rsid w:val="00D45B85"/>
    <w:rsid w:val="00D45C9D"/>
    <w:rsid w:val="00D460A6"/>
    <w:rsid w:val="00D4642B"/>
    <w:rsid w:val="00D46F60"/>
    <w:rsid w:val="00D46F8C"/>
    <w:rsid w:val="00D470EB"/>
    <w:rsid w:val="00D47199"/>
    <w:rsid w:val="00D47F4F"/>
    <w:rsid w:val="00D50B64"/>
    <w:rsid w:val="00D50CF4"/>
    <w:rsid w:val="00D51049"/>
    <w:rsid w:val="00D52056"/>
    <w:rsid w:val="00D522AD"/>
    <w:rsid w:val="00D523D2"/>
    <w:rsid w:val="00D52429"/>
    <w:rsid w:val="00D5255B"/>
    <w:rsid w:val="00D5257C"/>
    <w:rsid w:val="00D52AB8"/>
    <w:rsid w:val="00D5393F"/>
    <w:rsid w:val="00D5410A"/>
    <w:rsid w:val="00D54715"/>
    <w:rsid w:val="00D54943"/>
    <w:rsid w:val="00D54C5B"/>
    <w:rsid w:val="00D54CC9"/>
    <w:rsid w:val="00D5549D"/>
    <w:rsid w:val="00D557E6"/>
    <w:rsid w:val="00D559E7"/>
    <w:rsid w:val="00D5605A"/>
    <w:rsid w:val="00D56696"/>
    <w:rsid w:val="00D5737B"/>
    <w:rsid w:val="00D608EA"/>
    <w:rsid w:val="00D613C5"/>
    <w:rsid w:val="00D613F6"/>
    <w:rsid w:val="00D615A7"/>
    <w:rsid w:val="00D61711"/>
    <w:rsid w:val="00D61715"/>
    <w:rsid w:val="00D631D2"/>
    <w:rsid w:val="00D633E9"/>
    <w:rsid w:val="00D63AAB"/>
    <w:rsid w:val="00D63B44"/>
    <w:rsid w:val="00D642FA"/>
    <w:rsid w:val="00D645DF"/>
    <w:rsid w:val="00D6476A"/>
    <w:rsid w:val="00D6501E"/>
    <w:rsid w:val="00D6514C"/>
    <w:rsid w:val="00D65421"/>
    <w:rsid w:val="00D65A7C"/>
    <w:rsid w:val="00D662B9"/>
    <w:rsid w:val="00D6675B"/>
    <w:rsid w:val="00D66E9E"/>
    <w:rsid w:val="00D67112"/>
    <w:rsid w:val="00D67397"/>
    <w:rsid w:val="00D6793F"/>
    <w:rsid w:val="00D67952"/>
    <w:rsid w:val="00D67E68"/>
    <w:rsid w:val="00D705A7"/>
    <w:rsid w:val="00D70C95"/>
    <w:rsid w:val="00D70FB5"/>
    <w:rsid w:val="00D7168B"/>
    <w:rsid w:val="00D71B37"/>
    <w:rsid w:val="00D71CE6"/>
    <w:rsid w:val="00D71EA7"/>
    <w:rsid w:val="00D721F8"/>
    <w:rsid w:val="00D724CB"/>
    <w:rsid w:val="00D72A74"/>
    <w:rsid w:val="00D733FB"/>
    <w:rsid w:val="00D735AB"/>
    <w:rsid w:val="00D73710"/>
    <w:rsid w:val="00D7376E"/>
    <w:rsid w:val="00D738D9"/>
    <w:rsid w:val="00D73BF5"/>
    <w:rsid w:val="00D73CAA"/>
    <w:rsid w:val="00D7413A"/>
    <w:rsid w:val="00D743DD"/>
    <w:rsid w:val="00D749B6"/>
    <w:rsid w:val="00D74A2F"/>
    <w:rsid w:val="00D74EEB"/>
    <w:rsid w:val="00D759B9"/>
    <w:rsid w:val="00D76993"/>
    <w:rsid w:val="00D76EA9"/>
    <w:rsid w:val="00D773F7"/>
    <w:rsid w:val="00D77702"/>
    <w:rsid w:val="00D80877"/>
    <w:rsid w:val="00D80D00"/>
    <w:rsid w:val="00D80DFD"/>
    <w:rsid w:val="00D811C0"/>
    <w:rsid w:val="00D8141C"/>
    <w:rsid w:val="00D8168E"/>
    <w:rsid w:val="00D816B7"/>
    <w:rsid w:val="00D81982"/>
    <w:rsid w:val="00D81F53"/>
    <w:rsid w:val="00D82496"/>
    <w:rsid w:val="00D83587"/>
    <w:rsid w:val="00D8360C"/>
    <w:rsid w:val="00D8367B"/>
    <w:rsid w:val="00D83B81"/>
    <w:rsid w:val="00D83E69"/>
    <w:rsid w:val="00D83F1C"/>
    <w:rsid w:val="00D840E1"/>
    <w:rsid w:val="00D8414B"/>
    <w:rsid w:val="00D847BD"/>
    <w:rsid w:val="00D84CA0"/>
    <w:rsid w:val="00D85569"/>
    <w:rsid w:val="00D858C4"/>
    <w:rsid w:val="00D86FDA"/>
    <w:rsid w:val="00D87429"/>
    <w:rsid w:val="00D87A34"/>
    <w:rsid w:val="00D87AF1"/>
    <w:rsid w:val="00D87C02"/>
    <w:rsid w:val="00D87EE0"/>
    <w:rsid w:val="00D90476"/>
    <w:rsid w:val="00D9062A"/>
    <w:rsid w:val="00D9067D"/>
    <w:rsid w:val="00D9086E"/>
    <w:rsid w:val="00D90AD3"/>
    <w:rsid w:val="00D90AF5"/>
    <w:rsid w:val="00D9156D"/>
    <w:rsid w:val="00D91A14"/>
    <w:rsid w:val="00D91CE9"/>
    <w:rsid w:val="00D9271B"/>
    <w:rsid w:val="00D92C38"/>
    <w:rsid w:val="00D931E2"/>
    <w:rsid w:val="00D935E2"/>
    <w:rsid w:val="00D94367"/>
    <w:rsid w:val="00D94A6F"/>
    <w:rsid w:val="00D94E3E"/>
    <w:rsid w:val="00D95025"/>
    <w:rsid w:val="00D95379"/>
    <w:rsid w:val="00D9579A"/>
    <w:rsid w:val="00D95AA8"/>
    <w:rsid w:val="00D9636E"/>
    <w:rsid w:val="00D965C3"/>
    <w:rsid w:val="00D970B5"/>
    <w:rsid w:val="00D97889"/>
    <w:rsid w:val="00DA01F7"/>
    <w:rsid w:val="00DA022E"/>
    <w:rsid w:val="00DA0FE2"/>
    <w:rsid w:val="00DA1128"/>
    <w:rsid w:val="00DA1DAA"/>
    <w:rsid w:val="00DA211E"/>
    <w:rsid w:val="00DA227E"/>
    <w:rsid w:val="00DA266D"/>
    <w:rsid w:val="00DA2ACC"/>
    <w:rsid w:val="00DA3A26"/>
    <w:rsid w:val="00DA3D85"/>
    <w:rsid w:val="00DA55BC"/>
    <w:rsid w:val="00DA5CDE"/>
    <w:rsid w:val="00DA6841"/>
    <w:rsid w:val="00DA697A"/>
    <w:rsid w:val="00DA71BC"/>
    <w:rsid w:val="00DA7537"/>
    <w:rsid w:val="00DA753F"/>
    <w:rsid w:val="00DA7AC4"/>
    <w:rsid w:val="00DB07B4"/>
    <w:rsid w:val="00DB0F6B"/>
    <w:rsid w:val="00DB0F8C"/>
    <w:rsid w:val="00DB131F"/>
    <w:rsid w:val="00DB1337"/>
    <w:rsid w:val="00DB13CD"/>
    <w:rsid w:val="00DB16DC"/>
    <w:rsid w:val="00DB1A77"/>
    <w:rsid w:val="00DB1EA1"/>
    <w:rsid w:val="00DB3068"/>
    <w:rsid w:val="00DB321F"/>
    <w:rsid w:val="00DB45B5"/>
    <w:rsid w:val="00DB5574"/>
    <w:rsid w:val="00DB59CA"/>
    <w:rsid w:val="00DB5FD3"/>
    <w:rsid w:val="00DB6210"/>
    <w:rsid w:val="00DB62D5"/>
    <w:rsid w:val="00DB6674"/>
    <w:rsid w:val="00DB779E"/>
    <w:rsid w:val="00DB7F78"/>
    <w:rsid w:val="00DC07FF"/>
    <w:rsid w:val="00DC0835"/>
    <w:rsid w:val="00DC0B76"/>
    <w:rsid w:val="00DC0E22"/>
    <w:rsid w:val="00DC1C44"/>
    <w:rsid w:val="00DC1F27"/>
    <w:rsid w:val="00DC1FC3"/>
    <w:rsid w:val="00DC21F7"/>
    <w:rsid w:val="00DC27A7"/>
    <w:rsid w:val="00DC2E93"/>
    <w:rsid w:val="00DC3456"/>
    <w:rsid w:val="00DC4358"/>
    <w:rsid w:val="00DC4A76"/>
    <w:rsid w:val="00DC55CE"/>
    <w:rsid w:val="00DC5B69"/>
    <w:rsid w:val="00DC5DB5"/>
    <w:rsid w:val="00DC7233"/>
    <w:rsid w:val="00DC7588"/>
    <w:rsid w:val="00DD00ED"/>
    <w:rsid w:val="00DD015F"/>
    <w:rsid w:val="00DD07AA"/>
    <w:rsid w:val="00DD0C60"/>
    <w:rsid w:val="00DD118F"/>
    <w:rsid w:val="00DD168D"/>
    <w:rsid w:val="00DD174A"/>
    <w:rsid w:val="00DD1DF7"/>
    <w:rsid w:val="00DD21EA"/>
    <w:rsid w:val="00DD2A2E"/>
    <w:rsid w:val="00DD2B59"/>
    <w:rsid w:val="00DD35AC"/>
    <w:rsid w:val="00DD3AB5"/>
    <w:rsid w:val="00DD4040"/>
    <w:rsid w:val="00DD44CB"/>
    <w:rsid w:val="00DD585C"/>
    <w:rsid w:val="00DD65F1"/>
    <w:rsid w:val="00DD6D81"/>
    <w:rsid w:val="00DD7134"/>
    <w:rsid w:val="00DD7850"/>
    <w:rsid w:val="00DD7BDF"/>
    <w:rsid w:val="00DE0244"/>
    <w:rsid w:val="00DE05DE"/>
    <w:rsid w:val="00DE06D4"/>
    <w:rsid w:val="00DE0E79"/>
    <w:rsid w:val="00DE19B7"/>
    <w:rsid w:val="00DE1BAE"/>
    <w:rsid w:val="00DE1D11"/>
    <w:rsid w:val="00DE2A84"/>
    <w:rsid w:val="00DE3AAB"/>
    <w:rsid w:val="00DE3AB5"/>
    <w:rsid w:val="00DE3EDA"/>
    <w:rsid w:val="00DE40BF"/>
    <w:rsid w:val="00DE44B7"/>
    <w:rsid w:val="00DE45C0"/>
    <w:rsid w:val="00DE468B"/>
    <w:rsid w:val="00DE47EF"/>
    <w:rsid w:val="00DE4853"/>
    <w:rsid w:val="00DE48AB"/>
    <w:rsid w:val="00DE4C29"/>
    <w:rsid w:val="00DE4F43"/>
    <w:rsid w:val="00DE516B"/>
    <w:rsid w:val="00DE532F"/>
    <w:rsid w:val="00DE54BF"/>
    <w:rsid w:val="00DE59E4"/>
    <w:rsid w:val="00DE5D70"/>
    <w:rsid w:val="00DE5ECE"/>
    <w:rsid w:val="00DE6111"/>
    <w:rsid w:val="00DE69C9"/>
    <w:rsid w:val="00DE799F"/>
    <w:rsid w:val="00DF0040"/>
    <w:rsid w:val="00DF056E"/>
    <w:rsid w:val="00DF13D5"/>
    <w:rsid w:val="00DF13E7"/>
    <w:rsid w:val="00DF147D"/>
    <w:rsid w:val="00DF1503"/>
    <w:rsid w:val="00DF1823"/>
    <w:rsid w:val="00DF1FFA"/>
    <w:rsid w:val="00DF21C2"/>
    <w:rsid w:val="00DF2528"/>
    <w:rsid w:val="00DF2AC8"/>
    <w:rsid w:val="00DF3432"/>
    <w:rsid w:val="00DF3925"/>
    <w:rsid w:val="00DF3BFE"/>
    <w:rsid w:val="00DF4023"/>
    <w:rsid w:val="00DF6861"/>
    <w:rsid w:val="00DF69F6"/>
    <w:rsid w:val="00DF7038"/>
    <w:rsid w:val="00DF7230"/>
    <w:rsid w:val="00DF7FDD"/>
    <w:rsid w:val="00E00A8E"/>
    <w:rsid w:val="00E00B55"/>
    <w:rsid w:val="00E01867"/>
    <w:rsid w:val="00E01EBC"/>
    <w:rsid w:val="00E01F9C"/>
    <w:rsid w:val="00E02CEB"/>
    <w:rsid w:val="00E02EFF"/>
    <w:rsid w:val="00E033FF"/>
    <w:rsid w:val="00E03768"/>
    <w:rsid w:val="00E03931"/>
    <w:rsid w:val="00E03A49"/>
    <w:rsid w:val="00E03A7A"/>
    <w:rsid w:val="00E03CFA"/>
    <w:rsid w:val="00E03D2C"/>
    <w:rsid w:val="00E03DC0"/>
    <w:rsid w:val="00E041BA"/>
    <w:rsid w:val="00E0423E"/>
    <w:rsid w:val="00E049E0"/>
    <w:rsid w:val="00E04B56"/>
    <w:rsid w:val="00E04BAE"/>
    <w:rsid w:val="00E04C56"/>
    <w:rsid w:val="00E0640F"/>
    <w:rsid w:val="00E06783"/>
    <w:rsid w:val="00E06DBF"/>
    <w:rsid w:val="00E070D8"/>
    <w:rsid w:val="00E07BE0"/>
    <w:rsid w:val="00E1007D"/>
    <w:rsid w:val="00E1064A"/>
    <w:rsid w:val="00E1129C"/>
    <w:rsid w:val="00E11521"/>
    <w:rsid w:val="00E11CCE"/>
    <w:rsid w:val="00E11E18"/>
    <w:rsid w:val="00E12411"/>
    <w:rsid w:val="00E125E7"/>
    <w:rsid w:val="00E12C1D"/>
    <w:rsid w:val="00E12D1E"/>
    <w:rsid w:val="00E1312D"/>
    <w:rsid w:val="00E13E74"/>
    <w:rsid w:val="00E13F50"/>
    <w:rsid w:val="00E14E01"/>
    <w:rsid w:val="00E15D10"/>
    <w:rsid w:val="00E1601A"/>
    <w:rsid w:val="00E16D71"/>
    <w:rsid w:val="00E1769E"/>
    <w:rsid w:val="00E1775B"/>
    <w:rsid w:val="00E17812"/>
    <w:rsid w:val="00E17ACF"/>
    <w:rsid w:val="00E17F6A"/>
    <w:rsid w:val="00E20C44"/>
    <w:rsid w:val="00E21648"/>
    <w:rsid w:val="00E2174B"/>
    <w:rsid w:val="00E21B4B"/>
    <w:rsid w:val="00E22F24"/>
    <w:rsid w:val="00E22FCF"/>
    <w:rsid w:val="00E23077"/>
    <w:rsid w:val="00E23A2C"/>
    <w:rsid w:val="00E23E91"/>
    <w:rsid w:val="00E24606"/>
    <w:rsid w:val="00E24BCF"/>
    <w:rsid w:val="00E24E35"/>
    <w:rsid w:val="00E25722"/>
    <w:rsid w:val="00E25DD6"/>
    <w:rsid w:val="00E26724"/>
    <w:rsid w:val="00E2677F"/>
    <w:rsid w:val="00E26B0A"/>
    <w:rsid w:val="00E26E6A"/>
    <w:rsid w:val="00E26F7D"/>
    <w:rsid w:val="00E274CF"/>
    <w:rsid w:val="00E27773"/>
    <w:rsid w:val="00E279C2"/>
    <w:rsid w:val="00E30154"/>
    <w:rsid w:val="00E30B75"/>
    <w:rsid w:val="00E30F64"/>
    <w:rsid w:val="00E31627"/>
    <w:rsid w:val="00E319EE"/>
    <w:rsid w:val="00E31D3E"/>
    <w:rsid w:val="00E31F45"/>
    <w:rsid w:val="00E32AC4"/>
    <w:rsid w:val="00E32D9B"/>
    <w:rsid w:val="00E330CF"/>
    <w:rsid w:val="00E33761"/>
    <w:rsid w:val="00E3410D"/>
    <w:rsid w:val="00E34323"/>
    <w:rsid w:val="00E343B7"/>
    <w:rsid w:val="00E35019"/>
    <w:rsid w:val="00E35037"/>
    <w:rsid w:val="00E35356"/>
    <w:rsid w:val="00E35448"/>
    <w:rsid w:val="00E358F6"/>
    <w:rsid w:val="00E3682C"/>
    <w:rsid w:val="00E3688C"/>
    <w:rsid w:val="00E37069"/>
    <w:rsid w:val="00E37782"/>
    <w:rsid w:val="00E409D7"/>
    <w:rsid w:val="00E411C4"/>
    <w:rsid w:val="00E4120B"/>
    <w:rsid w:val="00E41885"/>
    <w:rsid w:val="00E41EF8"/>
    <w:rsid w:val="00E4218C"/>
    <w:rsid w:val="00E42B2E"/>
    <w:rsid w:val="00E42E49"/>
    <w:rsid w:val="00E42E4F"/>
    <w:rsid w:val="00E4329B"/>
    <w:rsid w:val="00E432E5"/>
    <w:rsid w:val="00E43861"/>
    <w:rsid w:val="00E43AC4"/>
    <w:rsid w:val="00E43CC5"/>
    <w:rsid w:val="00E43F0C"/>
    <w:rsid w:val="00E44984"/>
    <w:rsid w:val="00E44D69"/>
    <w:rsid w:val="00E45A0D"/>
    <w:rsid w:val="00E45F6C"/>
    <w:rsid w:val="00E46341"/>
    <w:rsid w:val="00E46B7E"/>
    <w:rsid w:val="00E46BE0"/>
    <w:rsid w:val="00E471BC"/>
    <w:rsid w:val="00E4786D"/>
    <w:rsid w:val="00E47D05"/>
    <w:rsid w:val="00E47FF1"/>
    <w:rsid w:val="00E5059E"/>
    <w:rsid w:val="00E50FE6"/>
    <w:rsid w:val="00E50FFE"/>
    <w:rsid w:val="00E513D7"/>
    <w:rsid w:val="00E516BA"/>
    <w:rsid w:val="00E51F6D"/>
    <w:rsid w:val="00E52C2D"/>
    <w:rsid w:val="00E52FE2"/>
    <w:rsid w:val="00E53058"/>
    <w:rsid w:val="00E536EF"/>
    <w:rsid w:val="00E53C83"/>
    <w:rsid w:val="00E547A2"/>
    <w:rsid w:val="00E54A89"/>
    <w:rsid w:val="00E5540C"/>
    <w:rsid w:val="00E555F7"/>
    <w:rsid w:val="00E5563C"/>
    <w:rsid w:val="00E558B7"/>
    <w:rsid w:val="00E55DFB"/>
    <w:rsid w:val="00E56441"/>
    <w:rsid w:val="00E566B7"/>
    <w:rsid w:val="00E574B1"/>
    <w:rsid w:val="00E57841"/>
    <w:rsid w:val="00E61289"/>
    <w:rsid w:val="00E61612"/>
    <w:rsid w:val="00E61EE0"/>
    <w:rsid w:val="00E61F97"/>
    <w:rsid w:val="00E62703"/>
    <w:rsid w:val="00E62C56"/>
    <w:rsid w:val="00E62D5A"/>
    <w:rsid w:val="00E62E28"/>
    <w:rsid w:val="00E62ECE"/>
    <w:rsid w:val="00E631C8"/>
    <w:rsid w:val="00E63260"/>
    <w:rsid w:val="00E64312"/>
    <w:rsid w:val="00E64343"/>
    <w:rsid w:val="00E64373"/>
    <w:rsid w:val="00E6486A"/>
    <w:rsid w:val="00E6496C"/>
    <w:rsid w:val="00E64D92"/>
    <w:rsid w:val="00E6554B"/>
    <w:rsid w:val="00E659EF"/>
    <w:rsid w:val="00E65F2C"/>
    <w:rsid w:val="00E67749"/>
    <w:rsid w:val="00E67F60"/>
    <w:rsid w:val="00E67FEA"/>
    <w:rsid w:val="00E702BD"/>
    <w:rsid w:val="00E70B8A"/>
    <w:rsid w:val="00E71416"/>
    <w:rsid w:val="00E71932"/>
    <w:rsid w:val="00E71BE9"/>
    <w:rsid w:val="00E722B7"/>
    <w:rsid w:val="00E72525"/>
    <w:rsid w:val="00E729C9"/>
    <w:rsid w:val="00E72FA0"/>
    <w:rsid w:val="00E73532"/>
    <w:rsid w:val="00E737A5"/>
    <w:rsid w:val="00E73F1C"/>
    <w:rsid w:val="00E744A8"/>
    <w:rsid w:val="00E747A0"/>
    <w:rsid w:val="00E75584"/>
    <w:rsid w:val="00E7587F"/>
    <w:rsid w:val="00E761A4"/>
    <w:rsid w:val="00E76269"/>
    <w:rsid w:val="00E76745"/>
    <w:rsid w:val="00E7710E"/>
    <w:rsid w:val="00E772E1"/>
    <w:rsid w:val="00E77FCD"/>
    <w:rsid w:val="00E80E6F"/>
    <w:rsid w:val="00E80F75"/>
    <w:rsid w:val="00E814EE"/>
    <w:rsid w:val="00E817BD"/>
    <w:rsid w:val="00E81D1A"/>
    <w:rsid w:val="00E81D3A"/>
    <w:rsid w:val="00E82287"/>
    <w:rsid w:val="00E823B6"/>
    <w:rsid w:val="00E8240E"/>
    <w:rsid w:val="00E8294C"/>
    <w:rsid w:val="00E83336"/>
    <w:rsid w:val="00E8352F"/>
    <w:rsid w:val="00E83BF0"/>
    <w:rsid w:val="00E84456"/>
    <w:rsid w:val="00E84D73"/>
    <w:rsid w:val="00E8509C"/>
    <w:rsid w:val="00E851F3"/>
    <w:rsid w:val="00E8546A"/>
    <w:rsid w:val="00E85C1E"/>
    <w:rsid w:val="00E85F41"/>
    <w:rsid w:val="00E85FE4"/>
    <w:rsid w:val="00E8608D"/>
    <w:rsid w:val="00E86383"/>
    <w:rsid w:val="00E864F3"/>
    <w:rsid w:val="00E8676C"/>
    <w:rsid w:val="00E8677C"/>
    <w:rsid w:val="00E868A6"/>
    <w:rsid w:val="00E86FC5"/>
    <w:rsid w:val="00E871EB"/>
    <w:rsid w:val="00E876E2"/>
    <w:rsid w:val="00E87B3E"/>
    <w:rsid w:val="00E90846"/>
    <w:rsid w:val="00E909F8"/>
    <w:rsid w:val="00E9106B"/>
    <w:rsid w:val="00E912E4"/>
    <w:rsid w:val="00E919AF"/>
    <w:rsid w:val="00E91BAB"/>
    <w:rsid w:val="00E91D4C"/>
    <w:rsid w:val="00E922B6"/>
    <w:rsid w:val="00E9257D"/>
    <w:rsid w:val="00E926C8"/>
    <w:rsid w:val="00E92CC3"/>
    <w:rsid w:val="00E937B3"/>
    <w:rsid w:val="00E93BC2"/>
    <w:rsid w:val="00E9415B"/>
    <w:rsid w:val="00E94379"/>
    <w:rsid w:val="00E94ABD"/>
    <w:rsid w:val="00E950CB"/>
    <w:rsid w:val="00E95122"/>
    <w:rsid w:val="00E9531B"/>
    <w:rsid w:val="00E957FB"/>
    <w:rsid w:val="00E958CC"/>
    <w:rsid w:val="00E95988"/>
    <w:rsid w:val="00E95D92"/>
    <w:rsid w:val="00E9618F"/>
    <w:rsid w:val="00E964BC"/>
    <w:rsid w:val="00E96C0E"/>
    <w:rsid w:val="00E96FFF"/>
    <w:rsid w:val="00E97263"/>
    <w:rsid w:val="00E97AD5"/>
    <w:rsid w:val="00EA00F7"/>
    <w:rsid w:val="00EA07C8"/>
    <w:rsid w:val="00EA0A9C"/>
    <w:rsid w:val="00EA0F97"/>
    <w:rsid w:val="00EA1734"/>
    <w:rsid w:val="00EA1DF4"/>
    <w:rsid w:val="00EA1ED3"/>
    <w:rsid w:val="00EA1FBB"/>
    <w:rsid w:val="00EA2688"/>
    <w:rsid w:val="00EA3148"/>
    <w:rsid w:val="00EA3259"/>
    <w:rsid w:val="00EA455E"/>
    <w:rsid w:val="00EA4611"/>
    <w:rsid w:val="00EA46D7"/>
    <w:rsid w:val="00EA485F"/>
    <w:rsid w:val="00EA4F17"/>
    <w:rsid w:val="00EA5421"/>
    <w:rsid w:val="00EA5779"/>
    <w:rsid w:val="00EA596A"/>
    <w:rsid w:val="00EA5C1E"/>
    <w:rsid w:val="00EA6279"/>
    <w:rsid w:val="00EA688A"/>
    <w:rsid w:val="00EA6A12"/>
    <w:rsid w:val="00EA74DE"/>
    <w:rsid w:val="00EA7CF7"/>
    <w:rsid w:val="00EB0555"/>
    <w:rsid w:val="00EB081B"/>
    <w:rsid w:val="00EB177F"/>
    <w:rsid w:val="00EB17B8"/>
    <w:rsid w:val="00EB191C"/>
    <w:rsid w:val="00EB2022"/>
    <w:rsid w:val="00EB2254"/>
    <w:rsid w:val="00EB26AA"/>
    <w:rsid w:val="00EB2D52"/>
    <w:rsid w:val="00EB3888"/>
    <w:rsid w:val="00EB3BEB"/>
    <w:rsid w:val="00EB4CDB"/>
    <w:rsid w:val="00EB4F66"/>
    <w:rsid w:val="00EB50DC"/>
    <w:rsid w:val="00EB5164"/>
    <w:rsid w:val="00EB517E"/>
    <w:rsid w:val="00EB5251"/>
    <w:rsid w:val="00EB541F"/>
    <w:rsid w:val="00EB566D"/>
    <w:rsid w:val="00EB5830"/>
    <w:rsid w:val="00EB59B0"/>
    <w:rsid w:val="00EB5D5E"/>
    <w:rsid w:val="00EB63A9"/>
    <w:rsid w:val="00EB6D77"/>
    <w:rsid w:val="00EB6EC1"/>
    <w:rsid w:val="00EB6F00"/>
    <w:rsid w:val="00EB737C"/>
    <w:rsid w:val="00EB7384"/>
    <w:rsid w:val="00EB74D2"/>
    <w:rsid w:val="00EC0AB9"/>
    <w:rsid w:val="00EC16C6"/>
    <w:rsid w:val="00EC179E"/>
    <w:rsid w:val="00EC1935"/>
    <w:rsid w:val="00EC1C70"/>
    <w:rsid w:val="00EC1F16"/>
    <w:rsid w:val="00EC2560"/>
    <w:rsid w:val="00EC2DD3"/>
    <w:rsid w:val="00EC2F33"/>
    <w:rsid w:val="00EC31A4"/>
    <w:rsid w:val="00EC3624"/>
    <w:rsid w:val="00EC39C7"/>
    <w:rsid w:val="00EC3B38"/>
    <w:rsid w:val="00EC3C74"/>
    <w:rsid w:val="00EC3CD9"/>
    <w:rsid w:val="00EC3D48"/>
    <w:rsid w:val="00EC432C"/>
    <w:rsid w:val="00EC45BB"/>
    <w:rsid w:val="00EC482D"/>
    <w:rsid w:val="00EC4991"/>
    <w:rsid w:val="00EC5107"/>
    <w:rsid w:val="00EC55D2"/>
    <w:rsid w:val="00EC57C3"/>
    <w:rsid w:val="00EC5A3A"/>
    <w:rsid w:val="00EC5E18"/>
    <w:rsid w:val="00EC5EBB"/>
    <w:rsid w:val="00EC6377"/>
    <w:rsid w:val="00EC6D4E"/>
    <w:rsid w:val="00EC700E"/>
    <w:rsid w:val="00EC710B"/>
    <w:rsid w:val="00EC7295"/>
    <w:rsid w:val="00EC7446"/>
    <w:rsid w:val="00EC75D2"/>
    <w:rsid w:val="00ED0056"/>
    <w:rsid w:val="00ED01D3"/>
    <w:rsid w:val="00ED04ED"/>
    <w:rsid w:val="00ED16F1"/>
    <w:rsid w:val="00ED1E76"/>
    <w:rsid w:val="00ED2407"/>
    <w:rsid w:val="00ED3463"/>
    <w:rsid w:val="00ED3F03"/>
    <w:rsid w:val="00ED3F2F"/>
    <w:rsid w:val="00ED3FA5"/>
    <w:rsid w:val="00ED460E"/>
    <w:rsid w:val="00ED463E"/>
    <w:rsid w:val="00ED4BD0"/>
    <w:rsid w:val="00ED5628"/>
    <w:rsid w:val="00ED5A68"/>
    <w:rsid w:val="00ED775E"/>
    <w:rsid w:val="00ED79B9"/>
    <w:rsid w:val="00EE01BE"/>
    <w:rsid w:val="00EE184E"/>
    <w:rsid w:val="00EE21CA"/>
    <w:rsid w:val="00EE2229"/>
    <w:rsid w:val="00EE2FA1"/>
    <w:rsid w:val="00EE3597"/>
    <w:rsid w:val="00EE3E9B"/>
    <w:rsid w:val="00EE4245"/>
    <w:rsid w:val="00EE4E3F"/>
    <w:rsid w:val="00EE56E8"/>
    <w:rsid w:val="00EE57B5"/>
    <w:rsid w:val="00EE6197"/>
    <w:rsid w:val="00EE6378"/>
    <w:rsid w:val="00EE66EC"/>
    <w:rsid w:val="00EE672C"/>
    <w:rsid w:val="00EE67D9"/>
    <w:rsid w:val="00EE6A29"/>
    <w:rsid w:val="00EE752F"/>
    <w:rsid w:val="00EE766E"/>
    <w:rsid w:val="00EE76F2"/>
    <w:rsid w:val="00EE7D94"/>
    <w:rsid w:val="00EF03F6"/>
    <w:rsid w:val="00EF1193"/>
    <w:rsid w:val="00EF16FB"/>
    <w:rsid w:val="00EF17BC"/>
    <w:rsid w:val="00EF29AA"/>
    <w:rsid w:val="00EF2B4E"/>
    <w:rsid w:val="00EF3148"/>
    <w:rsid w:val="00EF38E9"/>
    <w:rsid w:val="00EF3CC0"/>
    <w:rsid w:val="00EF4A3A"/>
    <w:rsid w:val="00EF51D3"/>
    <w:rsid w:val="00EF53C4"/>
    <w:rsid w:val="00EF57A6"/>
    <w:rsid w:val="00EF5DF8"/>
    <w:rsid w:val="00EF5FE8"/>
    <w:rsid w:val="00EF6E61"/>
    <w:rsid w:val="00EF76E7"/>
    <w:rsid w:val="00EF7A83"/>
    <w:rsid w:val="00EF7C01"/>
    <w:rsid w:val="00F0075B"/>
    <w:rsid w:val="00F00E0E"/>
    <w:rsid w:val="00F0117B"/>
    <w:rsid w:val="00F01817"/>
    <w:rsid w:val="00F01D30"/>
    <w:rsid w:val="00F02359"/>
    <w:rsid w:val="00F02741"/>
    <w:rsid w:val="00F032E1"/>
    <w:rsid w:val="00F033C1"/>
    <w:rsid w:val="00F035FB"/>
    <w:rsid w:val="00F03921"/>
    <w:rsid w:val="00F04546"/>
    <w:rsid w:val="00F0502D"/>
    <w:rsid w:val="00F050AF"/>
    <w:rsid w:val="00F05BAA"/>
    <w:rsid w:val="00F0619D"/>
    <w:rsid w:val="00F06F2D"/>
    <w:rsid w:val="00F10343"/>
    <w:rsid w:val="00F103A9"/>
    <w:rsid w:val="00F10C36"/>
    <w:rsid w:val="00F112B4"/>
    <w:rsid w:val="00F11F86"/>
    <w:rsid w:val="00F120D8"/>
    <w:rsid w:val="00F128DB"/>
    <w:rsid w:val="00F12AF4"/>
    <w:rsid w:val="00F12C43"/>
    <w:rsid w:val="00F13A06"/>
    <w:rsid w:val="00F13D06"/>
    <w:rsid w:val="00F13E46"/>
    <w:rsid w:val="00F14588"/>
    <w:rsid w:val="00F14824"/>
    <w:rsid w:val="00F148AB"/>
    <w:rsid w:val="00F14DBE"/>
    <w:rsid w:val="00F1503F"/>
    <w:rsid w:val="00F16396"/>
    <w:rsid w:val="00F16AF0"/>
    <w:rsid w:val="00F16FA9"/>
    <w:rsid w:val="00F17538"/>
    <w:rsid w:val="00F17697"/>
    <w:rsid w:val="00F200D5"/>
    <w:rsid w:val="00F212A4"/>
    <w:rsid w:val="00F215CA"/>
    <w:rsid w:val="00F218CF"/>
    <w:rsid w:val="00F22140"/>
    <w:rsid w:val="00F223B2"/>
    <w:rsid w:val="00F22C9C"/>
    <w:rsid w:val="00F2311E"/>
    <w:rsid w:val="00F23216"/>
    <w:rsid w:val="00F234D8"/>
    <w:rsid w:val="00F2358A"/>
    <w:rsid w:val="00F235B5"/>
    <w:rsid w:val="00F23BBA"/>
    <w:rsid w:val="00F23CEB"/>
    <w:rsid w:val="00F24686"/>
    <w:rsid w:val="00F252A9"/>
    <w:rsid w:val="00F25A26"/>
    <w:rsid w:val="00F25B50"/>
    <w:rsid w:val="00F25CC3"/>
    <w:rsid w:val="00F25E6B"/>
    <w:rsid w:val="00F26398"/>
    <w:rsid w:val="00F26833"/>
    <w:rsid w:val="00F26AA0"/>
    <w:rsid w:val="00F26AB5"/>
    <w:rsid w:val="00F26CF1"/>
    <w:rsid w:val="00F26F77"/>
    <w:rsid w:val="00F26F78"/>
    <w:rsid w:val="00F2706B"/>
    <w:rsid w:val="00F27216"/>
    <w:rsid w:val="00F273A8"/>
    <w:rsid w:val="00F274AE"/>
    <w:rsid w:val="00F276FA"/>
    <w:rsid w:val="00F2775D"/>
    <w:rsid w:val="00F27B0A"/>
    <w:rsid w:val="00F27CE3"/>
    <w:rsid w:val="00F27FA2"/>
    <w:rsid w:val="00F27FB2"/>
    <w:rsid w:val="00F304E2"/>
    <w:rsid w:val="00F306AA"/>
    <w:rsid w:val="00F30777"/>
    <w:rsid w:val="00F30AED"/>
    <w:rsid w:val="00F3112F"/>
    <w:rsid w:val="00F31445"/>
    <w:rsid w:val="00F3155F"/>
    <w:rsid w:val="00F31697"/>
    <w:rsid w:val="00F31D17"/>
    <w:rsid w:val="00F32128"/>
    <w:rsid w:val="00F33842"/>
    <w:rsid w:val="00F33B32"/>
    <w:rsid w:val="00F345CF"/>
    <w:rsid w:val="00F3485A"/>
    <w:rsid w:val="00F34CBB"/>
    <w:rsid w:val="00F35070"/>
    <w:rsid w:val="00F35125"/>
    <w:rsid w:val="00F35502"/>
    <w:rsid w:val="00F35997"/>
    <w:rsid w:val="00F36CB8"/>
    <w:rsid w:val="00F36EF9"/>
    <w:rsid w:val="00F36F53"/>
    <w:rsid w:val="00F37663"/>
    <w:rsid w:val="00F40289"/>
    <w:rsid w:val="00F40697"/>
    <w:rsid w:val="00F4195F"/>
    <w:rsid w:val="00F41984"/>
    <w:rsid w:val="00F41E64"/>
    <w:rsid w:val="00F41F02"/>
    <w:rsid w:val="00F420EF"/>
    <w:rsid w:val="00F4241F"/>
    <w:rsid w:val="00F429E3"/>
    <w:rsid w:val="00F42AD2"/>
    <w:rsid w:val="00F42BCC"/>
    <w:rsid w:val="00F42D72"/>
    <w:rsid w:val="00F4323A"/>
    <w:rsid w:val="00F43339"/>
    <w:rsid w:val="00F435B4"/>
    <w:rsid w:val="00F43807"/>
    <w:rsid w:val="00F44241"/>
    <w:rsid w:val="00F44433"/>
    <w:rsid w:val="00F45013"/>
    <w:rsid w:val="00F457E1"/>
    <w:rsid w:val="00F45F3F"/>
    <w:rsid w:val="00F46930"/>
    <w:rsid w:val="00F46EF9"/>
    <w:rsid w:val="00F47588"/>
    <w:rsid w:val="00F478BE"/>
    <w:rsid w:val="00F500AC"/>
    <w:rsid w:val="00F515C9"/>
    <w:rsid w:val="00F51756"/>
    <w:rsid w:val="00F517E9"/>
    <w:rsid w:val="00F51995"/>
    <w:rsid w:val="00F51A7F"/>
    <w:rsid w:val="00F51AED"/>
    <w:rsid w:val="00F52413"/>
    <w:rsid w:val="00F52D40"/>
    <w:rsid w:val="00F537AF"/>
    <w:rsid w:val="00F53894"/>
    <w:rsid w:val="00F53C95"/>
    <w:rsid w:val="00F54295"/>
    <w:rsid w:val="00F54452"/>
    <w:rsid w:val="00F5449C"/>
    <w:rsid w:val="00F5472F"/>
    <w:rsid w:val="00F5479C"/>
    <w:rsid w:val="00F54EC1"/>
    <w:rsid w:val="00F54F3E"/>
    <w:rsid w:val="00F5534B"/>
    <w:rsid w:val="00F563F1"/>
    <w:rsid w:val="00F56A13"/>
    <w:rsid w:val="00F56E28"/>
    <w:rsid w:val="00F56F34"/>
    <w:rsid w:val="00F57F61"/>
    <w:rsid w:val="00F60163"/>
    <w:rsid w:val="00F60392"/>
    <w:rsid w:val="00F6080E"/>
    <w:rsid w:val="00F60A04"/>
    <w:rsid w:val="00F623E2"/>
    <w:rsid w:val="00F626FB"/>
    <w:rsid w:val="00F62FD1"/>
    <w:rsid w:val="00F64B32"/>
    <w:rsid w:val="00F65405"/>
    <w:rsid w:val="00F65782"/>
    <w:rsid w:val="00F6655A"/>
    <w:rsid w:val="00F66592"/>
    <w:rsid w:val="00F668B7"/>
    <w:rsid w:val="00F7060D"/>
    <w:rsid w:val="00F7119E"/>
    <w:rsid w:val="00F7124C"/>
    <w:rsid w:val="00F71E03"/>
    <w:rsid w:val="00F71E6C"/>
    <w:rsid w:val="00F721DA"/>
    <w:rsid w:val="00F724F8"/>
    <w:rsid w:val="00F729BB"/>
    <w:rsid w:val="00F72A1D"/>
    <w:rsid w:val="00F736E1"/>
    <w:rsid w:val="00F74487"/>
    <w:rsid w:val="00F74B31"/>
    <w:rsid w:val="00F759BA"/>
    <w:rsid w:val="00F75A85"/>
    <w:rsid w:val="00F75B46"/>
    <w:rsid w:val="00F76046"/>
    <w:rsid w:val="00F76743"/>
    <w:rsid w:val="00F77717"/>
    <w:rsid w:val="00F77CCB"/>
    <w:rsid w:val="00F77E83"/>
    <w:rsid w:val="00F77FE7"/>
    <w:rsid w:val="00F802E8"/>
    <w:rsid w:val="00F8084F"/>
    <w:rsid w:val="00F82240"/>
    <w:rsid w:val="00F823BB"/>
    <w:rsid w:val="00F823CE"/>
    <w:rsid w:val="00F82BB6"/>
    <w:rsid w:val="00F82C52"/>
    <w:rsid w:val="00F83096"/>
    <w:rsid w:val="00F83C87"/>
    <w:rsid w:val="00F83C8D"/>
    <w:rsid w:val="00F8475A"/>
    <w:rsid w:val="00F84EB1"/>
    <w:rsid w:val="00F850B8"/>
    <w:rsid w:val="00F8514C"/>
    <w:rsid w:val="00F85EBA"/>
    <w:rsid w:val="00F86256"/>
    <w:rsid w:val="00F87439"/>
    <w:rsid w:val="00F87A79"/>
    <w:rsid w:val="00F87B29"/>
    <w:rsid w:val="00F87B9E"/>
    <w:rsid w:val="00F87BAA"/>
    <w:rsid w:val="00F906B8"/>
    <w:rsid w:val="00F91050"/>
    <w:rsid w:val="00F91595"/>
    <w:rsid w:val="00F916DA"/>
    <w:rsid w:val="00F91ACD"/>
    <w:rsid w:val="00F9242C"/>
    <w:rsid w:val="00F926C3"/>
    <w:rsid w:val="00F92820"/>
    <w:rsid w:val="00F93136"/>
    <w:rsid w:val="00F93647"/>
    <w:rsid w:val="00F93D9E"/>
    <w:rsid w:val="00F9471A"/>
    <w:rsid w:val="00F94AF6"/>
    <w:rsid w:val="00F94F03"/>
    <w:rsid w:val="00F95E68"/>
    <w:rsid w:val="00F95E6D"/>
    <w:rsid w:val="00F964FF"/>
    <w:rsid w:val="00F9662B"/>
    <w:rsid w:val="00F96C3A"/>
    <w:rsid w:val="00F97F3B"/>
    <w:rsid w:val="00FA0073"/>
    <w:rsid w:val="00FA012F"/>
    <w:rsid w:val="00FA041D"/>
    <w:rsid w:val="00FA047B"/>
    <w:rsid w:val="00FA077D"/>
    <w:rsid w:val="00FA181E"/>
    <w:rsid w:val="00FA19D6"/>
    <w:rsid w:val="00FA1BE0"/>
    <w:rsid w:val="00FA221A"/>
    <w:rsid w:val="00FA2A0C"/>
    <w:rsid w:val="00FA32D7"/>
    <w:rsid w:val="00FA3523"/>
    <w:rsid w:val="00FA3D54"/>
    <w:rsid w:val="00FA49C8"/>
    <w:rsid w:val="00FA5BAB"/>
    <w:rsid w:val="00FA5CEA"/>
    <w:rsid w:val="00FA6163"/>
    <w:rsid w:val="00FA6178"/>
    <w:rsid w:val="00FA68EC"/>
    <w:rsid w:val="00FA6951"/>
    <w:rsid w:val="00FA6A9F"/>
    <w:rsid w:val="00FA6F75"/>
    <w:rsid w:val="00FA755E"/>
    <w:rsid w:val="00FA7851"/>
    <w:rsid w:val="00FA7DC5"/>
    <w:rsid w:val="00FB13D0"/>
    <w:rsid w:val="00FB1432"/>
    <w:rsid w:val="00FB1571"/>
    <w:rsid w:val="00FB2FD2"/>
    <w:rsid w:val="00FB3CB3"/>
    <w:rsid w:val="00FB3FF9"/>
    <w:rsid w:val="00FB430A"/>
    <w:rsid w:val="00FB4B39"/>
    <w:rsid w:val="00FB51F5"/>
    <w:rsid w:val="00FB52A2"/>
    <w:rsid w:val="00FB6A35"/>
    <w:rsid w:val="00FB7681"/>
    <w:rsid w:val="00FB7D2C"/>
    <w:rsid w:val="00FC007F"/>
    <w:rsid w:val="00FC0491"/>
    <w:rsid w:val="00FC0765"/>
    <w:rsid w:val="00FC147D"/>
    <w:rsid w:val="00FC19A7"/>
    <w:rsid w:val="00FC1A94"/>
    <w:rsid w:val="00FC1E44"/>
    <w:rsid w:val="00FC202C"/>
    <w:rsid w:val="00FC330B"/>
    <w:rsid w:val="00FC33C5"/>
    <w:rsid w:val="00FC3806"/>
    <w:rsid w:val="00FC3B13"/>
    <w:rsid w:val="00FC408D"/>
    <w:rsid w:val="00FC465D"/>
    <w:rsid w:val="00FC4979"/>
    <w:rsid w:val="00FC4AFA"/>
    <w:rsid w:val="00FC4C1D"/>
    <w:rsid w:val="00FC4CBA"/>
    <w:rsid w:val="00FC4DF5"/>
    <w:rsid w:val="00FC5FBA"/>
    <w:rsid w:val="00FC6204"/>
    <w:rsid w:val="00FC636C"/>
    <w:rsid w:val="00FC6876"/>
    <w:rsid w:val="00FC6906"/>
    <w:rsid w:val="00FC69B9"/>
    <w:rsid w:val="00FC6DE4"/>
    <w:rsid w:val="00FC6E8E"/>
    <w:rsid w:val="00FC7555"/>
    <w:rsid w:val="00FC78C8"/>
    <w:rsid w:val="00FC7A27"/>
    <w:rsid w:val="00FD041A"/>
    <w:rsid w:val="00FD074C"/>
    <w:rsid w:val="00FD0CB7"/>
    <w:rsid w:val="00FD172F"/>
    <w:rsid w:val="00FD1ACB"/>
    <w:rsid w:val="00FD1B7B"/>
    <w:rsid w:val="00FD2087"/>
    <w:rsid w:val="00FD2206"/>
    <w:rsid w:val="00FD281D"/>
    <w:rsid w:val="00FD45FA"/>
    <w:rsid w:val="00FD4799"/>
    <w:rsid w:val="00FD4911"/>
    <w:rsid w:val="00FD4AC7"/>
    <w:rsid w:val="00FD4E49"/>
    <w:rsid w:val="00FD4FB7"/>
    <w:rsid w:val="00FD54C5"/>
    <w:rsid w:val="00FD54D0"/>
    <w:rsid w:val="00FD574C"/>
    <w:rsid w:val="00FD575A"/>
    <w:rsid w:val="00FD590A"/>
    <w:rsid w:val="00FD628A"/>
    <w:rsid w:val="00FD6317"/>
    <w:rsid w:val="00FD682C"/>
    <w:rsid w:val="00FD6B46"/>
    <w:rsid w:val="00FD6F70"/>
    <w:rsid w:val="00FD7041"/>
    <w:rsid w:val="00FD7770"/>
    <w:rsid w:val="00FD7953"/>
    <w:rsid w:val="00FD7FDB"/>
    <w:rsid w:val="00FE0900"/>
    <w:rsid w:val="00FE0D70"/>
    <w:rsid w:val="00FE0F07"/>
    <w:rsid w:val="00FE18AC"/>
    <w:rsid w:val="00FE1A45"/>
    <w:rsid w:val="00FE21EA"/>
    <w:rsid w:val="00FE2315"/>
    <w:rsid w:val="00FE292B"/>
    <w:rsid w:val="00FE2BFA"/>
    <w:rsid w:val="00FE333B"/>
    <w:rsid w:val="00FE473F"/>
    <w:rsid w:val="00FE4EE4"/>
    <w:rsid w:val="00FE59AD"/>
    <w:rsid w:val="00FE5A0E"/>
    <w:rsid w:val="00FE5EEE"/>
    <w:rsid w:val="00FE6375"/>
    <w:rsid w:val="00FE6797"/>
    <w:rsid w:val="00FE7135"/>
    <w:rsid w:val="00FE78EE"/>
    <w:rsid w:val="00FF000F"/>
    <w:rsid w:val="00FF0226"/>
    <w:rsid w:val="00FF04D2"/>
    <w:rsid w:val="00FF0575"/>
    <w:rsid w:val="00FF1A46"/>
    <w:rsid w:val="00FF1D29"/>
    <w:rsid w:val="00FF3675"/>
    <w:rsid w:val="00FF390A"/>
    <w:rsid w:val="00FF3EE2"/>
    <w:rsid w:val="00FF4543"/>
    <w:rsid w:val="00FF45B6"/>
    <w:rsid w:val="00FF51BB"/>
    <w:rsid w:val="00FF5676"/>
    <w:rsid w:val="00FF5E7C"/>
    <w:rsid w:val="00FF6290"/>
    <w:rsid w:val="00FF677E"/>
    <w:rsid w:val="00FF6CB5"/>
    <w:rsid w:val="00FF6DB2"/>
    <w:rsid w:val="00FF6DC8"/>
    <w:rsid w:val="00FF75B8"/>
    <w:rsid w:val="00FF79CE"/>
    <w:rsid w:val="00FF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062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7310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2315"/>
    <w:pPr>
      <w:keepNext/>
      <w:keepLines/>
      <w:numPr>
        <w:numId w:val="26"/>
      </w:numPr>
      <w:spacing w:after="0" w:line="480" w:lineRule="auto"/>
      <w:ind w:left="709" w:hanging="709"/>
      <w:contextualSpacing/>
      <w:outlineLvl w:val="0"/>
    </w:pPr>
    <w:rPr>
      <w:rFonts w:asciiTheme="majorBidi" w:eastAsiaTheme="majorEastAsia" w:hAnsiTheme="majorBidi" w:cstheme="majorBidi"/>
      <w:b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0652D"/>
    <w:pPr>
      <w:numPr>
        <w:ilvl w:val="1"/>
        <w:numId w:val="26"/>
      </w:numPr>
      <w:spacing w:after="0" w:line="480" w:lineRule="auto"/>
      <w:ind w:left="709" w:right="-720" w:hanging="709"/>
      <w:jc w:val="both"/>
      <w:outlineLvl w:val="1"/>
    </w:pPr>
    <w:rPr>
      <w:rFonts w:asciiTheme="majorBidi" w:eastAsiaTheme="majorEastAsia" w:hAnsiTheme="majorBidi" w:cstheme="majorBidi"/>
      <w:b/>
      <w:bCs/>
      <w:szCs w:val="26"/>
      <w:lang w:val="en-MY" w:eastAsia="zh-C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52FF5"/>
    <w:pPr>
      <w:keepNext/>
      <w:keepLines/>
      <w:numPr>
        <w:ilvl w:val="2"/>
        <w:numId w:val="26"/>
      </w:numPr>
      <w:spacing w:after="0" w:line="360" w:lineRule="auto"/>
      <w:contextualSpacing/>
      <w:outlineLvl w:val="2"/>
    </w:pPr>
    <w:rPr>
      <w:rFonts w:asciiTheme="majorBidi" w:eastAsiaTheme="majorEastAsia" w:hAnsiTheme="majorBidi" w:cstheme="majorBidi"/>
      <w:bCs/>
      <w:i/>
      <w:sz w:val="2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23974"/>
    <w:pPr>
      <w:keepNext/>
      <w:keepLines/>
      <w:numPr>
        <w:ilvl w:val="3"/>
        <w:numId w:val="26"/>
      </w:numPr>
      <w:spacing w:before="200" w:after="0"/>
      <w:outlineLvl w:val="3"/>
    </w:pPr>
    <w:rPr>
      <w:rFonts w:asciiTheme="majorBidi" w:eastAsiaTheme="majorEastAsia" w:hAnsiTheme="majorBidi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D05CF"/>
    <w:pPr>
      <w:keepNext/>
      <w:keepLines/>
      <w:numPr>
        <w:ilvl w:val="4"/>
        <w:numId w:val="26"/>
      </w:numPr>
      <w:spacing w:before="200" w:after="0"/>
      <w:outlineLvl w:val="4"/>
    </w:pPr>
    <w:rPr>
      <w:rFonts w:eastAsia="Times New Roman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05CF"/>
    <w:pPr>
      <w:keepNext/>
      <w:keepLines/>
      <w:numPr>
        <w:ilvl w:val="5"/>
        <w:numId w:val="26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05CF"/>
    <w:pPr>
      <w:keepNext/>
      <w:keepLines/>
      <w:numPr>
        <w:ilvl w:val="6"/>
        <w:numId w:val="26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05CF"/>
    <w:pPr>
      <w:keepNext/>
      <w:keepLines/>
      <w:numPr>
        <w:ilvl w:val="7"/>
        <w:numId w:val="26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05CF"/>
    <w:pPr>
      <w:keepNext/>
      <w:keepLines/>
      <w:numPr>
        <w:ilvl w:val="8"/>
        <w:numId w:val="26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315"/>
    <w:rPr>
      <w:rFonts w:asciiTheme="majorBidi" w:eastAsiaTheme="majorEastAsia" w:hAnsiTheme="majorBidi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9A68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64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467"/>
    <w:pPr>
      <w:spacing w:after="200" w:line="240" w:lineRule="auto"/>
    </w:pPr>
    <w:rPr>
      <w:rFonts w:eastAsia="SimSun" w:cs="Arial"/>
      <w:sz w:val="20"/>
      <w:szCs w:val="20"/>
      <w:lang w:val="en-MY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467"/>
    <w:rPr>
      <w:rFonts w:eastAsia="SimSun" w:cs="Arial"/>
      <w:sz w:val="20"/>
      <w:szCs w:val="20"/>
      <w:lang w:val="en-MY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4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46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0652D"/>
    <w:rPr>
      <w:rFonts w:asciiTheme="majorBidi" w:eastAsiaTheme="majorEastAsia" w:hAnsiTheme="majorBidi" w:cstheme="majorBidi"/>
      <w:b/>
      <w:bCs/>
      <w:szCs w:val="26"/>
      <w:lang w:val="en-MY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52FF5"/>
    <w:rPr>
      <w:rFonts w:asciiTheme="majorBidi" w:eastAsiaTheme="majorEastAsia" w:hAnsiTheme="majorBidi" w:cstheme="majorBidi"/>
      <w:bCs/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23974"/>
    <w:rPr>
      <w:rFonts w:asciiTheme="majorBidi" w:eastAsiaTheme="majorEastAsia" w:hAnsiTheme="majorBidi" w:cstheme="majorBidi"/>
      <w:bCs/>
      <w:iCs/>
    </w:rPr>
  </w:style>
  <w:style w:type="paragraph" w:customStyle="1" w:styleId="Heading51">
    <w:name w:val="Heading 51"/>
    <w:basedOn w:val="Normal"/>
    <w:next w:val="Normal"/>
    <w:autoRedefine/>
    <w:uiPriority w:val="9"/>
    <w:unhideWhenUsed/>
    <w:qFormat/>
    <w:rsid w:val="001D05CF"/>
    <w:pPr>
      <w:keepNext/>
      <w:keepLines/>
      <w:spacing w:before="200" w:after="0" w:line="276" w:lineRule="auto"/>
      <w:ind w:left="4091" w:hanging="360"/>
      <w:outlineLvl w:val="4"/>
    </w:pPr>
    <w:rPr>
      <w:rFonts w:eastAsia="Times New Roman"/>
      <w:b/>
      <w:szCs w:val="22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4811" w:hanging="360"/>
      <w:outlineLvl w:val="5"/>
    </w:pPr>
    <w:rPr>
      <w:rFonts w:ascii="Cambria" w:eastAsia="Times New Roman" w:hAnsi="Cambria"/>
      <w:i/>
      <w:iCs/>
      <w:color w:val="243F60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5531" w:hanging="360"/>
      <w:outlineLvl w:val="6"/>
    </w:pPr>
    <w:rPr>
      <w:rFonts w:ascii="Cambria" w:eastAsia="Times New Roman" w:hAnsi="Cambria"/>
      <w:i/>
      <w:iCs/>
      <w:color w:val="404040"/>
      <w:szCs w:val="22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6251" w:hanging="36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6971" w:hanging="36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D05CF"/>
  </w:style>
  <w:style w:type="character" w:customStyle="1" w:styleId="Heading5Char">
    <w:name w:val="Heading 5 Char"/>
    <w:basedOn w:val="DefaultParagraphFont"/>
    <w:link w:val="Heading5"/>
    <w:uiPriority w:val="9"/>
    <w:rsid w:val="001D05CF"/>
    <w:rPr>
      <w:rFonts w:eastAsia="Times New Roman"/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05CF"/>
    <w:rPr>
      <w:rFonts w:ascii="Cambria" w:eastAsia="Times New Roman" w:hAnsi="Cambria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05CF"/>
    <w:rPr>
      <w:rFonts w:ascii="Cambria" w:eastAsia="Times New Roman" w:hAnsi="Cambria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05CF"/>
    <w:rPr>
      <w:rFonts w:ascii="Cambria" w:eastAsia="Times New Roman" w:hAnsi="Cambri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05CF"/>
    <w:rPr>
      <w:rFonts w:ascii="Cambria" w:eastAsia="Times New Roman" w:hAnsi="Cambria"/>
      <w:i/>
      <w:iCs/>
      <w:color w:val="404040"/>
      <w:sz w:val="20"/>
      <w:szCs w:val="20"/>
    </w:rPr>
  </w:style>
  <w:style w:type="character" w:customStyle="1" w:styleId="Hyperlink1">
    <w:name w:val="Hyperlink1"/>
    <w:basedOn w:val="DefaultParagraphFont"/>
    <w:uiPriority w:val="99"/>
    <w:unhideWhenUsed/>
    <w:rsid w:val="001D05C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D05CF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aption1">
    <w:name w:val="Caption1"/>
    <w:basedOn w:val="Normal"/>
    <w:next w:val="Normal"/>
    <w:autoRedefine/>
    <w:uiPriority w:val="35"/>
    <w:unhideWhenUsed/>
    <w:qFormat/>
    <w:rsid w:val="001D05CF"/>
    <w:pPr>
      <w:keepNext/>
      <w:tabs>
        <w:tab w:val="left" w:pos="709"/>
      </w:tabs>
      <w:spacing w:after="200" w:line="360" w:lineRule="auto"/>
      <w:ind w:left="900" w:right="4" w:hanging="49"/>
    </w:pPr>
    <w:rPr>
      <w:szCs w:val="18"/>
    </w:rPr>
  </w:style>
  <w:style w:type="character" w:styleId="PlaceholderText">
    <w:name w:val="Placeholder Text"/>
    <w:basedOn w:val="DefaultParagraphFont"/>
    <w:uiPriority w:val="99"/>
    <w:semiHidden/>
    <w:rsid w:val="001D05CF"/>
    <w:rPr>
      <w:color w:val="808080"/>
    </w:rPr>
  </w:style>
  <w:style w:type="character" w:styleId="Strong">
    <w:name w:val="Strong"/>
    <w:basedOn w:val="DefaultParagraphFont"/>
    <w:uiPriority w:val="22"/>
    <w:qFormat/>
    <w:rsid w:val="001D05CF"/>
    <w:rPr>
      <w:b/>
      <w:bCs/>
    </w:rPr>
  </w:style>
  <w:style w:type="paragraph" w:customStyle="1" w:styleId="NoSpacing1">
    <w:name w:val="No Spacing1"/>
    <w:next w:val="NoSpacing"/>
    <w:uiPriority w:val="1"/>
    <w:rsid w:val="001D05CF"/>
    <w:pPr>
      <w:spacing w:after="0" w:line="240" w:lineRule="auto"/>
    </w:pPr>
    <w:rPr>
      <w:rFonts w:ascii="Calibri" w:hAnsi="Calibri" w:cs="Arial"/>
      <w:sz w:val="22"/>
      <w:szCs w:val="22"/>
    </w:rPr>
  </w:style>
  <w:style w:type="numbering" w:customStyle="1" w:styleId="NoList11">
    <w:name w:val="No List11"/>
    <w:next w:val="NoList"/>
    <w:uiPriority w:val="99"/>
    <w:semiHidden/>
    <w:unhideWhenUsed/>
    <w:rsid w:val="001D05CF"/>
  </w:style>
  <w:style w:type="paragraph" w:customStyle="1" w:styleId="Default">
    <w:name w:val="Default"/>
    <w:rsid w:val="001D05CF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customStyle="1" w:styleId="DecimalAligned">
    <w:name w:val="Decimal Aligned"/>
    <w:basedOn w:val="Normal"/>
    <w:uiPriority w:val="40"/>
    <w:qFormat/>
    <w:rsid w:val="001D05CF"/>
    <w:pPr>
      <w:tabs>
        <w:tab w:val="decimal" w:pos="360"/>
      </w:tabs>
      <w:spacing w:after="200" w:line="276" w:lineRule="auto"/>
    </w:pPr>
    <w:rPr>
      <w:rFonts w:cs="Arial"/>
      <w:szCs w:val="22"/>
      <w:lang w:eastAsia="ja-JP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1D05CF"/>
    <w:pPr>
      <w:spacing w:after="0" w:line="240" w:lineRule="auto"/>
    </w:pPr>
    <w:rPr>
      <w:rFonts w:eastAsia="Times New Roman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1D05CF"/>
    <w:rPr>
      <w:rFonts w:ascii="Times New Roman" w:eastAsia="Times New Roman" w:hAnsi="Times New Roman"/>
      <w:sz w:val="20"/>
      <w:szCs w:val="20"/>
      <w:lang w:eastAsia="ja-JP"/>
    </w:rPr>
  </w:style>
  <w:style w:type="character" w:customStyle="1" w:styleId="SubtleEmphasis1">
    <w:name w:val="Subtle Emphasis1"/>
    <w:basedOn w:val="DefaultParagraphFont"/>
    <w:uiPriority w:val="19"/>
    <w:qFormat/>
    <w:rsid w:val="001D05CF"/>
    <w:rPr>
      <w:i/>
      <w:iCs/>
      <w:color w:val="7F7F7F"/>
    </w:rPr>
  </w:style>
  <w:style w:type="table" w:customStyle="1" w:styleId="MediumShading2-Accent51">
    <w:name w:val="Medium Shading 2 - Accent 51"/>
    <w:basedOn w:val="TableNormal"/>
    <w:next w:val="MediumShading2-Accent5"/>
    <w:uiPriority w:val="64"/>
    <w:rsid w:val="001D05CF"/>
    <w:pPr>
      <w:spacing w:after="0" w:line="240" w:lineRule="auto"/>
    </w:pPr>
    <w:rPr>
      <w:rFonts w:ascii="Calibri" w:eastAsia="Times New Roman" w:hAnsi="Calibri" w:cs="Arial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List1">
    <w:name w:val="Light List1"/>
    <w:basedOn w:val="TableNormal"/>
    <w:next w:val="LightList"/>
    <w:uiPriority w:val="61"/>
    <w:rsid w:val="001D05CF"/>
    <w:pPr>
      <w:spacing w:after="0" w:line="240" w:lineRule="auto"/>
    </w:pPr>
    <w:rPr>
      <w:rFonts w:ascii="Calibri" w:eastAsia="Times New Roman" w:hAnsi="Calibri" w:cs="Arial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MediumList2-Accent11">
    <w:name w:val="Medium List 2 - Accent 11"/>
    <w:basedOn w:val="TableNormal"/>
    <w:next w:val="MediumList2-Accent1"/>
    <w:uiPriority w:val="66"/>
    <w:rsid w:val="001D05CF"/>
    <w:pPr>
      <w:spacing w:after="0" w:line="240" w:lineRule="auto"/>
    </w:pPr>
    <w:rPr>
      <w:rFonts w:ascii="Cambria" w:eastAsia="Times New Roman" w:hAnsi="Cambri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apple-converted-space">
    <w:name w:val="apple-converted-space"/>
    <w:basedOn w:val="DefaultParagraphFont"/>
    <w:rsid w:val="001D05CF"/>
  </w:style>
  <w:style w:type="character" w:customStyle="1" w:styleId="attrname">
    <w:name w:val="attrname"/>
    <w:basedOn w:val="DefaultParagraphFont"/>
    <w:rsid w:val="001D05CF"/>
  </w:style>
  <w:style w:type="paragraph" w:customStyle="1" w:styleId="para">
    <w:name w:val="para"/>
    <w:basedOn w:val="Default"/>
    <w:next w:val="Default"/>
    <w:uiPriority w:val="99"/>
    <w:rsid w:val="001D05CF"/>
    <w:rPr>
      <w:rFonts w:ascii="AEJENF+Arial,Bold" w:hAnsi="AEJENF+Arial,Bold" w:cs="Arial"/>
      <w:color w:val="auto"/>
    </w:rPr>
  </w:style>
  <w:style w:type="character" w:customStyle="1" w:styleId="nowrap">
    <w:name w:val="nowrap"/>
    <w:basedOn w:val="DefaultParagraphFont"/>
    <w:rsid w:val="001D05CF"/>
  </w:style>
  <w:style w:type="character" w:customStyle="1" w:styleId="ipa">
    <w:name w:val="ipa"/>
    <w:basedOn w:val="DefaultParagraphFont"/>
    <w:rsid w:val="001D05CF"/>
  </w:style>
  <w:style w:type="table" w:customStyle="1" w:styleId="TableGrid1">
    <w:name w:val="Table Grid1"/>
    <w:basedOn w:val="TableNormal"/>
    <w:next w:val="TableGrid"/>
    <w:uiPriority w:val="5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w-headline">
    <w:name w:val="mw-headline"/>
    <w:basedOn w:val="DefaultParagraphFont"/>
    <w:rsid w:val="001D05CF"/>
  </w:style>
  <w:style w:type="character" w:styleId="Emphasis">
    <w:name w:val="Emphasis"/>
    <w:basedOn w:val="DefaultParagraphFont"/>
    <w:uiPriority w:val="20"/>
    <w:qFormat/>
    <w:rsid w:val="001D05CF"/>
    <w:rPr>
      <w:i/>
      <w:iCs/>
    </w:rPr>
  </w:style>
  <w:style w:type="paragraph" w:customStyle="1" w:styleId="small">
    <w:name w:val="small"/>
    <w:basedOn w:val="Normal"/>
    <w:rsid w:val="001D05CF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1D05CF"/>
    <w:rPr>
      <w:rFonts w:ascii="Times New Roman" w:hAnsi="Times New Roman"/>
      <w:sz w:val="24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1D05CF"/>
    <w:rPr>
      <w:rFonts w:ascii="Times New Roman" w:hAnsi="Times New Roman"/>
      <w:sz w:val="24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1D05CF"/>
    <w:pPr>
      <w:ind w:right="4"/>
      <w:jc w:val="center"/>
      <w:outlineLvl w:val="9"/>
    </w:pPr>
    <w:rPr>
      <w:lang w:eastAsia="ja-JP"/>
    </w:rPr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1D05CF"/>
    <w:pPr>
      <w:tabs>
        <w:tab w:val="left" w:pos="1418"/>
        <w:tab w:val="left" w:pos="2268"/>
        <w:tab w:val="right" w:leader="dot" w:pos="9350"/>
      </w:tabs>
      <w:spacing w:after="100" w:line="276" w:lineRule="auto"/>
      <w:ind w:left="1276" w:hanging="425"/>
    </w:pPr>
    <w:rPr>
      <w:rFonts w:cs="Arial"/>
      <w:b/>
      <w:szCs w:val="22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1D05CF"/>
    <w:pPr>
      <w:tabs>
        <w:tab w:val="left" w:pos="1701"/>
        <w:tab w:val="left" w:pos="1985"/>
        <w:tab w:val="left" w:pos="2835"/>
        <w:tab w:val="right" w:leader="dot" w:pos="9350"/>
      </w:tabs>
      <w:spacing w:after="100" w:line="276" w:lineRule="auto"/>
      <w:ind w:left="2410" w:hanging="425"/>
      <w:outlineLvl w:val="1"/>
    </w:pPr>
    <w:rPr>
      <w:rFonts w:cs="Arial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1D05CF"/>
    <w:pPr>
      <w:tabs>
        <w:tab w:val="left" w:pos="1985"/>
        <w:tab w:val="left" w:pos="2977"/>
        <w:tab w:val="right" w:leader="dot" w:pos="9323"/>
      </w:tabs>
      <w:spacing w:after="100" w:line="276" w:lineRule="auto"/>
      <w:ind w:left="2694" w:hanging="283"/>
    </w:pPr>
    <w:rPr>
      <w:rFonts w:cs="Arial"/>
      <w:szCs w:val="22"/>
    </w:rPr>
  </w:style>
  <w:style w:type="paragraph" w:customStyle="1" w:styleId="TOC41">
    <w:name w:val="TOC 41"/>
    <w:basedOn w:val="Normal"/>
    <w:next w:val="Normal"/>
    <w:autoRedefine/>
    <w:uiPriority w:val="39"/>
    <w:unhideWhenUsed/>
    <w:qFormat/>
    <w:rsid w:val="001D05CF"/>
    <w:pPr>
      <w:tabs>
        <w:tab w:val="left" w:pos="1985"/>
        <w:tab w:val="left" w:pos="3828"/>
        <w:tab w:val="right" w:leader="dot" w:pos="9323"/>
      </w:tabs>
      <w:spacing w:after="100" w:line="276" w:lineRule="auto"/>
      <w:ind w:left="4253" w:hanging="1276"/>
    </w:pPr>
    <w:rPr>
      <w:rFonts w:cs="Arial"/>
      <w:szCs w:val="22"/>
    </w:rPr>
  </w:style>
  <w:style w:type="paragraph" w:customStyle="1" w:styleId="TOC51">
    <w:name w:val="TOC 51"/>
    <w:basedOn w:val="Normal"/>
    <w:next w:val="Normal"/>
    <w:autoRedefine/>
    <w:uiPriority w:val="39"/>
    <w:unhideWhenUsed/>
    <w:qFormat/>
    <w:rsid w:val="001D05CF"/>
    <w:pPr>
      <w:spacing w:after="100" w:line="276" w:lineRule="auto"/>
      <w:ind w:left="1985"/>
    </w:pPr>
    <w:rPr>
      <w:rFonts w:cs="Arial"/>
      <w:szCs w:val="22"/>
    </w:rPr>
  </w:style>
  <w:style w:type="paragraph" w:customStyle="1" w:styleId="TableofFigures1">
    <w:name w:val="Table of Figures1"/>
    <w:basedOn w:val="Normal"/>
    <w:next w:val="Normal"/>
    <w:autoRedefine/>
    <w:uiPriority w:val="99"/>
    <w:unhideWhenUsed/>
    <w:qFormat/>
    <w:rsid w:val="001D05CF"/>
    <w:pPr>
      <w:framePr w:hSpace="2268" w:wrap="notBeside" w:vAnchor="text" w:hAnchor="text" w:y="1"/>
      <w:spacing w:after="0" w:line="276" w:lineRule="auto"/>
      <w:contextualSpacing/>
    </w:pPr>
    <w:rPr>
      <w:rFonts w:cs="Arial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1D05CF"/>
    <w:rPr>
      <w:vertAlign w:val="superscript"/>
    </w:rPr>
  </w:style>
  <w:style w:type="paragraph" w:customStyle="1" w:styleId="Title1">
    <w:name w:val="Title1"/>
    <w:basedOn w:val="Normal"/>
    <w:next w:val="Normal"/>
    <w:uiPriority w:val="10"/>
    <w:qFormat/>
    <w:rsid w:val="001D05CF"/>
    <w:pPr>
      <w:pBdr>
        <w:bottom w:val="single" w:sz="8" w:space="4" w:color="4F81BD"/>
      </w:pBdr>
      <w:spacing w:after="300" w:line="240" w:lineRule="auto"/>
      <w:contextualSpacing/>
    </w:pPr>
    <w:rPr>
      <w:rFonts w:eastAsia="Times New Roman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05CF"/>
    <w:rPr>
      <w:rFonts w:ascii="Times New Roman" w:eastAsia="Times New Roman" w:hAnsi="Times New Roman" w:cs="Times New Roman"/>
      <w:b/>
      <w:spacing w:val="5"/>
      <w:kern w:val="28"/>
      <w:sz w:val="24"/>
      <w:szCs w:val="52"/>
    </w:rPr>
  </w:style>
  <w:style w:type="paragraph" w:customStyle="1" w:styleId="Subtitle1">
    <w:name w:val="Subtitle1"/>
    <w:basedOn w:val="Normal"/>
    <w:next w:val="Normal"/>
    <w:autoRedefine/>
    <w:uiPriority w:val="11"/>
    <w:qFormat/>
    <w:rsid w:val="001D05CF"/>
    <w:pPr>
      <w:numPr>
        <w:ilvl w:val="1"/>
      </w:numPr>
      <w:spacing w:after="200" w:line="276" w:lineRule="auto"/>
      <w:ind w:left="851" w:firstLine="709"/>
    </w:pPr>
    <w:rPr>
      <w:rFonts w:eastAsia="Times New Roman"/>
      <w:b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D05CF"/>
    <w:rPr>
      <w:rFonts w:ascii="Times New Roman" w:eastAsia="Times New Roman" w:hAnsi="Times New Roman" w:cs="Times New Roman"/>
      <w:b/>
      <w:iCs/>
      <w:spacing w:val="15"/>
      <w:sz w:val="24"/>
      <w:szCs w:val="24"/>
    </w:rPr>
  </w:style>
  <w:style w:type="table" w:customStyle="1" w:styleId="MediumList2-Accent21">
    <w:name w:val="Medium List 2 - Accent 21"/>
    <w:basedOn w:val="TableNormal"/>
    <w:next w:val="MediumList2-Accent2"/>
    <w:uiPriority w:val="66"/>
    <w:rsid w:val="001D05CF"/>
    <w:pPr>
      <w:spacing w:after="0" w:line="240" w:lineRule="auto"/>
    </w:pPr>
    <w:rPr>
      <w:rFonts w:ascii="Cambria" w:eastAsia="Times New Roman" w:hAnsi="Cambria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3-Accent51">
    <w:name w:val="Medium Grid 3 - Accent 51"/>
    <w:basedOn w:val="TableNormal"/>
    <w:next w:val="MediumGrid3-Accent5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21">
    <w:name w:val="Medium Grid 3 - Accent 21"/>
    <w:basedOn w:val="TableNormal"/>
    <w:next w:val="MediumGrid3-Accent2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LightGrid-Accent41">
    <w:name w:val="Light Grid - Accent 41"/>
    <w:basedOn w:val="TableNormal"/>
    <w:next w:val="LightGrid-Accent4"/>
    <w:uiPriority w:val="62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character" w:customStyle="1" w:styleId="gt-baf-back">
    <w:name w:val="gt-baf-back"/>
    <w:basedOn w:val="DefaultParagraphFont"/>
    <w:rsid w:val="001D05CF"/>
  </w:style>
  <w:style w:type="character" w:customStyle="1" w:styleId="null">
    <w:name w:val="null"/>
    <w:basedOn w:val="DefaultParagraphFont"/>
    <w:rsid w:val="001D05CF"/>
  </w:style>
  <w:style w:type="table" w:customStyle="1" w:styleId="LightList-Accent11">
    <w:name w:val="Light List - Accent 11"/>
    <w:basedOn w:val="TableNormal"/>
    <w:next w:val="LightList-Accent1"/>
    <w:uiPriority w:val="61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Grid-Accent11">
    <w:name w:val="Light Grid - Accent 11"/>
    <w:basedOn w:val="TableNormal"/>
    <w:next w:val="LightGrid-Accent1"/>
    <w:uiPriority w:val="62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MediumGrid31">
    <w:name w:val="Medium Grid 31"/>
    <w:basedOn w:val="TableNormal"/>
    <w:next w:val="MediumGrid3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customStyle="1" w:styleId="Heading5Char1">
    <w:name w:val="Heading 5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1">
    <w:name w:val="Heading 6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05CF"/>
    <w:rPr>
      <w:color w:val="0563C1" w:themeColor="hyperlink"/>
      <w:u w:val="single"/>
    </w:rPr>
  </w:style>
  <w:style w:type="paragraph" w:styleId="NoSpacing">
    <w:name w:val="No Spacing"/>
    <w:uiPriority w:val="1"/>
    <w:rsid w:val="001D05CF"/>
    <w:pPr>
      <w:spacing w:after="0" w:line="240" w:lineRule="auto"/>
    </w:pPr>
  </w:style>
  <w:style w:type="paragraph" w:styleId="FootnoteText">
    <w:name w:val="footnote text"/>
    <w:basedOn w:val="Normal"/>
    <w:link w:val="FootnoteTextChar1"/>
    <w:uiPriority w:val="99"/>
    <w:semiHidden/>
    <w:unhideWhenUsed/>
    <w:rsid w:val="001D05CF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1D05CF"/>
    <w:rPr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1D05CF"/>
    <w:rPr>
      <w:i/>
      <w:iCs/>
      <w:color w:val="808080" w:themeColor="text1" w:themeTint="7F"/>
    </w:rPr>
  </w:style>
  <w:style w:type="table" w:styleId="MediumShading2-Accent5">
    <w:name w:val="Medium Shading 2 Accent 5"/>
    <w:basedOn w:val="TableNormal"/>
    <w:uiPriority w:val="64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List2-Accent1">
    <w:name w:val="Medium List 2 Accent 1"/>
    <w:basedOn w:val="TableNormal"/>
    <w:uiPriority w:val="66"/>
    <w:rsid w:val="001D05C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39"/>
    <w:rsid w:val="001D05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1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1D05CF"/>
  </w:style>
  <w:style w:type="paragraph" w:styleId="Footer">
    <w:name w:val="footer"/>
    <w:basedOn w:val="Normal"/>
    <w:link w:val="FooterChar1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1D05CF"/>
  </w:style>
  <w:style w:type="paragraph" w:styleId="Title">
    <w:name w:val="Title"/>
    <w:basedOn w:val="Normal"/>
    <w:next w:val="Normal"/>
    <w:link w:val="TitleChar"/>
    <w:uiPriority w:val="10"/>
    <w:qFormat/>
    <w:rsid w:val="001D05C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eastAsia="Times New Roman"/>
      <w:b/>
      <w:spacing w:val="5"/>
      <w:kern w:val="28"/>
      <w:szCs w:val="52"/>
    </w:rPr>
  </w:style>
  <w:style w:type="character" w:customStyle="1" w:styleId="TitleChar1">
    <w:name w:val="Title Char1"/>
    <w:basedOn w:val="DefaultParagraphFont"/>
    <w:uiPriority w:val="10"/>
    <w:rsid w:val="001D05C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05CF"/>
    <w:pPr>
      <w:numPr>
        <w:ilvl w:val="1"/>
      </w:numPr>
    </w:pPr>
    <w:rPr>
      <w:rFonts w:eastAsia="Times New Roman"/>
      <w:b/>
      <w:iCs/>
      <w:spacing w:val="15"/>
    </w:rPr>
  </w:style>
  <w:style w:type="character" w:customStyle="1" w:styleId="SubtitleChar1">
    <w:name w:val="Subtitle Char1"/>
    <w:basedOn w:val="DefaultParagraphFont"/>
    <w:uiPriority w:val="11"/>
    <w:rsid w:val="001D05CF"/>
    <w:rPr>
      <w:rFonts w:asciiTheme="majorHAnsi" w:eastAsiaTheme="majorEastAsia" w:hAnsiTheme="majorHAnsi" w:cstheme="majorBidi"/>
      <w:i/>
      <w:iCs/>
      <w:color w:val="5B9BD5" w:themeColor="accent1"/>
      <w:spacing w:val="15"/>
    </w:rPr>
  </w:style>
  <w:style w:type="table" w:styleId="MediumList2-Accent2">
    <w:name w:val="Medium List 2 Accent 2"/>
    <w:basedOn w:val="TableNormal"/>
    <w:uiPriority w:val="66"/>
    <w:rsid w:val="001D05C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2">
    <w:name w:val="Medium Grid 3 Accent 2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LightGrid-Accent4">
    <w:name w:val="Light Grid Accent 4"/>
    <w:basedOn w:val="TableNormal"/>
    <w:uiPriority w:val="62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List-Accent1">
    <w:name w:val="Light List Accent 1"/>
    <w:basedOn w:val="TableNormal"/>
    <w:uiPriority w:val="61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MediumGrid3">
    <w:name w:val="Medium Grid 3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LightGrid-Accent12">
    <w:name w:val="Light Grid - Accent 12"/>
    <w:basedOn w:val="TableNormal"/>
    <w:next w:val="LightGrid-Accent1"/>
    <w:uiPriority w:val="62"/>
    <w:rsid w:val="00BD309A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Shading">
    <w:name w:val="Light Shading"/>
    <w:basedOn w:val="TableNormal"/>
    <w:uiPriority w:val="60"/>
    <w:rsid w:val="00A52C0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tyle1">
    <w:name w:val="Style1"/>
    <w:basedOn w:val="Default"/>
    <w:next w:val="Default"/>
    <w:link w:val="Style1Char"/>
    <w:rsid w:val="00EF16FB"/>
    <w:pPr>
      <w:tabs>
        <w:tab w:val="left" w:pos="0"/>
      </w:tabs>
      <w:spacing w:line="360" w:lineRule="auto"/>
      <w:jc w:val="both"/>
      <w:outlineLvl w:val="0"/>
    </w:pPr>
    <w:rPr>
      <w:rFonts w:eastAsia="Times New Roman"/>
      <w:bCs/>
      <w:szCs w:val="22"/>
      <w:lang w:eastAsia="zh-CN"/>
    </w:rPr>
  </w:style>
  <w:style w:type="character" w:customStyle="1" w:styleId="Style1Char">
    <w:name w:val="Style1 Char"/>
    <w:basedOn w:val="DefaultParagraphFont"/>
    <w:link w:val="Style1"/>
    <w:rsid w:val="00EF16FB"/>
    <w:rPr>
      <w:rFonts w:eastAsia="Times New Roman"/>
      <w:bCs/>
      <w:color w:val="000000"/>
      <w:szCs w:val="22"/>
      <w:lang w:eastAsia="zh-CN"/>
    </w:rPr>
  </w:style>
  <w:style w:type="paragraph" w:styleId="Caption">
    <w:name w:val="caption"/>
    <w:aliases w:val="my Table 2"/>
    <w:basedOn w:val="Normal"/>
    <w:next w:val="Normal"/>
    <w:link w:val="CaptionChar"/>
    <w:uiPriority w:val="35"/>
    <w:unhideWhenUsed/>
    <w:qFormat/>
    <w:rsid w:val="00E9257D"/>
    <w:pPr>
      <w:spacing w:after="200" w:line="240" w:lineRule="auto"/>
    </w:pPr>
    <w:rPr>
      <w:bCs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19C7"/>
    <w:pPr>
      <w:spacing w:after="160"/>
    </w:pPr>
    <w:rPr>
      <w:rFonts w:eastAsiaTheme="minorHAnsi" w:cs="Times New Roman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19C7"/>
    <w:rPr>
      <w:rFonts w:eastAsia="SimSun" w:cs="Arial"/>
      <w:b/>
      <w:bCs/>
      <w:sz w:val="20"/>
      <w:szCs w:val="20"/>
      <w:lang w:val="en-MY" w:eastAsia="zh-CN"/>
    </w:rPr>
  </w:style>
  <w:style w:type="table" w:customStyle="1" w:styleId="TableGrid2">
    <w:name w:val="Table Grid2"/>
    <w:basedOn w:val="TableNormal"/>
    <w:next w:val="TableGrid"/>
    <w:uiPriority w:val="39"/>
    <w:rsid w:val="000C001B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001CAE"/>
  </w:style>
  <w:style w:type="character" w:customStyle="1" w:styleId="mi">
    <w:name w:val="mi"/>
    <w:basedOn w:val="DefaultParagraphFont"/>
    <w:rsid w:val="00001CAE"/>
  </w:style>
  <w:style w:type="character" w:customStyle="1" w:styleId="mtext">
    <w:name w:val="mtext"/>
    <w:basedOn w:val="DefaultParagraphFont"/>
    <w:rsid w:val="00001CAE"/>
  </w:style>
  <w:style w:type="character" w:customStyle="1" w:styleId="acopre">
    <w:name w:val="acopre"/>
    <w:basedOn w:val="DefaultParagraphFont"/>
    <w:rsid w:val="000E71B2"/>
  </w:style>
  <w:style w:type="paragraph" w:customStyle="1" w:styleId="Aftr2linespacing">
    <w:name w:val="Aftr 2line spacing"/>
    <w:basedOn w:val="Normal"/>
    <w:link w:val="Aftr2linespacingChar"/>
    <w:rsid w:val="00F26F77"/>
    <w:pPr>
      <w:spacing w:afterLines="200" w:after="200" w:line="360" w:lineRule="auto"/>
      <w:ind w:firstLine="720"/>
      <w:jc w:val="both"/>
    </w:pPr>
    <w:rPr>
      <w:rFonts w:eastAsia="Calibri"/>
      <w:szCs w:val="28"/>
      <w:lang w:val="en-MY"/>
    </w:rPr>
  </w:style>
  <w:style w:type="character" w:customStyle="1" w:styleId="Aftr2linespacingChar">
    <w:name w:val="Aftr 2line spacing Char"/>
    <w:link w:val="Aftr2linespacing"/>
    <w:rsid w:val="00F26F77"/>
    <w:rPr>
      <w:rFonts w:eastAsia="Calibri"/>
      <w:szCs w:val="28"/>
      <w:lang w:val="en-MY"/>
    </w:rPr>
  </w:style>
  <w:style w:type="table" w:customStyle="1" w:styleId="PlainTable21">
    <w:name w:val="Plain Table 21"/>
    <w:basedOn w:val="TableNormal"/>
    <w:uiPriority w:val="42"/>
    <w:rsid w:val="009A0C6A"/>
    <w:pPr>
      <w:spacing w:after="0" w:line="240" w:lineRule="auto"/>
    </w:pPr>
    <w:rPr>
      <w:rFonts w:asciiTheme="minorHAnsi" w:hAnsiTheme="minorHAnsi" w:cstheme="minorBidi"/>
      <w:sz w:val="22"/>
      <w:szCs w:val="22"/>
      <w:lang w:val="en-MY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ftrB42line">
    <w:name w:val="Aftr B4 2line"/>
    <w:basedOn w:val="Normal"/>
    <w:link w:val="AftrB42lineChar"/>
    <w:rsid w:val="009A0C6A"/>
    <w:pPr>
      <w:spacing w:beforeLines="200" w:before="200" w:afterLines="200" w:after="200" w:line="360" w:lineRule="auto"/>
      <w:ind w:firstLine="720"/>
      <w:jc w:val="both"/>
    </w:pPr>
    <w:rPr>
      <w:rFonts w:eastAsia="Calibri"/>
      <w:szCs w:val="28"/>
      <w:lang w:val="en-MY"/>
    </w:rPr>
  </w:style>
  <w:style w:type="character" w:customStyle="1" w:styleId="AftrB42lineChar">
    <w:name w:val="Aftr B4 2line Char"/>
    <w:basedOn w:val="DefaultParagraphFont"/>
    <w:link w:val="AftrB42line"/>
    <w:rsid w:val="009A0C6A"/>
    <w:rPr>
      <w:rFonts w:eastAsia="Calibri"/>
      <w:szCs w:val="28"/>
      <w:lang w:val="en-MY"/>
    </w:rPr>
  </w:style>
  <w:style w:type="character" w:customStyle="1" w:styleId="CaptionChar">
    <w:name w:val="Caption Char"/>
    <w:aliases w:val="my Table 2 Char"/>
    <w:basedOn w:val="DefaultParagraphFont"/>
    <w:link w:val="Caption"/>
    <w:uiPriority w:val="10"/>
    <w:rsid w:val="009A0C6A"/>
    <w:rPr>
      <w:bCs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8B1855"/>
  </w:style>
  <w:style w:type="character" w:styleId="FollowedHyperlink">
    <w:name w:val="FollowedHyperlink"/>
    <w:basedOn w:val="DefaultParagraphFont"/>
    <w:uiPriority w:val="99"/>
    <w:semiHidden/>
    <w:unhideWhenUsed/>
    <w:rsid w:val="00137BAE"/>
    <w:rPr>
      <w:color w:val="954F72" w:themeColor="followedHyperlink"/>
      <w:u w:val="single"/>
    </w:rPr>
  </w:style>
  <w:style w:type="character" w:customStyle="1" w:styleId="captions">
    <w:name w:val="captions"/>
    <w:basedOn w:val="DefaultParagraphFont"/>
    <w:rsid w:val="00613CFC"/>
  </w:style>
  <w:style w:type="character" w:customStyle="1" w:styleId="label">
    <w:name w:val="label"/>
    <w:basedOn w:val="DefaultParagraphFont"/>
    <w:rsid w:val="001A5839"/>
  </w:style>
  <w:style w:type="paragraph" w:customStyle="1" w:styleId="MTDisplayEquation">
    <w:name w:val="MTDisplayEquation"/>
    <w:basedOn w:val="Normal"/>
    <w:next w:val="Normal"/>
    <w:link w:val="MTDisplayEquationChar"/>
    <w:rsid w:val="00CE39DF"/>
    <w:pPr>
      <w:tabs>
        <w:tab w:val="center" w:pos="4520"/>
        <w:tab w:val="right" w:pos="9020"/>
      </w:tabs>
      <w:spacing w:after="0" w:line="240" w:lineRule="auto"/>
      <w:jc w:val="both"/>
    </w:pPr>
  </w:style>
  <w:style w:type="character" w:customStyle="1" w:styleId="MTDisplayEquationChar">
    <w:name w:val="MTDisplayEquation Char"/>
    <w:basedOn w:val="DefaultParagraphFont"/>
    <w:link w:val="MTDisplayEquation"/>
    <w:rsid w:val="00CE39DF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88C"/>
    <w:pPr>
      <w:numPr>
        <w:numId w:val="0"/>
      </w:numPr>
      <w:spacing w:before="480" w:line="276" w:lineRule="auto"/>
      <w:contextualSpacing w:val="0"/>
      <w:outlineLvl w:val="9"/>
    </w:pPr>
    <w:rPr>
      <w:rFonts w:asciiTheme="majorHAnsi" w:hAnsiTheme="majorHAnsi"/>
      <w:bCs/>
      <w:color w:val="2E74B5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E48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48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E488C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7310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2315"/>
    <w:pPr>
      <w:keepNext/>
      <w:keepLines/>
      <w:numPr>
        <w:numId w:val="26"/>
      </w:numPr>
      <w:spacing w:after="0" w:line="480" w:lineRule="auto"/>
      <w:ind w:left="709" w:hanging="709"/>
      <w:contextualSpacing/>
      <w:outlineLvl w:val="0"/>
    </w:pPr>
    <w:rPr>
      <w:rFonts w:asciiTheme="majorBidi" w:eastAsiaTheme="majorEastAsia" w:hAnsiTheme="majorBidi" w:cstheme="majorBidi"/>
      <w:b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0652D"/>
    <w:pPr>
      <w:numPr>
        <w:ilvl w:val="1"/>
        <w:numId w:val="26"/>
      </w:numPr>
      <w:spacing w:after="0" w:line="480" w:lineRule="auto"/>
      <w:ind w:left="709" w:right="-720" w:hanging="709"/>
      <w:jc w:val="both"/>
      <w:outlineLvl w:val="1"/>
    </w:pPr>
    <w:rPr>
      <w:rFonts w:asciiTheme="majorBidi" w:eastAsiaTheme="majorEastAsia" w:hAnsiTheme="majorBidi" w:cstheme="majorBidi"/>
      <w:b/>
      <w:bCs/>
      <w:szCs w:val="26"/>
      <w:lang w:val="en-MY" w:eastAsia="zh-C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52FF5"/>
    <w:pPr>
      <w:keepNext/>
      <w:keepLines/>
      <w:numPr>
        <w:ilvl w:val="2"/>
        <w:numId w:val="26"/>
      </w:numPr>
      <w:spacing w:after="0" w:line="360" w:lineRule="auto"/>
      <w:contextualSpacing/>
      <w:outlineLvl w:val="2"/>
    </w:pPr>
    <w:rPr>
      <w:rFonts w:asciiTheme="majorBidi" w:eastAsiaTheme="majorEastAsia" w:hAnsiTheme="majorBidi" w:cstheme="majorBidi"/>
      <w:bCs/>
      <w:i/>
      <w:sz w:val="2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23974"/>
    <w:pPr>
      <w:keepNext/>
      <w:keepLines/>
      <w:numPr>
        <w:ilvl w:val="3"/>
        <w:numId w:val="26"/>
      </w:numPr>
      <w:spacing w:before="200" w:after="0"/>
      <w:outlineLvl w:val="3"/>
    </w:pPr>
    <w:rPr>
      <w:rFonts w:asciiTheme="majorBidi" w:eastAsiaTheme="majorEastAsia" w:hAnsiTheme="majorBidi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D05CF"/>
    <w:pPr>
      <w:keepNext/>
      <w:keepLines/>
      <w:numPr>
        <w:ilvl w:val="4"/>
        <w:numId w:val="26"/>
      </w:numPr>
      <w:spacing w:before="200" w:after="0"/>
      <w:outlineLvl w:val="4"/>
    </w:pPr>
    <w:rPr>
      <w:rFonts w:eastAsia="Times New Roman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05CF"/>
    <w:pPr>
      <w:keepNext/>
      <w:keepLines/>
      <w:numPr>
        <w:ilvl w:val="5"/>
        <w:numId w:val="26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05CF"/>
    <w:pPr>
      <w:keepNext/>
      <w:keepLines/>
      <w:numPr>
        <w:ilvl w:val="6"/>
        <w:numId w:val="26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05CF"/>
    <w:pPr>
      <w:keepNext/>
      <w:keepLines/>
      <w:numPr>
        <w:ilvl w:val="7"/>
        <w:numId w:val="26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05CF"/>
    <w:pPr>
      <w:keepNext/>
      <w:keepLines/>
      <w:numPr>
        <w:ilvl w:val="8"/>
        <w:numId w:val="26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315"/>
    <w:rPr>
      <w:rFonts w:asciiTheme="majorBidi" w:eastAsiaTheme="majorEastAsia" w:hAnsiTheme="majorBidi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9A68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64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467"/>
    <w:pPr>
      <w:spacing w:after="200" w:line="240" w:lineRule="auto"/>
    </w:pPr>
    <w:rPr>
      <w:rFonts w:eastAsia="SimSun" w:cs="Arial"/>
      <w:sz w:val="20"/>
      <w:szCs w:val="20"/>
      <w:lang w:val="en-MY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467"/>
    <w:rPr>
      <w:rFonts w:eastAsia="SimSun" w:cs="Arial"/>
      <w:sz w:val="20"/>
      <w:szCs w:val="20"/>
      <w:lang w:val="en-MY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4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46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0652D"/>
    <w:rPr>
      <w:rFonts w:asciiTheme="majorBidi" w:eastAsiaTheme="majorEastAsia" w:hAnsiTheme="majorBidi" w:cstheme="majorBidi"/>
      <w:b/>
      <w:bCs/>
      <w:szCs w:val="26"/>
      <w:lang w:val="en-MY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52FF5"/>
    <w:rPr>
      <w:rFonts w:asciiTheme="majorBidi" w:eastAsiaTheme="majorEastAsia" w:hAnsiTheme="majorBidi" w:cstheme="majorBidi"/>
      <w:bCs/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23974"/>
    <w:rPr>
      <w:rFonts w:asciiTheme="majorBidi" w:eastAsiaTheme="majorEastAsia" w:hAnsiTheme="majorBidi" w:cstheme="majorBidi"/>
      <w:bCs/>
      <w:iCs/>
    </w:rPr>
  </w:style>
  <w:style w:type="paragraph" w:customStyle="1" w:styleId="Heading51">
    <w:name w:val="Heading 51"/>
    <w:basedOn w:val="Normal"/>
    <w:next w:val="Normal"/>
    <w:autoRedefine/>
    <w:uiPriority w:val="9"/>
    <w:unhideWhenUsed/>
    <w:qFormat/>
    <w:rsid w:val="001D05CF"/>
    <w:pPr>
      <w:keepNext/>
      <w:keepLines/>
      <w:spacing w:before="200" w:after="0" w:line="276" w:lineRule="auto"/>
      <w:ind w:left="4091" w:hanging="360"/>
      <w:outlineLvl w:val="4"/>
    </w:pPr>
    <w:rPr>
      <w:rFonts w:eastAsia="Times New Roman"/>
      <w:b/>
      <w:szCs w:val="22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4811" w:hanging="360"/>
      <w:outlineLvl w:val="5"/>
    </w:pPr>
    <w:rPr>
      <w:rFonts w:ascii="Cambria" w:eastAsia="Times New Roman" w:hAnsi="Cambria"/>
      <w:i/>
      <w:iCs/>
      <w:color w:val="243F60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5531" w:hanging="360"/>
      <w:outlineLvl w:val="6"/>
    </w:pPr>
    <w:rPr>
      <w:rFonts w:ascii="Cambria" w:eastAsia="Times New Roman" w:hAnsi="Cambria"/>
      <w:i/>
      <w:iCs/>
      <w:color w:val="404040"/>
      <w:szCs w:val="22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6251" w:hanging="36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1D05CF"/>
    <w:pPr>
      <w:keepNext/>
      <w:keepLines/>
      <w:spacing w:before="200" w:after="0" w:line="276" w:lineRule="auto"/>
      <w:ind w:left="6971" w:hanging="36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D05CF"/>
  </w:style>
  <w:style w:type="character" w:customStyle="1" w:styleId="Heading5Char">
    <w:name w:val="Heading 5 Char"/>
    <w:basedOn w:val="DefaultParagraphFont"/>
    <w:link w:val="Heading5"/>
    <w:uiPriority w:val="9"/>
    <w:rsid w:val="001D05CF"/>
    <w:rPr>
      <w:rFonts w:eastAsia="Times New Roman"/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05CF"/>
    <w:rPr>
      <w:rFonts w:ascii="Cambria" w:eastAsia="Times New Roman" w:hAnsi="Cambria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05CF"/>
    <w:rPr>
      <w:rFonts w:ascii="Cambria" w:eastAsia="Times New Roman" w:hAnsi="Cambria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05CF"/>
    <w:rPr>
      <w:rFonts w:ascii="Cambria" w:eastAsia="Times New Roman" w:hAnsi="Cambri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05CF"/>
    <w:rPr>
      <w:rFonts w:ascii="Cambria" w:eastAsia="Times New Roman" w:hAnsi="Cambria"/>
      <w:i/>
      <w:iCs/>
      <w:color w:val="404040"/>
      <w:sz w:val="20"/>
      <w:szCs w:val="20"/>
    </w:rPr>
  </w:style>
  <w:style w:type="character" w:customStyle="1" w:styleId="Hyperlink1">
    <w:name w:val="Hyperlink1"/>
    <w:basedOn w:val="DefaultParagraphFont"/>
    <w:uiPriority w:val="99"/>
    <w:unhideWhenUsed/>
    <w:rsid w:val="001D05C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D05CF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aption1">
    <w:name w:val="Caption1"/>
    <w:basedOn w:val="Normal"/>
    <w:next w:val="Normal"/>
    <w:autoRedefine/>
    <w:uiPriority w:val="35"/>
    <w:unhideWhenUsed/>
    <w:qFormat/>
    <w:rsid w:val="001D05CF"/>
    <w:pPr>
      <w:keepNext/>
      <w:tabs>
        <w:tab w:val="left" w:pos="709"/>
      </w:tabs>
      <w:spacing w:after="200" w:line="360" w:lineRule="auto"/>
      <w:ind w:left="900" w:right="4" w:hanging="49"/>
    </w:pPr>
    <w:rPr>
      <w:szCs w:val="18"/>
    </w:rPr>
  </w:style>
  <w:style w:type="character" w:styleId="PlaceholderText">
    <w:name w:val="Placeholder Text"/>
    <w:basedOn w:val="DefaultParagraphFont"/>
    <w:uiPriority w:val="99"/>
    <w:semiHidden/>
    <w:rsid w:val="001D05CF"/>
    <w:rPr>
      <w:color w:val="808080"/>
    </w:rPr>
  </w:style>
  <w:style w:type="character" w:styleId="Strong">
    <w:name w:val="Strong"/>
    <w:basedOn w:val="DefaultParagraphFont"/>
    <w:uiPriority w:val="22"/>
    <w:qFormat/>
    <w:rsid w:val="001D05CF"/>
    <w:rPr>
      <w:b/>
      <w:bCs/>
    </w:rPr>
  </w:style>
  <w:style w:type="paragraph" w:customStyle="1" w:styleId="NoSpacing1">
    <w:name w:val="No Spacing1"/>
    <w:next w:val="NoSpacing"/>
    <w:uiPriority w:val="1"/>
    <w:rsid w:val="001D05CF"/>
    <w:pPr>
      <w:spacing w:after="0" w:line="240" w:lineRule="auto"/>
    </w:pPr>
    <w:rPr>
      <w:rFonts w:ascii="Calibri" w:hAnsi="Calibri" w:cs="Arial"/>
      <w:sz w:val="22"/>
      <w:szCs w:val="22"/>
    </w:rPr>
  </w:style>
  <w:style w:type="numbering" w:customStyle="1" w:styleId="NoList11">
    <w:name w:val="No List11"/>
    <w:next w:val="NoList"/>
    <w:uiPriority w:val="99"/>
    <w:semiHidden/>
    <w:unhideWhenUsed/>
    <w:rsid w:val="001D05CF"/>
  </w:style>
  <w:style w:type="paragraph" w:customStyle="1" w:styleId="Default">
    <w:name w:val="Default"/>
    <w:rsid w:val="001D05CF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customStyle="1" w:styleId="DecimalAligned">
    <w:name w:val="Decimal Aligned"/>
    <w:basedOn w:val="Normal"/>
    <w:uiPriority w:val="40"/>
    <w:qFormat/>
    <w:rsid w:val="001D05CF"/>
    <w:pPr>
      <w:tabs>
        <w:tab w:val="decimal" w:pos="360"/>
      </w:tabs>
      <w:spacing w:after="200" w:line="276" w:lineRule="auto"/>
    </w:pPr>
    <w:rPr>
      <w:rFonts w:cs="Arial"/>
      <w:szCs w:val="22"/>
      <w:lang w:eastAsia="ja-JP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1D05CF"/>
    <w:pPr>
      <w:spacing w:after="0" w:line="240" w:lineRule="auto"/>
    </w:pPr>
    <w:rPr>
      <w:rFonts w:eastAsia="Times New Roman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1D05CF"/>
    <w:rPr>
      <w:rFonts w:ascii="Times New Roman" w:eastAsia="Times New Roman" w:hAnsi="Times New Roman"/>
      <w:sz w:val="20"/>
      <w:szCs w:val="20"/>
      <w:lang w:eastAsia="ja-JP"/>
    </w:rPr>
  </w:style>
  <w:style w:type="character" w:customStyle="1" w:styleId="SubtleEmphasis1">
    <w:name w:val="Subtle Emphasis1"/>
    <w:basedOn w:val="DefaultParagraphFont"/>
    <w:uiPriority w:val="19"/>
    <w:qFormat/>
    <w:rsid w:val="001D05CF"/>
    <w:rPr>
      <w:i/>
      <w:iCs/>
      <w:color w:val="7F7F7F"/>
    </w:rPr>
  </w:style>
  <w:style w:type="table" w:customStyle="1" w:styleId="MediumShading2-Accent51">
    <w:name w:val="Medium Shading 2 - Accent 51"/>
    <w:basedOn w:val="TableNormal"/>
    <w:next w:val="MediumShading2-Accent5"/>
    <w:uiPriority w:val="64"/>
    <w:rsid w:val="001D05CF"/>
    <w:pPr>
      <w:spacing w:after="0" w:line="240" w:lineRule="auto"/>
    </w:pPr>
    <w:rPr>
      <w:rFonts w:ascii="Calibri" w:eastAsia="Times New Roman" w:hAnsi="Calibri" w:cs="Arial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List1">
    <w:name w:val="Light List1"/>
    <w:basedOn w:val="TableNormal"/>
    <w:next w:val="LightList"/>
    <w:uiPriority w:val="61"/>
    <w:rsid w:val="001D05CF"/>
    <w:pPr>
      <w:spacing w:after="0" w:line="240" w:lineRule="auto"/>
    </w:pPr>
    <w:rPr>
      <w:rFonts w:ascii="Calibri" w:eastAsia="Times New Roman" w:hAnsi="Calibri" w:cs="Arial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MediumList2-Accent11">
    <w:name w:val="Medium List 2 - Accent 11"/>
    <w:basedOn w:val="TableNormal"/>
    <w:next w:val="MediumList2-Accent1"/>
    <w:uiPriority w:val="66"/>
    <w:rsid w:val="001D05CF"/>
    <w:pPr>
      <w:spacing w:after="0" w:line="240" w:lineRule="auto"/>
    </w:pPr>
    <w:rPr>
      <w:rFonts w:ascii="Cambria" w:eastAsia="Times New Roman" w:hAnsi="Cambri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apple-converted-space">
    <w:name w:val="apple-converted-space"/>
    <w:basedOn w:val="DefaultParagraphFont"/>
    <w:rsid w:val="001D05CF"/>
  </w:style>
  <w:style w:type="character" w:customStyle="1" w:styleId="attrname">
    <w:name w:val="attrname"/>
    <w:basedOn w:val="DefaultParagraphFont"/>
    <w:rsid w:val="001D05CF"/>
  </w:style>
  <w:style w:type="paragraph" w:customStyle="1" w:styleId="para">
    <w:name w:val="para"/>
    <w:basedOn w:val="Default"/>
    <w:next w:val="Default"/>
    <w:uiPriority w:val="99"/>
    <w:rsid w:val="001D05CF"/>
    <w:rPr>
      <w:rFonts w:ascii="AEJENF+Arial,Bold" w:hAnsi="AEJENF+Arial,Bold" w:cs="Arial"/>
      <w:color w:val="auto"/>
    </w:rPr>
  </w:style>
  <w:style w:type="character" w:customStyle="1" w:styleId="nowrap">
    <w:name w:val="nowrap"/>
    <w:basedOn w:val="DefaultParagraphFont"/>
    <w:rsid w:val="001D05CF"/>
  </w:style>
  <w:style w:type="character" w:customStyle="1" w:styleId="ipa">
    <w:name w:val="ipa"/>
    <w:basedOn w:val="DefaultParagraphFont"/>
    <w:rsid w:val="001D05CF"/>
  </w:style>
  <w:style w:type="table" w:customStyle="1" w:styleId="TableGrid1">
    <w:name w:val="Table Grid1"/>
    <w:basedOn w:val="TableNormal"/>
    <w:next w:val="TableGrid"/>
    <w:uiPriority w:val="5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w-headline">
    <w:name w:val="mw-headline"/>
    <w:basedOn w:val="DefaultParagraphFont"/>
    <w:rsid w:val="001D05CF"/>
  </w:style>
  <w:style w:type="character" w:styleId="Emphasis">
    <w:name w:val="Emphasis"/>
    <w:basedOn w:val="DefaultParagraphFont"/>
    <w:uiPriority w:val="20"/>
    <w:qFormat/>
    <w:rsid w:val="001D05CF"/>
    <w:rPr>
      <w:i/>
      <w:iCs/>
    </w:rPr>
  </w:style>
  <w:style w:type="paragraph" w:customStyle="1" w:styleId="small">
    <w:name w:val="small"/>
    <w:basedOn w:val="Normal"/>
    <w:rsid w:val="001D05CF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1D05CF"/>
    <w:rPr>
      <w:rFonts w:ascii="Times New Roman" w:hAnsi="Times New Roman"/>
      <w:sz w:val="24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1D05CF"/>
    <w:rPr>
      <w:rFonts w:ascii="Times New Roman" w:hAnsi="Times New Roman"/>
      <w:sz w:val="24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1D05CF"/>
    <w:pPr>
      <w:ind w:right="4"/>
      <w:jc w:val="center"/>
      <w:outlineLvl w:val="9"/>
    </w:pPr>
    <w:rPr>
      <w:lang w:eastAsia="ja-JP"/>
    </w:rPr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1D05CF"/>
    <w:pPr>
      <w:tabs>
        <w:tab w:val="left" w:pos="1418"/>
        <w:tab w:val="left" w:pos="2268"/>
        <w:tab w:val="right" w:leader="dot" w:pos="9350"/>
      </w:tabs>
      <w:spacing w:after="100" w:line="276" w:lineRule="auto"/>
      <w:ind w:left="1276" w:hanging="425"/>
    </w:pPr>
    <w:rPr>
      <w:rFonts w:cs="Arial"/>
      <w:b/>
      <w:szCs w:val="22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1D05CF"/>
    <w:pPr>
      <w:tabs>
        <w:tab w:val="left" w:pos="1701"/>
        <w:tab w:val="left" w:pos="1985"/>
        <w:tab w:val="left" w:pos="2835"/>
        <w:tab w:val="right" w:leader="dot" w:pos="9350"/>
      </w:tabs>
      <w:spacing w:after="100" w:line="276" w:lineRule="auto"/>
      <w:ind w:left="2410" w:hanging="425"/>
      <w:outlineLvl w:val="1"/>
    </w:pPr>
    <w:rPr>
      <w:rFonts w:cs="Arial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1D05CF"/>
    <w:pPr>
      <w:tabs>
        <w:tab w:val="left" w:pos="1985"/>
        <w:tab w:val="left" w:pos="2977"/>
        <w:tab w:val="right" w:leader="dot" w:pos="9323"/>
      </w:tabs>
      <w:spacing w:after="100" w:line="276" w:lineRule="auto"/>
      <w:ind w:left="2694" w:hanging="283"/>
    </w:pPr>
    <w:rPr>
      <w:rFonts w:cs="Arial"/>
      <w:szCs w:val="22"/>
    </w:rPr>
  </w:style>
  <w:style w:type="paragraph" w:customStyle="1" w:styleId="TOC41">
    <w:name w:val="TOC 41"/>
    <w:basedOn w:val="Normal"/>
    <w:next w:val="Normal"/>
    <w:autoRedefine/>
    <w:uiPriority w:val="39"/>
    <w:unhideWhenUsed/>
    <w:qFormat/>
    <w:rsid w:val="001D05CF"/>
    <w:pPr>
      <w:tabs>
        <w:tab w:val="left" w:pos="1985"/>
        <w:tab w:val="left" w:pos="3828"/>
        <w:tab w:val="right" w:leader="dot" w:pos="9323"/>
      </w:tabs>
      <w:spacing w:after="100" w:line="276" w:lineRule="auto"/>
      <w:ind w:left="4253" w:hanging="1276"/>
    </w:pPr>
    <w:rPr>
      <w:rFonts w:cs="Arial"/>
      <w:szCs w:val="22"/>
    </w:rPr>
  </w:style>
  <w:style w:type="paragraph" w:customStyle="1" w:styleId="TOC51">
    <w:name w:val="TOC 51"/>
    <w:basedOn w:val="Normal"/>
    <w:next w:val="Normal"/>
    <w:autoRedefine/>
    <w:uiPriority w:val="39"/>
    <w:unhideWhenUsed/>
    <w:qFormat/>
    <w:rsid w:val="001D05CF"/>
    <w:pPr>
      <w:spacing w:after="100" w:line="276" w:lineRule="auto"/>
      <w:ind w:left="1985"/>
    </w:pPr>
    <w:rPr>
      <w:rFonts w:cs="Arial"/>
      <w:szCs w:val="22"/>
    </w:rPr>
  </w:style>
  <w:style w:type="paragraph" w:customStyle="1" w:styleId="TableofFigures1">
    <w:name w:val="Table of Figures1"/>
    <w:basedOn w:val="Normal"/>
    <w:next w:val="Normal"/>
    <w:autoRedefine/>
    <w:uiPriority w:val="99"/>
    <w:unhideWhenUsed/>
    <w:qFormat/>
    <w:rsid w:val="001D05CF"/>
    <w:pPr>
      <w:framePr w:hSpace="2268" w:wrap="notBeside" w:vAnchor="text" w:hAnchor="text" w:y="1"/>
      <w:spacing w:after="0" w:line="276" w:lineRule="auto"/>
      <w:contextualSpacing/>
    </w:pPr>
    <w:rPr>
      <w:rFonts w:cs="Arial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1D05CF"/>
    <w:rPr>
      <w:vertAlign w:val="superscript"/>
    </w:rPr>
  </w:style>
  <w:style w:type="paragraph" w:customStyle="1" w:styleId="Title1">
    <w:name w:val="Title1"/>
    <w:basedOn w:val="Normal"/>
    <w:next w:val="Normal"/>
    <w:uiPriority w:val="10"/>
    <w:qFormat/>
    <w:rsid w:val="001D05CF"/>
    <w:pPr>
      <w:pBdr>
        <w:bottom w:val="single" w:sz="8" w:space="4" w:color="4F81BD"/>
      </w:pBdr>
      <w:spacing w:after="300" w:line="240" w:lineRule="auto"/>
      <w:contextualSpacing/>
    </w:pPr>
    <w:rPr>
      <w:rFonts w:eastAsia="Times New Roman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05CF"/>
    <w:rPr>
      <w:rFonts w:ascii="Times New Roman" w:eastAsia="Times New Roman" w:hAnsi="Times New Roman" w:cs="Times New Roman"/>
      <w:b/>
      <w:spacing w:val="5"/>
      <w:kern w:val="28"/>
      <w:sz w:val="24"/>
      <w:szCs w:val="52"/>
    </w:rPr>
  </w:style>
  <w:style w:type="paragraph" w:customStyle="1" w:styleId="Subtitle1">
    <w:name w:val="Subtitle1"/>
    <w:basedOn w:val="Normal"/>
    <w:next w:val="Normal"/>
    <w:autoRedefine/>
    <w:uiPriority w:val="11"/>
    <w:qFormat/>
    <w:rsid w:val="001D05CF"/>
    <w:pPr>
      <w:numPr>
        <w:ilvl w:val="1"/>
      </w:numPr>
      <w:spacing w:after="200" w:line="276" w:lineRule="auto"/>
      <w:ind w:left="851" w:firstLine="709"/>
    </w:pPr>
    <w:rPr>
      <w:rFonts w:eastAsia="Times New Roman"/>
      <w:b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D05CF"/>
    <w:rPr>
      <w:rFonts w:ascii="Times New Roman" w:eastAsia="Times New Roman" w:hAnsi="Times New Roman" w:cs="Times New Roman"/>
      <w:b/>
      <w:iCs/>
      <w:spacing w:val="15"/>
      <w:sz w:val="24"/>
      <w:szCs w:val="24"/>
    </w:rPr>
  </w:style>
  <w:style w:type="table" w:customStyle="1" w:styleId="MediumList2-Accent21">
    <w:name w:val="Medium List 2 - Accent 21"/>
    <w:basedOn w:val="TableNormal"/>
    <w:next w:val="MediumList2-Accent2"/>
    <w:uiPriority w:val="66"/>
    <w:rsid w:val="001D05CF"/>
    <w:pPr>
      <w:spacing w:after="0" w:line="240" w:lineRule="auto"/>
    </w:pPr>
    <w:rPr>
      <w:rFonts w:ascii="Cambria" w:eastAsia="Times New Roman" w:hAnsi="Cambria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3-Accent51">
    <w:name w:val="Medium Grid 3 - Accent 51"/>
    <w:basedOn w:val="TableNormal"/>
    <w:next w:val="MediumGrid3-Accent5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21">
    <w:name w:val="Medium Grid 3 - Accent 21"/>
    <w:basedOn w:val="TableNormal"/>
    <w:next w:val="MediumGrid3-Accent2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LightGrid-Accent41">
    <w:name w:val="Light Grid - Accent 41"/>
    <w:basedOn w:val="TableNormal"/>
    <w:next w:val="LightGrid-Accent4"/>
    <w:uiPriority w:val="62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character" w:customStyle="1" w:styleId="gt-baf-back">
    <w:name w:val="gt-baf-back"/>
    <w:basedOn w:val="DefaultParagraphFont"/>
    <w:rsid w:val="001D05CF"/>
  </w:style>
  <w:style w:type="character" w:customStyle="1" w:styleId="null">
    <w:name w:val="null"/>
    <w:basedOn w:val="DefaultParagraphFont"/>
    <w:rsid w:val="001D05CF"/>
  </w:style>
  <w:style w:type="table" w:customStyle="1" w:styleId="LightList-Accent11">
    <w:name w:val="Light List - Accent 11"/>
    <w:basedOn w:val="TableNormal"/>
    <w:next w:val="LightList-Accent1"/>
    <w:uiPriority w:val="61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Grid-Accent11">
    <w:name w:val="Light Grid - Accent 11"/>
    <w:basedOn w:val="TableNormal"/>
    <w:next w:val="LightGrid-Accent1"/>
    <w:uiPriority w:val="62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MediumGrid31">
    <w:name w:val="Medium Grid 31"/>
    <w:basedOn w:val="TableNormal"/>
    <w:next w:val="MediumGrid3"/>
    <w:uiPriority w:val="69"/>
    <w:rsid w:val="001D05CF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customStyle="1" w:styleId="Heading5Char1">
    <w:name w:val="Heading 5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1">
    <w:name w:val="Heading 6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1D05C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05CF"/>
    <w:rPr>
      <w:color w:val="0563C1" w:themeColor="hyperlink"/>
      <w:u w:val="single"/>
    </w:rPr>
  </w:style>
  <w:style w:type="paragraph" w:styleId="NoSpacing">
    <w:name w:val="No Spacing"/>
    <w:uiPriority w:val="1"/>
    <w:rsid w:val="001D05CF"/>
    <w:pPr>
      <w:spacing w:after="0" w:line="240" w:lineRule="auto"/>
    </w:pPr>
  </w:style>
  <w:style w:type="paragraph" w:styleId="FootnoteText">
    <w:name w:val="footnote text"/>
    <w:basedOn w:val="Normal"/>
    <w:link w:val="FootnoteTextChar1"/>
    <w:uiPriority w:val="99"/>
    <w:semiHidden/>
    <w:unhideWhenUsed/>
    <w:rsid w:val="001D05CF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1D05CF"/>
    <w:rPr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1D05CF"/>
    <w:rPr>
      <w:i/>
      <w:iCs/>
      <w:color w:val="808080" w:themeColor="text1" w:themeTint="7F"/>
    </w:rPr>
  </w:style>
  <w:style w:type="table" w:styleId="MediumShading2-Accent5">
    <w:name w:val="Medium Shading 2 Accent 5"/>
    <w:basedOn w:val="TableNormal"/>
    <w:uiPriority w:val="64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List2-Accent1">
    <w:name w:val="Medium List 2 Accent 1"/>
    <w:basedOn w:val="TableNormal"/>
    <w:uiPriority w:val="66"/>
    <w:rsid w:val="001D05C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39"/>
    <w:rsid w:val="001D05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1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1D05CF"/>
  </w:style>
  <w:style w:type="paragraph" w:styleId="Footer">
    <w:name w:val="footer"/>
    <w:basedOn w:val="Normal"/>
    <w:link w:val="FooterChar1"/>
    <w:uiPriority w:val="99"/>
    <w:unhideWhenUsed/>
    <w:rsid w:val="001D0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1D05CF"/>
  </w:style>
  <w:style w:type="paragraph" w:styleId="Title">
    <w:name w:val="Title"/>
    <w:basedOn w:val="Normal"/>
    <w:next w:val="Normal"/>
    <w:link w:val="TitleChar"/>
    <w:uiPriority w:val="10"/>
    <w:qFormat/>
    <w:rsid w:val="001D05C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eastAsia="Times New Roman"/>
      <w:b/>
      <w:spacing w:val="5"/>
      <w:kern w:val="28"/>
      <w:szCs w:val="52"/>
    </w:rPr>
  </w:style>
  <w:style w:type="character" w:customStyle="1" w:styleId="TitleChar1">
    <w:name w:val="Title Char1"/>
    <w:basedOn w:val="DefaultParagraphFont"/>
    <w:uiPriority w:val="10"/>
    <w:rsid w:val="001D05C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05CF"/>
    <w:pPr>
      <w:numPr>
        <w:ilvl w:val="1"/>
      </w:numPr>
    </w:pPr>
    <w:rPr>
      <w:rFonts w:eastAsia="Times New Roman"/>
      <w:b/>
      <w:iCs/>
      <w:spacing w:val="15"/>
    </w:rPr>
  </w:style>
  <w:style w:type="character" w:customStyle="1" w:styleId="SubtitleChar1">
    <w:name w:val="Subtitle Char1"/>
    <w:basedOn w:val="DefaultParagraphFont"/>
    <w:uiPriority w:val="11"/>
    <w:rsid w:val="001D05CF"/>
    <w:rPr>
      <w:rFonts w:asciiTheme="majorHAnsi" w:eastAsiaTheme="majorEastAsia" w:hAnsiTheme="majorHAnsi" w:cstheme="majorBidi"/>
      <w:i/>
      <w:iCs/>
      <w:color w:val="5B9BD5" w:themeColor="accent1"/>
      <w:spacing w:val="15"/>
    </w:rPr>
  </w:style>
  <w:style w:type="table" w:styleId="MediumList2-Accent2">
    <w:name w:val="Medium List 2 Accent 2"/>
    <w:basedOn w:val="TableNormal"/>
    <w:uiPriority w:val="66"/>
    <w:rsid w:val="001D05C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2">
    <w:name w:val="Medium Grid 3 Accent 2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LightGrid-Accent4">
    <w:name w:val="Light Grid Accent 4"/>
    <w:basedOn w:val="TableNormal"/>
    <w:uiPriority w:val="62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List-Accent1">
    <w:name w:val="Light List Accent 1"/>
    <w:basedOn w:val="TableNormal"/>
    <w:uiPriority w:val="61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MediumGrid3">
    <w:name w:val="Medium Grid 3"/>
    <w:basedOn w:val="TableNormal"/>
    <w:uiPriority w:val="69"/>
    <w:rsid w:val="001D05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LightGrid-Accent12">
    <w:name w:val="Light Grid - Accent 12"/>
    <w:basedOn w:val="TableNormal"/>
    <w:next w:val="LightGrid-Accent1"/>
    <w:uiPriority w:val="62"/>
    <w:rsid w:val="00BD309A"/>
    <w:pPr>
      <w:spacing w:after="0" w:line="240" w:lineRule="auto"/>
    </w:pPr>
    <w:rPr>
      <w:rFonts w:ascii="Calibri" w:hAnsi="Calibri" w:cs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Shading">
    <w:name w:val="Light Shading"/>
    <w:basedOn w:val="TableNormal"/>
    <w:uiPriority w:val="60"/>
    <w:rsid w:val="00A52C0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tyle1">
    <w:name w:val="Style1"/>
    <w:basedOn w:val="Default"/>
    <w:next w:val="Default"/>
    <w:link w:val="Style1Char"/>
    <w:rsid w:val="00EF16FB"/>
    <w:pPr>
      <w:tabs>
        <w:tab w:val="left" w:pos="0"/>
      </w:tabs>
      <w:spacing w:line="360" w:lineRule="auto"/>
      <w:jc w:val="both"/>
      <w:outlineLvl w:val="0"/>
    </w:pPr>
    <w:rPr>
      <w:rFonts w:eastAsia="Times New Roman"/>
      <w:bCs/>
      <w:szCs w:val="22"/>
      <w:lang w:eastAsia="zh-CN"/>
    </w:rPr>
  </w:style>
  <w:style w:type="character" w:customStyle="1" w:styleId="Style1Char">
    <w:name w:val="Style1 Char"/>
    <w:basedOn w:val="DefaultParagraphFont"/>
    <w:link w:val="Style1"/>
    <w:rsid w:val="00EF16FB"/>
    <w:rPr>
      <w:rFonts w:eastAsia="Times New Roman"/>
      <w:bCs/>
      <w:color w:val="000000"/>
      <w:szCs w:val="22"/>
      <w:lang w:eastAsia="zh-CN"/>
    </w:rPr>
  </w:style>
  <w:style w:type="paragraph" w:styleId="Caption">
    <w:name w:val="caption"/>
    <w:aliases w:val="my Table 2"/>
    <w:basedOn w:val="Normal"/>
    <w:next w:val="Normal"/>
    <w:link w:val="CaptionChar"/>
    <w:uiPriority w:val="35"/>
    <w:unhideWhenUsed/>
    <w:qFormat/>
    <w:rsid w:val="00E9257D"/>
    <w:pPr>
      <w:spacing w:after="200" w:line="240" w:lineRule="auto"/>
    </w:pPr>
    <w:rPr>
      <w:bCs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19C7"/>
    <w:pPr>
      <w:spacing w:after="160"/>
    </w:pPr>
    <w:rPr>
      <w:rFonts w:eastAsiaTheme="minorHAnsi" w:cs="Times New Roman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19C7"/>
    <w:rPr>
      <w:rFonts w:eastAsia="SimSun" w:cs="Arial"/>
      <w:b/>
      <w:bCs/>
      <w:sz w:val="20"/>
      <w:szCs w:val="20"/>
      <w:lang w:val="en-MY" w:eastAsia="zh-CN"/>
    </w:rPr>
  </w:style>
  <w:style w:type="table" w:customStyle="1" w:styleId="TableGrid2">
    <w:name w:val="Table Grid2"/>
    <w:basedOn w:val="TableNormal"/>
    <w:next w:val="TableGrid"/>
    <w:uiPriority w:val="39"/>
    <w:rsid w:val="000C001B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001CAE"/>
  </w:style>
  <w:style w:type="character" w:customStyle="1" w:styleId="mi">
    <w:name w:val="mi"/>
    <w:basedOn w:val="DefaultParagraphFont"/>
    <w:rsid w:val="00001CAE"/>
  </w:style>
  <w:style w:type="character" w:customStyle="1" w:styleId="mtext">
    <w:name w:val="mtext"/>
    <w:basedOn w:val="DefaultParagraphFont"/>
    <w:rsid w:val="00001CAE"/>
  </w:style>
  <w:style w:type="character" w:customStyle="1" w:styleId="acopre">
    <w:name w:val="acopre"/>
    <w:basedOn w:val="DefaultParagraphFont"/>
    <w:rsid w:val="000E71B2"/>
  </w:style>
  <w:style w:type="paragraph" w:customStyle="1" w:styleId="Aftr2linespacing">
    <w:name w:val="Aftr 2line spacing"/>
    <w:basedOn w:val="Normal"/>
    <w:link w:val="Aftr2linespacingChar"/>
    <w:rsid w:val="00F26F77"/>
    <w:pPr>
      <w:spacing w:afterLines="200" w:after="200" w:line="360" w:lineRule="auto"/>
      <w:ind w:firstLine="720"/>
      <w:jc w:val="both"/>
    </w:pPr>
    <w:rPr>
      <w:rFonts w:eastAsia="Calibri"/>
      <w:szCs w:val="28"/>
      <w:lang w:val="en-MY"/>
    </w:rPr>
  </w:style>
  <w:style w:type="character" w:customStyle="1" w:styleId="Aftr2linespacingChar">
    <w:name w:val="Aftr 2line spacing Char"/>
    <w:link w:val="Aftr2linespacing"/>
    <w:rsid w:val="00F26F77"/>
    <w:rPr>
      <w:rFonts w:eastAsia="Calibri"/>
      <w:szCs w:val="28"/>
      <w:lang w:val="en-MY"/>
    </w:rPr>
  </w:style>
  <w:style w:type="table" w:customStyle="1" w:styleId="PlainTable21">
    <w:name w:val="Plain Table 21"/>
    <w:basedOn w:val="TableNormal"/>
    <w:uiPriority w:val="42"/>
    <w:rsid w:val="009A0C6A"/>
    <w:pPr>
      <w:spacing w:after="0" w:line="240" w:lineRule="auto"/>
    </w:pPr>
    <w:rPr>
      <w:rFonts w:asciiTheme="minorHAnsi" w:hAnsiTheme="minorHAnsi" w:cstheme="minorBidi"/>
      <w:sz w:val="22"/>
      <w:szCs w:val="22"/>
      <w:lang w:val="en-MY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ftrB42line">
    <w:name w:val="Aftr B4 2line"/>
    <w:basedOn w:val="Normal"/>
    <w:link w:val="AftrB42lineChar"/>
    <w:rsid w:val="009A0C6A"/>
    <w:pPr>
      <w:spacing w:beforeLines="200" w:before="200" w:afterLines="200" w:after="200" w:line="360" w:lineRule="auto"/>
      <w:ind w:firstLine="720"/>
      <w:jc w:val="both"/>
    </w:pPr>
    <w:rPr>
      <w:rFonts w:eastAsia="Calibri"/>
      <w:szCs w:val="28"/>
      <w:lang w:val="en-MY"/>
    </w:rPr>
  </w:style>
  <w:style w:type="character" w:customStyle="1" w:styleId="AftrB42lineChar">
    <w:name w:val="Aftr B4 2line Char"/>
    <w:basedOn w:val="DefaultParagraphFont"/>
    <w:link w:val="AftrB42line"/>
    <w:rsid w:val="009A0C6A"/>
    <w:rPr>
      <w:rFonts w:eastAsia="Calibri"/>
      <w:szCs w:val="28"/>
      <w:lang w:val="en-MY"/>
    </w:rPr>
  </w:style>
  <w:style w:type="character" w:customStyle="1" w:styleId="CaptionChar">
    <w:name w:val="Caption Char"/>
    <w:aliases w:val="my Table 2 Char"/>
    <w:basedOn w:val="DefaultParagraphFont"/>
    <w:link w:val="Caption"/>
    <w:uiPriority w:val="10"/>
    <w:rsid w:val="009A0C6A"/>
    <w:rPr>
      <w:bCs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8B1855"/>
  </w:style>
  <w:style w:type="character" w:styleId="FollowedHyperlink">
    <w:name w:val="FollowedHyperlink"/>
    <w:basedOn w:val="DefaultParagraphFont"/>
    <w:uiPriority w:val="99"/>
    <w:semiHidden/>
    <w:unhideWhenUsed/>
    <w:rsid w:val="00137BAE"/>
    <w:rPr>
      <w:color w:val="954F72" w:themeColor="followedHyperlink"/>
      <w:u w:val="single"/>
    </w:rPr>
  </w:style>
  <w:style w:type="character" w:customStyle="1" w:styleId="captions">
    <w:name w:val="captions"/>
    <w:basedOn w:val="DefaultParagraphFont"/>
    <w:rsid w:val="00613CFC"/>
  </w:style>
  <w:style w:type="character" w:customStyle="1" w:styleId="label">
    <w:name w:val="label"/>
    <w:basedOn w:val="DefaultParagraphFont"/>
    <w:rsid w:val="001A5839"/>
  </w:style>
  <w:style w:type="paragraph" w:customStyle="1" w:styleId="MTDisplayEquation">
    <w:name w:val="MTDisplayEquation"/>
    <w:basedOn w:val="Normal"/>
    <w:next w:val="Normal"/>
    <w:link w:val="MTDisplayEquationChar"/>
    <w:rsid w:val="00CE39DF"/>
    <w:pPr>
      <w:tabs>
        <w:tab w:val="center" w:pos="4520"/>
        <w:tab w:val="right" w:pos="9020"/>
      </w:tabs>
      <w:spacing w:after="0" w:line="240" w:lineRule="auto"/>
      <w:jc w:val="both"/>
    </w:pPr>
  </w:style>
  <w:style w:type="character" w:customStyle="1" w:styleId="MTDisplayEquationChar">
    <w:name w:val="MTDisplayEquation Char"/>
    <w:basedOn w:val="DefaultParagraphFont"/>
    <w:link w:val="MTDisplayEquation"/>
    <w:rsid w:val="00CE39DF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88C"/>
    <w:pPr>
      <w:numPr>
        <w:numId w:val="0"/>
      </w:numPr>
      <w:spacing w:before="480" w:line="276" w:lineRule="auto"/>
      <w:contextualSpacing w:val="0"/>
      <w:outlineLvl w:val="9"/>
    </w:pPr>
    <w:rPr>
      <w:rFonts w:asciiTheme="majorHAnsi" w:hAnsiTheme="majorHAnsi"/>
      <w:bCs/>
      <w:color w:val="2E74B5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E48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48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E488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49" Type="http://schemas.microsoft.com/office/2011/relationships/people" Target="peop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48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A5856-F207-4001-B5D9-245CC8E5F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42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ador Nabgan</dc:creator>
  <cp:lastModifiedBy>PC-USER</cp:lastModifiedBy>
  <cp:revision>1962</cp:revision>
  <cp:lastPrinted>2022-09-19T14:16:00Z</cp:lastPrinted>
  <dcterms:created xsi:type="dcterms:W3CDTF">2021-07-06T01:57:00Z</dcterms:created>
  <dcterms:modified xsi:type="dcterms:W3CDTF">2022-11-24T19:31:00Z</dcterms:modified>
</cp:coreProperties>
</file>